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3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9576"/>
      </w:tblGrid>
      <w:tr w:rsidR="00F40C2D" w:rsidRPr="00560526" w14:paraId="5825E7EE" w14:textId="77777777" w:rsidTr="00E00945">
        <w:trPr>
          <w:trHeight w:val="89"/>
        </w:trPr>
        <w:tc>
          <w:tcPr>
            <w:tcW w:w="1728" w:type="dxa"/>
            <w:vMerge w:val="restart"/>
            <w:vAlign w:val="center"/>
          </w:tcPr>
          <w:p w14:paraId="798A0C1F" w14:textId="77777777" w:rsidR="00F40C2D" w:rsidRPr="00560526" w:rsidRDefault="00F40C2D" w:rsidP="00F33592">
            <w:pPr>
              <w:widowControl w:val="0"/>
              <w:rPr>
                <w:rFonts w:cs="Arial"/>
                <w:bCs/>
                <w:snapToGrid w:val="0"/>
                <w:sz w:val="20"/>
                <w:szCs w:val="20"/>
              </w:rPr>
            </w:pPr>
            <w:bookmarkStart w:id="0" w:name="SFNLogo"/>
            <w:r w:rsidRPr="00560526">
              <w:rPr>
                <w:rFonts w:cs="Arial"/>
                <w:bCs/>
                <w:snapToGrid w:val="0"/>
                <w:sz w:val="20"/>
                <w:szCs w:val="20"/>
              </w:rPr>
              <w:t>{</w:t>
            </w:r>
            <w:proofErr w:type="spellStart"/>
            <w:r w:rsidRPr="00560526">
              <w:rPr>
                <w:rFonts w:cs="Arial"/>
                <w:bCs/>
                <w:snapToGrid w:val="0"/>
                <w:sz w:val="20"/>
                <w:szCs w:val="20"/>
              </w:rPr>
              <w:t>SFNLogo</w:t>
            </w:r>
            <w:proofErr w:type="spellEnd"/>
            <w:r w:rsidRPr="00560526">
              <w:rPr>
                <w:rFonts w:cs="Arial"/>
                <w:bCs/>
                <w:snapToGrid w:val="0"/>
                <w:sz w:val="20"/>
                <w:szCs w:val="20"/>
              </w:rPr>
              <w:t>}</w:t>
            </w:r>
            <w:bookmarkEnd w:id="0"/>
          </w:p>
        </w:tc>
        <w:tc>
          <w:tcPr>
            <w:tcW w:w="9576" w:type="dxa"/>
            <w:vAlign w:val="center"/>
          </w:tcPr>
          <w:p w14:paraId="3FFFECA2" w14:textId="0C10A988" w:rsidR="00F40C2D" w:rsidRPr="00F40C2D" w:rsidRDefault="00F40C2D" w:rsidP="00F40C2D">
            <w:pPr>
              <w:jc w:val="right"/>
              <w:rPr>
                <w:rFonts w:cs="Arial"/>
                <w:b/>
                <w:bCs/>
                <w:sz w:val="22"/>
                <w:szCs w:val="22"/>
              </w:rPr>
            </w:pPr>
            <w:r w:rsidRPr="00385D01">
              <w:rPr>
                <w:rFonts w:cs="Arial"/>
                <w:b/>
                <w:sz w:val="22"/>
                <w:szCs w:val="22"/>
              </w:rPr>
              <w:t>54399-</w:t>
            </w:r>
            <w:bookmarkStart w:id="1" w:name="sagitec1"/>
            <w:r w:rsidRPr="00385D01">
              <w:rPr>
                <w:rFonts w:cs="Arial"/>
                <w:b/>
                <w:sz w:val="22"/>
                <w:szCs w:val="22"/>
              </w:rPr>
              <w:t>{</w:t>
            </w:r>
            <w:proofErr w:type="spellStart"/>
            <w:r w:rsidRPr="00385D01">
              <w:rPr>
                <w:rFonts w:cs="Arial"/>
                <w:b/>
                <w:sz w:val="22"/>
                <w:szCs w:val="22"/>
              </w:rPr>
              <w:t>stdMbrPERSLinkID</w:t>
            </w:r>
            <w:proofErr w:type="spellEnd"/>
            <w:r w:rsidRPr="00385D01">
              <w:rPr>
                <w:rFonts w:cs="Arial"/>
                <w:b/>
                <w:sz w:val="22"/>
                <w:szCs w:val="22"/>
              </w:rPr>
              <w:t>}</w:t>
            </w:r>
            <w:bookmarkEnd w:id="1"/>
          </w:p>
        </w:tc>
      </w:tr>
      <w:tr w:rsidR="00F40C2D" w:rsidRPr="00560526" w14:paraId="3BE6E38D" w14:textId="77777777" w:rsidTr="00E00945">
        <w:trPr>
          <w:trHeight w:val="198"/>
        </w:trPr>
        <w:tc>
          <w:tcPr>
            <w:tcW w:w="1728" w:type="dxa"/>
            <w:vMerge/>
          </w:tcPr>
          <w:p w14:paraId="413F7093" w14:textId="77777777" w:rsidR="00F40C2D" w:rsidRPr="00560526" w:rsidRDefault="00F40C2D" w:rsidP="00F33592">
            <w:pPr>
              <w:widowControl w:val="0"/>
              <w:rPr>
                <w:rFonts w:cs="Arial"/>
                <w:bCs/>
                <w:snapToGrid w:val="0"/>
                <w:sz w:val="20"/>
                <w:szCs w:val="20"/>
              </w:rPr>
            </w:pPr>
          </w:p>
        </w:tc>
        <w:tc>
          <w:tcPr>
            <w:tcW w:w="9576" w:type="dxa"/>
            <w:vAlign w:val="center"/>
          </w:tcPr>
          <w:p w14:paraId="43EED179" w14:textId="49931D6B" w:rsidR="00F40C2D" w:rsidRPr="00F40C2D" w:rsidRDefault="00F40C2D" w:rsidP="00F40C2D">
            <w:pPr>
              <w:tabs>
                <w:tab w:val="left" w:pos="1080"/>
              </w:tabs>
              <w:rPr>
                <w:rFonts w:cs="Arial"/>
                <w:w w:val="95"/>
              </w:rPr>
            </w:pPr>
            <w:r w:rsidRPr="00F40C2D">
              <w:rPr>
                <w:rFonts w:cs="Arial"/>
                <w:b/>
                <w:bCs/>
                <w:w w:val="95"/>
              </w:rPr>
              <w:t xml:space="preserve">DISABILITY RETIREMENT ATTENDING PHYSICIAN’S STATEMENT OF DISABILITY </w:t>
            </w:r>
          </w:p>
        </w:tc>
      </w:tr>
      <w:tr w:rsidR="00F40C2D" w:rsidRPr="00560526" w14:paraId="70D53963" w14:textId="77777777" w:rsidTr="00E00945">
        <w:trPr>
          <w:trHeight w:val="270"/>
        </w:trPr>
        <w:tc>
          <w:tcPr>
            <w:tcW w:w="1728" w:type="dxa"/>
            <w:vMerge/>
          </w:tcPr>
          <w:p w14:paraId="23B474D6" w14:textId="77777777" w:rsidR="00F40C2D" w:rsidRPr="00560526" w:rsidRDefault="00F40C2D" w:rsidP="00F33592">
            <w:pPr>
              <w:widowControl w:val="0"/>
              <w:rPr>
                <w:rFonts w:cs="Arial"/>
                <w:bCs/>
                <w:snapToGrid w:val="0"/>
                <w:sz w:val="16"/>
                <w:szCs w:val="16"/>
              </w:rPr>
            </w:pPr>
          </w:p>
        </w:tc>
        <w:tc>
          <w:tcPr>
            <w:tcW w:w="9576" w:type="dxa"/>
            <w:vAlign w:val="center"/>
          </w:tcPr>
          <w:p w14:paraId="5CF2FCB3" w14:textId="77777777" w:rsidR="00F40C2D" w:rsidRPr="00560526" w:rsidRDefault="00F40C2D" w:rsidP="00F33592">
            <w:pPr>
              <w:widowControl w:val="0"/>
              <w:tabs>
                <w:tab w:val="left" w:pos="1080"/>
              </w:tabs>
              <w:rPr>
                <w:rFonts w:cs="Arial"/>
                <w:snapToGrid w:val="0"/>
                <w:sz w:val="20"/>
                <w:szCs w:val="20"/>
              </w:rPr>
            </w:pPr>
            <w:r w:rsidRPr="00560526">
              <w:rPr>
                <w:rFonts w:cs="Arial"/>
                <w:snapToGrid w:val="0"/>
                <w:sz w:val="20"/>
                <w:szCs w:val="20"/>
              </w:rPr>
              <w:t xml:space="preserve">NORTH DAKOTA PUBLIC </w:t>
            </w:r>
            <w:proofErr w:type="gramStart"/>
            <w:r w:rsidRPr="00560526">
              <w:rPr>
                <w:rFonts w:cs="Arial"/>
                <w:snapToGrid w:val="0"/>
                <w:sz w:val="20"/>
                <w:szCs w:val="20"/>
              </w:rPr>
              <w:t>EMPLOYEES</w:t>
            </w:r>
            <w:proofErr w:type="gramEnd"/>
            <w:r w:rsidRPr="00560526">
              <w:rPr>
                <w:rFonts w:cs="Arial"/>
                <w:snapToGrid w:val="0"/>
                <w:sz w:val="20"/>
                <w:szCs w:val="20"/>
              </w:rPr>
              <w:t xml:space="preserve"> RETIREMENT SYSTEM</w:t>
            </w:r>
          </w:p>
        </w:tc>
      </w:tr>
      <w:tr w:rsidR="00F40C2D" w:rsidRPr="00560526" w14:paraId="4664EE52" w14:textId="77777777" w:rsidTr="00E00945">
        <w:trPr>
          <w:trHeight w:val="180"/>
        </w:trPr>
        <w:tc>
          <w:tcPr>
            <w:tcW w:w="1728" w:type="dxa"/>
            <w:vMerge/>
          </w:tcPr>
          <w:p w14:paraId="3F078D6A" w14:textId="77777777" w:rsidR="00F40C2D" w:rsidRPr="00560526" w:rsidRDefault="00F40C2D" w:rsidP="00F33592">
            <w:pPr>
              <w:widowControl w:val="0"/>
              <w:rPr>
                <w:rFonts w:cs="Arial"/>
                <w:bCs/>
                <w:snapToGrid w:val="0"/>
                <w:sz w:val="16"/>
                <w:szCs w:val="16"/>
              </w:rPr>
            </w:pPr>
          </w:p>
        </w:tc>
        <w:tc>
          <w:tcPr>
            <w:tcW w:w="9576" w:type="dxa"/>
          </w:tcPr>
          <w:p w14:paraId="1FC8FE7E" w14:textId="5D5D86E4" w:rsidR="00F40C2D" w:rsidRPr="00560526" w:rsidRDefault="00F40C2D" w:rsidP="00F33592">
            <w:pPr>
              <w:widowControl w:val="0"/>
              <w:tabs>
                <w:tab w:val="left" w:pos="1080"/>
              </w:tabs>
              <w:rPr>
                <w:rFonts w:cs="Arial"/>
                <w:bCs/>
                <w:snapToGrid w:val="0"/>
                <w:sz w:val="16"/>
                <w:szCs w:val="16"/>
              </w:rPr>
            </w:pPr>
            <w:r w:rsidRPr="00560526">
              <w:rPr>
                <w:rFonts w:cs="Arial"/>
                <w:bCs/>
                <w:snapToGrid w:val="0"/>
                <w:sz w:val="16"/>
                <w:szCs w:val="16"/>
              </w:rPr>
              <w:t xml:space="preserve">SFN </w:t>
            </w:r>
            <w:r w:rsidRPr="00385D01">
              <w:rPr>
                <w:rFonts w:cs="Arial"/>
                <w:sz w:val="16"/>
                <w:szCs w:val="16"/>
              </w:rPr>
              <w:t xml:space="preserve">54399 </w:t>
            </w:r>
            <w:r w:rsidRPr="00560526">
              <w:rPr>
                <w:rFonts w:cs="Arial"/>
                <w:bCs/>
                <w:snapToGrid w:val="0"/>
                <w:sz w:val="16"/>
                <w:szCs w:val="16"/>
              </w:rPr>
              <w:t>(Rev. 0</w:t>
            </w:r>
            <w:r>
              <w:rPr>
                <w:rFonts w:cs="Arial"/>
                <w:bCs/>
                <w:snapToGrid w:val="0"/>
                <w:sz w:val="16"/>
                <w:szCs w:val="16"/>
              </w:rPr>
              <w:t>9</w:t>
            </w:r>
            <w:r w:rsidRPr="00560526">
              <w:rPr>
                <w:rFonts w:cs="Arial"/>
                <w:bCs/>
                <w:snapToGrid w:val="0"/>
                <w:sz w:val="16"/>
                <w:szCs w:val="16"/>
              </w:rPr>
              <w:t>-2021)</w:t>
            </w:r>
          </w:p>
          <w:p w14:paraId="7CD7D939" w14:textId="77777777" w:rsidR="00F40C2D" w:rsidRPr="00560526" w:rsidRDefault="00F40C2D" w:rsidP="00F33592">
            <w:pPr>
              <w:widowControl w:val="0"/>
              <w:tabs>
                <w:tab w:val="left" w:pos="1080"/>
              </w:tabs>
              <w:rPr>
                <w:rFonts w:cs="Arial"/>
                <w:bCs/>
                <w:snapToGrid w:val="0"/>
                <w:sz w:val="16"/>
                <w:szCs w:val="16"/>
              </w:rPr>
            </w:pPr>
          </w:p>
          <w:p w14:paraId="47ED26D5" w14:textId="77777777" w:rsidR="004256DC" w:rsidRPr="00560526" w:rsidRDefault="004256DC" w:rsidP="004256DC">
            <w:pPr>
              <w:widowControl w:val="0"/>
              <w:rPr>
                <w:rFonts w:cs="Arial"/>
                <w:b/>
                <w:snapToGrid w:val="0"/>
                <w:sz w:val="20"/>
                <w:szCs w:val="20"/>
              </w:rPr>
            </w:pPr>
            <w:bookmarkStart w:id="2" w:name="SFNAddress"/>
            <w:r w:rsidRPr="00560526">
              <w:rPr>
                <w:rFonts w:cs="Arial"/>
                <w:b/>
                <w:snapToGrid w:val="0"/>
                <w:sz w:val="20"/>
                <w:szCs w:val="20"/>
              </w:rPr>
              <w:t>{</w:t>
            </w:r>
            <w:proofErr w:type="spellStart"/>
            <w:r w:rsidRPr="00560526">
              <w:rPr>
                <w:rFonts w:cs="Arial"/>
                <w:b/>
                <w:snapToGrid w:val="0"/>
                <w:sz w:val="20"/>
                <w:szCs w:val="20"/>
              </w:rPr>
              <w:t>SFNAddress</w:t>
            </w:r>
            <w:proofErr w:type="spellEnd"/>
            <w:r w:rsidRPr="00560526">
              <w:rPr>
                <w:rFonts w:cs="Arial"/>
                <w:b/>
                <w:snapToGrid w:val="0"/>
                <w:sz w:val="20"/>
                <w:szCs w:val="20"/>
              </w:rPr>
              <w:t>}</w:t>
            </w:r>
            <w:bookmarkEnd w:id="2"/>
          </w:p>
          <w:p w14:paraId="6B80C726" w14:textId="383AD0D1" w:rsidR="00F40C2D" w:rsidRPr="00560526" w:rsidRDefault="00F40C2D" w:rsidP="00F33592">
            <w:pPr>
              <w:widowControl w:val="0"/>
              <w:tabs>
                <w:tab w:val="left" w:pos="1080"/>
              </w:tabs>
              <w:rPr>
                <w:rFonts w:cs="Arial"/>
                <w:bCs/>
                <w:snapToGrid w:val="0"/>
                <w:sz w:val="16"/>
                <w:szCs w:val="16"/>
              </w:rPr>
            </w:pPr>
          </w:p>
        </w:tc>
      </w:tr>
    </w:tbl>
    <w:p w14:paraId="5EAD07C9" w14:textId="77777777" w:rsidR="00385D01" w:rsidRPr="00385D01" w:rsidRDefault="00385D01" w:rsidP="00385D01">
      <w:pPr>
        <w:jc w:val="center"/>
        <w:rPr>
          <w:rFonts w:cs="Arial"/>
          <w:b/>
          <w:sz w:val="20"/>
          <w:szCs w:val="20"/>
        </w:rPr>
      </w:pPr>
    </w:p>
    <w:tbl>
      <w:tblPr>
        <w:tblW w:w="111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14"/>
        <w:gridCol w:w="902"/>
        <w:gridCol w:w="178"/>
        <w:gridCol w:w="1622"/>
        <w:gridCol w:w="56"/>
        <w:gridCol w:w="287"/>
        <w:gridCol w:w="41"/>
        <w:gridCol w:w="661"/>
        <w:gridCol w:w="990"/>
        <w:gridCol w:w="509"/>
        <w:gridCol w:w="14"/>
        <w:gridCol w:w="778"/>
        <w:gridCol w:w="1008"/>
        <w:gridCol w:w="900"/>
      </w:tblGrid>
      <w:tr w:rsidR="00283535" w:rsidRPr="00C507DC" w14:paraId="292EEE9E" w14:textId="77777777" w:rsidTr="00385D01">
        <w:trPr>
          <w:cantSplit/>
          <w:trHeight w:val="177"/>
        </w:trPr>
        <w:tc>
          <w:tcPr>
            <w:tcW w:w="11160" w:type="dxa"/>
            <w:gridSpan w:val="14"/>
            <w:tcBorders>
              <w:top w:val="nil"/>
              <w:left w:val="nil"/>
              <w:bottom w:val="nil"/>
              <w:right w:val="nil"/>
            </w:tcBorders>
          </w:tcPr>
          <w:p w14:paraId="2F108E46" w14:textId="77777777" w:rsidR="00283535" w:rsidRPr="00C507DC" w:rsidRDefault="00283535" w:rsidP="00A02342">
            <w:pPr>
              <w:spacing w:after="60"/>
              <w:rPr>
                <w:rFonts w:cs="Arial"/>
                <w:bCs/>
                <w:sz w:val="20"/>
                <w:szCs w:val="20"/>
              </w:rPr>
            </w:pPr>
            <w:r w:rsidRPr="00C507DC">
              <w:rPr>
                <w:rFonts w:cs="Arial"/>
                <w:bCs/>
                <w:sz w:val="20"/>
                <w:szCs w:val="20"/>
              </w:rPr>
              <w:t xml:space="preserve">Under the </w:t>
            </w:r>
            <w:r w:rsidR="00B85520" w:rsidRPr="00C507DC">
              <w:rPr>
                <w:rFonts w:cs="Arial"/>
                <w:bCs/>
                <w:sz w:val="20"/>
                <w:szCs w:val="20"/>
              </w:rPr>
              <w:t>Disability Retirement</w:t>
            </w:r>
            <w:r w:rsidRPr="00C507DC">
              <w:rPr>
                <w:rFonts w:cs="Arial"/>
                <w:bCs/>
                <w:sz w:val="20"/>
                <w:szCs w:val="20"/>
              </w:rPr>
              <w:t xml:space="preserve"> Disability Plan, an employee is eligible to receive benefits if medically disabled from performing the duties of any occupation the employee may be qualified for based on individual training, education, experience, and past job history.</w:t>
            </w:r>
          </w:p>
        </w:tc>
      </w:tr>
      <w:tr w:rsidR="00283535" w:rsidRPr="00C507DC" w14:paraId="71473B14" w14:textId="77777777" w:rsidTr="00385D01">
        <w:trPr>
          <w:cantSplit/>
          <w:trHeight w:val="177"/>
        </w:trPr>
        <w:tc>
          <w:tcPr>
            <w:tcW w:w="11160" w:type="dxa"/>
            <w:gridSpan w:val="14"/>
            <w:tcBorders>
              <w:top w:val="nil"/>
              <w:left w:val="nil"/>
              <w:bottom w:val="nil"/>
              <w:right w:val="nil"/>
            </w:tcBorders>
          </w:tcPr>
          <w:p w14:paraId="0884FF6A" w14:textId="77777777" w:rsidR="00283535" w:rsidRPr="00C507DC" w:rsidRDefault="00283535" w:rsidP="00D46AD4">
            <w:pPr>
              <w:spacing w:after="60"/>
              <w:rPr>
                <w:rFonts w:cs="Arial"/>
                <w:bCs/>
                <w:sz w:val="20"/>
                <w:szCs w:val="20"/>
              </w:rPr>
            </w:pPr>
            <w:r w:rsidRPr="00C507DC">
              <w:rPr>
                <w:rFonts w:cs="Arial"/>
                <w:bCs/>
                <w:sz w:val="20"/>
                <w:szCs w:val="20"/>
              </w:rPr>
              <w:t>The patient is responsible for the completion of this form without expense to the employer.</w:t>
            </w:r>
          </w:p>
        </w:tc>
      </w:tr>
      <w:tr w:rsidR="00283535" w:rsidRPr="00C507DC" w14:paraId="5B89EBD2" w14:textId="77777777" w:rsidTr="00385D01">
        <w:trPr>
          <w:cantSplit/>
        </w:trPr>
        <w:tc>
          <w:tcPr>
            <w:tcW w:w="11160" w:type="dxa"/>
            <w:gridSpan w:val="14"/>
            <w:tcBorders>
              <w:top w:val="nil"/>
              <w:left w:val="nil"/>
              <w:bottom w:val="single" w:sz="4" w:space="0" w:color="auto"/>
              <w:right w:val="nil"/>
            </w:tcBorders>
          </w:tcPr>
          <w:p w14:paraId="54B26999" w14:textId="77777777" w:rsidR="00283535" w:rsidRPr="00C507DC" w:rsidRDefault="00283535" w:rsidP="007F5398">
            <w:pPr>
              <w:rPr>
                <w:rFonts w:cs="Arial"/>
                <w:b/>
                <w:bCs/>
                <w:sz w:val="20"/>
                <w:szCs w:val="20"/>
              </w:rPr>
            </w:pPr>
            <w:r w:rsidRPr="00C507DC">
              <w:rPr>
                <w:rFonts w:cs="Arial"/>
                <w:b/>
                <w:bCs/>
                <w:sz w:val="20"/>
                <w:szCs w:val="20"/>
              </w:rPr>
              <w:t xml:space="preserve">PART A </w:t>
            </w:r>
            <w:r w:rsidRPr="00C507DC">
              <w:rPr>
                <w:rFonts w:cs="Arial"/>
                <w:b/>
                <w:bCs/>
                <w:sz w:val="20"/>
                <w:szCs w:val="20"/>
              </w:rPr>
              <w:tab/>
            </w:r>
            <w:r w:rsidR="00B85520" w:rsidRPr="00C507DC">
              <w:rPr>
                <w:rFonts w:cs="Arial"/>
                <w:b/>
                <w:bCs/>
                <w:sz w:val="20"/>
                <w:szCs w:val="20"/>
              </w:rPr>
              <w:t>PARTICIPANT IDENTIFICATION</w:t>
            </w:r>
            <w:r w:rsidRPr="00C507DC">
              <w:rPr>
                <w:rFonts w:cs="Arial"/>
                <w:b/>
                <w:bCs/>
                <w:sz w:val="20"/>
                <w:szCs w:val="20"/>
              </w:rPr>
              <w:t xml:space="preserve"> </w:t>
            </w:r>
          </w:p>
        </w:tc>
      </w:tr>
      <w:tr w:rsidR="00283535" w:rsidRPr="00C507DC" w14:paraId="08870BEC" w14:textId="77777777" w:rsidTr="00385D01">
        <w:trPr>
          <w:trHeight w:val="80"/>
        </w:trPr>
        <w:tc>
          <w:tcPr>
            <w:tcW w:w="6300" w:type="dxa"/>
            <w:gridSpan w:val="7"/>
            <w:tcBorders>
              <w:top w:val="single" w:sz="4" w:space="0" w:color="auto"/>
            </w:tcBorders>
          </w:tcPr>
          <w:p w14:paraId="5528BDF1" w14:textId="77777777" w:rsidR="00283535" w:rsidRPr="00C507DC" w:rsidRDefault="00283535" w:rsidP="007F5398">
            <w:pPr>
              <w:rPr>
                <w:rFonts w:cs="Arial"/>
                <w:sz w:val="20"/>
                <w:szCs w:val="20"/>
              </w:rPr>
            </w:pPr>
            <w:r w:rsidRPr="00C507DC">
              <w:rPr>
                <w:rFonts w:cs="Arial"/>
                <w:sz w:val="20"/>
                <w:szCs w:val="20"/>
              </w:rPr>
              <w:t xml:space="preserve">Name (Last, First, </w:t>
            </w:r>
            <w:proofErr w:type="gramStart"/>
            <w:r w:rsidRPr="00C507DC">
              <w:rPr>
                <w:rFonts w:cs="Arial"/>
                <w:sz w:val="20"/>
                <w:szCs w:val="20"/>
              </w:rPr>
              <w:t>Mi</w:t>
            </w:r>
            <w:r w:rsidR="001F19C7">
              <w:rPr>
                <w:rFonts w:cs="Arial"/>
                <w:sz w:val="20"/>
                <w:szCs w:val="20"/>
              </w:rPr>
              <w:t>ddle</w:t>
            </w:r>
            <w:r w:rsidRPr="00C507DC">
              <w:rPr>
                <w:rFonts w:cs="Arial"/>
                <w:sz w:val="20"/>
                <w:szCs w:val="20"/>
              </w:rPr>
              <w:t xml:space="preserve">) </w:t>
            </w:r>
            <w:r w:rsidR="00A720D1" w:rsidRPr="00C507DC">
              <w:rPr>
                <w:rFonts w:cs="Arial"/>
                <w:sz w:val="20"/>
                <w:szCs w:val="20"/>
              </w:rPr>
              <w:t xml:space="preserve"> </w:t>
            </w:r>
            <w:bookmarkStart w:id="3" w:name="sagitec2"/>
            <w:r w:rsidR="00F95EF3" w:rsidRPr="00C507DC">
              <w:rPr>
                <w:rFonts w:cs="Arial"/>
                <w:sz w:val="20"/>
                <w:szCs w:val="20"/>
              </w:rPr>
              <w:t>{</w:t>
            </w:r>
            <w:proofErr w:type="spellStart"/>
            <w:proofErr w:type="gramEnd"/>
            <w:r w:rsidR="00F95EF3" w:rsidRPr="00C507DC">
              <w:rPr>
                <w:rFonts w:cs="Arial"/>
                <w:sz w:val="20"/>
                <w:szCs w:val="20"/>
              </w:rPr>
              <w:t>stdMbrFullNameLFM</w:t>
            </w:r>
            <w:proofErr w:type="spellEnd"/>
            <w:r w:rsidR="00F95EF3" w:rsidRPr="00C507DC">
              <w:rPr>
                <w:rFonts w:cs="Arial"/>
                <w:sz w:val="20"/>
                <w:szCs w:val="20"/>
              </w:rPr>
              <w:t>}</w:t>
            </w:r>
            <w:bookmarkEnd w:id="3"/>
          </w:p>
        </w:tc>
        <w:tc>
          <w:tcPr>
            <w:tcW w:w="4860" w:type="dxa"/>
            <w:gridSpan w:val="7"/>
            <w:tcBorders>
              <w:top w:val="single" w:sz="4" w:space="0" w:color="auto"/>
            </w:tcBorders>
          </w:tcPr>
          <w:p w14:paraId="170B9A8C" w14:textId="77777777" w:rsidR="00283535" w:rsidRPr="00C507DC" w:rsidRDefault="006034F7" w:rsidP="007F5398">
            <w:pPr>
              <w:rPr>
                <w:rFonts w:cs="Arial"/>
                <w:sz w:val="20"/>
                <w:szCs w:val="20"/>
              </w:rPr>
            </w:pPr>
            <w:r w:rsidRPr="00C507DC">
              <w:rPr>
                <w:rFonts w:cs="Arial"/>
                <w:sz w:val="20"/>
                <w:szCs w:val="20"/>
              </w:rPr>
              <w:t xml:space="preserve">NDPERS Member ID </w:t>
            </w:r>
            <w:bookmarkStart w:id="4" w:name="sagitec3"/>
            <w:r w:rsidR="00F95EF3" w:rsidRPr="00C507DC">
              <w:rPr>
                <w:rFonts w:cs="Arial"/>
                <w:sz w:val="20"/>
                <w:szCs w:val="20"/>
              </w:rPr>
              <w:t>{</w:t>
            </w:r>
            <w:proofErr w:type="spellStart"/>
            <w:r w:rsidR="00F95EF3" w:rsidRPr="00C507DC">
              <w:rPr>
                <w:rFonts w:cs="Arial"/>
                <w:sz w:val="20"/>
                <w:szCs w:val="20"/>
              </w:rPr>
              <w:t>stdMbrPERSLinkID</w:t>
            </w:r>
            <w:proofErr w:type="spellEnd"/>
            <w:r w:rsidR="00F95EF3" w:rsidRPr="00C507DC">
              <w:rPr>
                <w:rFonts w:cs="Arial"/>
                <w:sz w:val="20"/>
                <w:szCs w:val="20"/>
              </w:rPr>
              <w:t>}</w:t>
            </w:r>
            <w:bookmarkEnd w:id="4"/>
          </w:p>
          <w:p w14:paraId="3334B817" w14:textId="77777777" w:rsidR="00283535" w:rsidRPr="00C507DC" w:rsidRDefault="00283535" w:rsidP="007F5398">
            <w:pPr>
              <w:rPr>
                <w:rFonts w:cs="Arial"/>
                <w:sz w:val="20"/>
                <w:szCs w:val="20"/>
              </w:rPr>
            </w:pPr>
          </w:p>
        </w:tc>
      </w:tr>
      <w:tr w:rsidR="006034F7" w:rsidRPr="00C507DC" w14:paraId="15B87EE2" w14:textId="77777777" w:rsidTr="00385D01">
        <w:trPr>
          <w:cantSplit/>
        </w:trPr>
        <w:tc>
          <w:tcPr>
            <w:tcW w:w="6300" w:type="dxa"/>
            <w:gridSpan w:val="7"/>
            <w:tcBorders>
              <w:bottom w:val="single" w:sz="4" w:space="0" w:color="auto"/>
            </w:tcBorders>
          </w:tcPr>
          <w:p w14:paraId="3FE10DBD" w14:textId="77777777" w:rsidR="006034F7" w:rsidRPr="00C507DC" w:rsidRDefault="006034F7" w:rsidP="007F5398">
            <w:pPr>
              <w:pStyle w:val="Heading2"/>
              <w:jc w:val="left"/>
              <w:rPr>
                <w:rFonts w:cs="Arial"/>
                <w:b w:val="0"/>
              </w:rPr>
            </w:pPr>
            <w:r w:rsidRPr="00C507DC">
              <w:rPr>
                <w:rFonts w:cs="Arial"/>
                <w:b w:val="0"/>
              </w:rPr>
              <w:t xml:space="preserve">Last Four Digits of Social Security Number </w:t>
            </w:r>
            <w:bookmarkStart w:id="5" w:name="sagitec4"/>
            <w:r w:rsidR="00F95EF3" w:rsidRPr="00C507DC">
              <w:rPr>
                <w:rFonts w:cs="Arial"/>
                <w:b w:val="0"/>
              </w:rPr>
              <w:t>{</w:t>
            </w:r>
            <w:proofErr w:type="spellStart"/>
            <w:r w:rsidR="00F95EF3" w:rsidRPr="00C507DC">
              <w:rPr>
                <w:rFonts w:cs="Arial"/>
                <w:b w:val="0"/>
              </w:rPr>
              <w:t>stdMbrLastFourDigitsOfSSN</w:t>
            </w:r>
            <w:proofErr w:type="spellEnd"/>
            <w:r w:rsidR="00F95EF3" w:rsidRPr="00C507DC">
              <w:rPr>
                <w:rFonts w:cs="Arial"/>
                <w:b w:val="0"/>
              </w:rPr>
              <w:t>}</w:t>
            </w:r>
            <w:bookmarkEnd w:id="5"/>
          </w:p>
        </w:tc>
        <w:tc>
          <w:tcPr>
            <w:tcW w:w="4860" w:type="dxa"/>
            <w:gridSpan w:val="7"/>
            <w:tcBorders>
              <w:bottom w:val="single" w:sz="4" w:space="0" w:color="auto"/>
            </w:tcBorders>
          </w:tcPr>
          <w:p w14:paraId="37D8DD8F" w14:textId="77777777" w:rsidR="006034F7" w:rsidRPr="00C507DC" w:rsidRDefault="006034F7" w:rsidP="007F5398">
            <w:pPr>
              <w:pStyle w:val="Heading2"/>
              <w:jc w:val="left"/>
              <w:rPr>
                <w:rFonts w:cs="Arial"/>
                <w:b w:val="0"/>
              </w:rPr>
            </w:pPr>
            <w:r w:rsidRPr="00C507DC">
              <w:rPr>
                <w:rFonts w:cs="Arial"/>
                <w:b w:val="0"/>
              </w:rPr>
              <w:t xml:space="preserve">Date of Birth </w:t>
            </w:r>
            <w:r w:rsidR="00385D01" w:rsidRPr="00C507DC">
              <w:rPr>
                <w:rFonts w:cs="Arial"/>
                <w:b w:val="0"/>
              </w:rPr>
              <w:t>(mm/dd/</w:t>
            </w:r>
            <w:proofErr w:type="spellStart"/>
            <w:r w:rsidR="00385D01" w:rsidRPr="00C507DC">
              <w:rPr>
                <w:rFonts w:cs="Arial"/>
                <w:b w:val="0"/>
              </w:rPr>
              <w:t>yyyy</w:t>
            </w:r>
            <w:proofErr w:type="spellEnd"/>
            <w:r w:rsidR="00385D01" w:rsidRPr="00C507DC">
              <w:rPr>
                <w:rFonts w:cs="Arial"/>
                <w:b w:val="0"/>
              </w:rPr>
              <w:t xml:space="preserve">) </w:t>
            </w:r>
            <w:bookmarkStart w:id="6" w:name="sagitec5"/>
            <w:r w:rsidR="00F95EF3" w:rsidRPr="00C507DC">
              <w:rPr>
                <w:rFonts w:cs="Arial"/>
                <w:b w:val="0"/>
              </w:rPr>
              <w:t>{</w:t>
            </w:r>
            <w:proofErr w:type="spellStart"/>
            <w:r w:rsidR="00F95EF3" w:rsidRPr="00C507DC">
              <w:rPr>
                <w:rFonts w:cs="Arial"/>
                <w:b w:val="0"/>
              </w:rPr>
              <w:t>stdMbrDateOfBirth</w:t>
            </w:r>
            <w:proofErr w:type="spellEnd"/>
            <w:r w:rsidR="00F95EF3" w:rsidRPr="00C507DC">
              <w:rPr>
                <w:rFonts w:cs="Arial"/>
                <w:b w:val="0"/>
              </w:rPr>
              <w:t>}</w:t>
            </w:r>
            <w:bookmarkEnd w:id="6"/>
          </w:p>
        </w:tc>
      </w:tr>
      <w:tr w:rsidR="00283535" w:rsidRPr="00C507DC" w14:paraId="2B9C819C" w14:textId="77777777" w:rsidTr="00B63224">
        <w:trPr>
          <w:cantSplit/>
        </w:trPr>
        <w:tc>
          <w:tcPr>
            <w:tcW w:w="11160" w:type="dxa"/>
            <w:gridSpan w:val="14"/>
            <w:tcBorders>
              <w:top w:val="single" w:sz="4" w:space="0" w:color="auto"/>
              <w:left w:val="nil"/>
              <w:bottom w:val="nil"/>
              <w:right w:val="nil"/>
            </w:tcBorders>
            <w:vAlign w:val="center"/>
          </w:tcPr>
          <w:p w14:paraId="61E865F6" w14:textId="77777777" w:rsidR="00283535" w:rsidRPr="00C507DC" w:rsidRDefault="00283535" w:rsidP="00B63224">
            <w:pPr>
              <w:pStyle w:val="Heading2"/>
              <w:jc w:val="left"/>
              <w:rPr>
                <w:rFonts w:cs="Arial"/>
              </w:rPr>
            </w:pPr>
            <w:r w:rsidRPr="00C507DC">
              <w:rPr>
                <w:rFonts w:cs="Arial"/>
              </w:rPr>
              <w:t xml:space="preserve">PART B </w:t>
            </w:r>
            <w:r w:rsidRPr="00C507DC">
              <w:rPr>
                <w:rFonts w:cs="Arial"/>
              </w:rPr>
              <w:tab/>
              <w:t>PHYSICIAN’S STATEMENT</w:t>
            </w:r>
          </w:p>
        </w:tc>
      </w:tr>
      <w:tr w:rsidR="00283535" w:rsidRPr="00C507DC" w14:paraId="5C5AB86C" w14:textId="77777777" w:rsidTr="00385D01">
        <w:trPr>
          <w:cantSplit/>
        </w:trPr>
        <w:tc>
          <w:tcPr>
            <w:tcW w:w="11160" w:type="dxa"/>
            <w:gridSpan w:val="14"/>
            <w:tcBorders>
              <w:top w:val="nil"/>
              <w:left w:val="nil"/>
              <w:bottom w:val="nil"/>
              <w:right w:val="nil"/>
            </w:tcBorders>
          </w:tcPr>
          <w:p w14:paraId="2E24FF16" w14:textId="77777777" w:rsidR="00283535" w:rsidRPr="00C507DC" w:rsidRDefault="00283535" w:rsidP="007F5398">
            <w:pPr>
              <w:pStyle w:val="Heading2"/>
              <w:jc w:val="left"/>
              <w:rPr>
                <w:rFonts w:cs="Arial"/>
                <w:b w:val="0"/>
              </w:rPr>
            </w:pPr>
            <w:proofErr w:type="gramStart"/>
            <w:r w:rsidRPr="00C507DC">
              <w:rPr>
                <w:rFonts w:cs="Arial"/>
                <w:b w:val="0"/>
              </w:rPr>
              <w:t>In order to</w:t>
            </w:r>
            <w:proofErr w:type="gramEnd"/>
            <w:r w:rsidRPr="00C507DC">
              <w:rPr>
                <w:rFonts w:cs="Arial"/>
                <w:b w:val="0"/>
              </w:rPr>
              <w:t xml:space="preserve"> determine benefit eligibility and rehabilitation, answer the following questions</w:t>
            </w:r>
            <w:r w:rsidR="00385D01" w:rsidRPr="00C507DC">
              <w:rPr>
                <w:rFonts w:cs="Arial"/>
                <w:b w:val="0"/>
              </w:rPr>
              <w:t>.</w:t>
            </w:r>
          </w:p>
        </w:tc>
      </w:tr>
      <w:tr w:rsidR="00283535" w:rsidRPr="00C507DC" w14:paraId="090FE710" w14:textId="77777777" w:rsidTr="00385D01">
        <w:trPr>
          <w:cantSplit/>
        </w:trPr>
        <w:tc>
          <w:tcPr>
            <w:tcW w:w="11160" w:type="dxa"/>
            <w:gridSpan w:val="14"/>
            <w:tcBorders>
              <w:top w:val="nil"/>
              <w:left w:val="nil"/>
              <w:bottom w:val="single" w:sz="4" w:space="0" w:color="auto"/>
              <w:right w:val="nil"/>
            </w:tcBorders>
          </w:tcPr>
          <w:p w14:paraId="1F61E160" w14:textId="77777777" w:rsidR="00283535" w:rsidRPr="00C507DC" w:rsidRDefault="00283535" w:rsidP="007F5398">
            <w:pPr>
              <w:pStyle w:val="Heading2"/>
              <w:rPr>
                <w:rFonts w:cs="Arial"/>
              </w:rPr>
            </w:pPr>
            <w:r w:rsidRPr="00C507DC">
              <w:rPr>
                <w:rFonts w:cs="Arial"/>
              </w:rPr>
              <w:t>HISTORY</w:t>
            </w:r>
          </w:p>
        </w:tc>
      </w:tr>
      <w:tr w:rsidR="00283535" w:rsidRPr="00C507DC" w14:paraId="622B34A8" w14:textId="77777777" w:rsidTr="00D46AD4">
        <w:trPr>
          <w:cantSplit/>
        </w:trPr>
        <w:tc>
          <w:tcPr>
            <w:tcW w:w="4294" w:type="dxa"/>
            <w:gridSpan w:val="3"/>
            <w:tcBorders>
              <w:top w:val="single" w:sz="4" w:space="0" w:color="auto"/>
              <w:bottom w:val="single" w:sz="4" w:space="0" w:color="auto"/>
            </w:tcBorders>
          </w:tcPr>
          <w:p w14:paraId="421FF35B" w14:textId="77777777" w:rsidR="00283535" w:rsidRPr="00C507DC" w:rsidRDefault="00283535" w:rsidP="00D46AD4">
            <w:pPr>
              <w:pStyle w:val="Heading2"/>
              <w:jc w:val="left"/>
              <w:rPr>
                <w:rFonts w:cs="Arial"/>
                <w:b w:val="0"/>
              </w:rPr>
            </w:pPr>
            <w:r w:rsidRPr="00C507DC">
              <w:rPr>
                <w:rFonts w:cs="Arial"/>
                <w:b w:val="0"/>
              </w:rPr>
              <w:t xml:space="preserve">Date symptoms first appeared or accident </w:t>
            </w:r>
            <w:proofErr w:type="gramStart"/>
            <w:r w:rsidRPr="00C507DC">
              <w:rPr>
                <w:rFonts w:cs="Arial"/>
                <w:b w:val="0"/>
              </w:rPr>
              <w:t>happened?</w:t>
            </w:r>
            <w:proofErr w:type="gramEnd"/>
            <w:r w:rsidRPr="00C507DC">
              <w:rPr>
                <w:rFonts w:cs="Arial"/>
                <w:b w:val="0"/>
              </w:rPr>
              <w:tab/>
            </w:r>
          </w:p>
        </w:tc>
        <w:tc>
          <w:tcPr>
            <w:tcW w:w="4166" w:type="dxa"/>
            <w:gridSpan w:val="7"/>
            <w:tcBorders>
              <w:top w:val="single" w:sz="4" w:space="0" w:color="auto"/>
              <w:bottom w:val="single" w:sz="4" w:space="0" w:color="auto"/>
            </w:tcBorders>
          </w:tcPr>
          <w:p w14:paraId="5EC7B9C8" w14:textId="77777777" w:rsidR="00283535" w:rsidRPr="00C507DC" w:rsidRDefault="00283535" w:rsidP="00D46AD4">
            <w:pPr>
              <w:pStyle w:val="Heading2"/>
              <w:jc w:val="left"/>
              <w:rPr>
                <w:rFonts w:cs="Arial"/>
                <w:b w:val="0"/>
              </w:rPr>
            </w:pPr>
            <w:r w:rsidRPr="00C507DC">
              <w:rPr>
                <w:rFonts w:cs="Arial"/>
                <w:b w:val="0"/>
              </w:rPr>
              <w:t>Date patient ceased work because of disability</w:t>
            </w:r>
          </w:p>
          <w:p w14:paraId="2F2F11B0" w14:textId="77777777" w:rsidR="00283535" w:rsidRPr="00C507DC" w:rsidRDefault="00283535" w:rsidP="00D46AD4">
            <w:pPr>
              <w:rPr>
                <w:rFonts w:cs="Arial"/>
                <w:sz w:val="20"/>
                <w:szCs w:val="20"/>
              </w:rPr>
            </w:pPr>
            <w:r w:rsidRPr="00C507DC">
              <w:rPr>
                <w:rFonts w:cs="Arial"/>
                <w:sz w:val="20"/>
                <w:szCs w:val="20"/>
              </w:rPr>
              <w:tab/>
            </w:r>
          </w:p>
        </w:tc>
        <w:tc>
          <w:tcPr>
            <w:tcW w:w="2700" w:type="dxa"/>
            <w:gridSpan w:val="4"/>
            <w:tcBorders>
              <w:top w:val="single" w:sz="4" w:space="0" w:color="auto"/>
              <w:bottom w:val="single" w:sz="4" w:space="0" w:color="auto"/>
            </w:tcBorders>
          </w:tcPr>
          <w:p w14:paraId="3BC65339" w14:textId="77777777" w:rsidR="00385D01" w:rsidRPr="00C507DC" w:rsidRDefault="00283535" w:rsidP="007F5398">
            <w:pPr>
              <w:rPr>
                <w:rFonts w:cs="Arial"/>
                <w:sz w:val="20"/>
                <w:szCs w:val="20"/>
              </w:rPr>
            </w:pPr>
            <w:r w:rsidRPr="00C507DC">
              <w:rPr>
                <w:rFonts w:cs="Arial"/>
                <w:sz w:val="20"/>
                <w:szCs w:val="20"/>
              </w:rPr>
              <w:t>Has patient ever had same or similar condition?</w:t>
            </w:r>
          </w:p>
          <w:p w14:paraId="427373B8" w14:textId="77777777" w:rsidR="00283535" w:rsidRPr="00C507DC" w:rsidRDefault="00283535" w:rsidP="00D46AD4">
            <w:pPr>
              <w:rPr>
                <w:rFonts w:cs="Arial"/>
                <w:sz w:val="20"/>
                <w:szCs w:val="20"/>
              </w:rPr>
            </w:pPr>
            <w:r w:rsidRPr="00C507DC">
              <w:rPr>
                <w:rFonts w:cs="Arial"/>
                <w:sz w:val="20"/>
                <w:szCs w:val="20"/>
              </w:rPr>
              <w:t xml:space="preserve"> </w:t>
            </w:r>
            <w:r w:rsidRPr="00C507DC">
              <w:rPr>
                <w:rFonts w:cs="Arial"/>
                <w:sz w:val="20"/>
                <w:szCs w:val="20"/>
              </w:rPr>
              <w:fldChar w:fldCharType="begin">
                <w:ffData>
                  <w:name w:val="Check103"/>
                  <w:enabled/>
                  <w:calcOnExit w:val="0"/>
                  <w:checkBox>
                    <w:sizeAuto/>
                    <w:default w:val="0"/>
                  </w:checkBox>
                </w:ffData>
              </w:fldChar>
            </w:r>
            <w:bookmarkStart w:id="7" w:name="Check103"/>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bookmarkEnd w:id="7"/>
            <w:r w:rsidRPr="00C507DC">
              <w:rPr>
                <w:rFonts w:cs="Arial"/>
                <w:sz w:val="20"/>
                <w:szCs w:val="20"/>
              </w:rPr>
              <w:t>Yes</w:t>
            </w:r>
            <w:r w:rsidR="00D46AD4">
              <w:rPr>
                <w:rFonts w:cs="Arial"/>
                <w:sz w:val="20"/>
                <w:szCs w:val="20"/>
              </w:rPr>
              <w:tab/>
            </w:r>
            <w:r w:rsidR="00D46AD4">
              <w:rPr>
                <w:rFonts w:cs="Arial"/>
                <w:sz w:val="20"/>
                <w:szCs w:val="20"/>
              </w:rPr>
              <w:tab/>
            </w:r>
            <w:r w:rsidRPr="00C507DC">
              <w:rPr>
                <w:rFonts w:cs="Arial"/>
                <w:sz w:val="20"/>
                <w:szCs w:val="20"/>
              </w:rPr>
              <w:fldChar w:fldCharType="begin">
                <w:ffData>
                  <w:name w:val="Check104"/>
                  <w:enabled/>
                  <w:calcOnExit w:val="0"/>
                  <w:checkBox>
                    <w:sizeAuto/>
                    <w:default w:val="0"/>
                  </w:checkBox>
                </w:ffData>
              </w:fldChar>
            </w:r>
            <w:bookmarkStart w:id="8" w:name="Check104"/>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bookmarkEnd w:id="8"/>
            <w:r w:rsidRPr="00C507DC">
              <w:rPr>
                <w:rFonts w:cs="Arial"/>
                <w:sz w:val="20"/>
                <w:szCs w:val="20"/>
              </w:rPr>
              <w:t>No</w:t>
            </w:r>
          </w:p>
        </w:tc>
      </w:tr>
      <w:tr w:rsidR="00283535" w:rsidRPr="00C507DC" w14:paraId="630CB4DA" w14:textId="77777777" w:rsidTr="00D46AD4">
        <w:trPr>
          <w:cantSplit/>
        </w:trPr>
        <w:tc>
          <w:tcPr>
            <w:tcW w:w="11160" w:type="dxa"/>
            <w:gridSpan w:val="14"/>
            <w:tcBorders>
              <w:left w:val="nil"/>
              <w:right w:val="nil"/>
            </w:tcBorders>
            <w:vAlign w:val="center"/>
          </w:tcPr>
          <w:p w14:paraId="2E8FF091" w14:textId="77777777" w:rsidR="00283535" w:rsidRPr="00C507DC" w:rsidRDefault="00283535" w:rsidP="00D46AD4">
            <w:pPr>
              <w:pStyle w:val="Heading2"/>
              <w:rPr>
                <w:rFonts w:cs="Arial"/>
              </w:rPr>
            </w:pPr>
            <w:r w:rsidRPr="00C507DC">
              <w:rPr>
                <w:rFonts w:cs="Arial"/>
              </w:rPr>
              <w:t>PRESENT CONDITION</w:t>
            </w:r>
          </w:p>
        </w:tc>
      </w:tr>
      <w:tr w:rsidR="00283535" w:rsidRPr="00C507DC" w14:paraId="6ABA33C2" w14:textId="77777777" w:rsidTr="00320B4F">
        <w:trPr>
          <w:cantSplit/>
        </w:trPr>
        <w:tc>
          <w:tcPr>
            <w:tcW w:w="6259" w:type="dxa"/>
            <w:gridSpan w:val="6"/>
          </w:tcPr>
          <w:p w14:paraId="798308A7" w14:textId="77777777" w:rsidR="00283535" w:rsidRPr="00C507DC" w:rsidRDefault="00283535" w:rsidP="007F5398">
            <w:pPr>
              <w:pStyle w:val="Heading2"/>
              <w:rPr>
                <w:rFonts w:cs="Arial"/>
              </w:rPr>
            </w:pPr>
            <w:r w:rsidRPr="00C507DC">
              <w:rPr>
                <w:rFonts w:cs="Arial"/>
              </w:rPr>
              <w:t>Subjective Symptoms</w:t>
            </w:r>
          </w:p>
          <w:p w14:paraId="32EFD95E" w14:textId="77777777" w:rsidR="00283535" w:rsidRPr="00C507DC" w:rsidRDefault="00283535" w:rsidP="007F5398">
            <w:pPr>
              <w:rPr>
                <w:rFonts w:cs="Arial"/>
                <w:b/>
                <w:sz w:val="20"/>
                <w:szCs w:val="20"/>
              </w:rPr>
            </w:pPr>
          </w:p>
          <w:p w14:paraId="3672B7CD" w14:textId="77777777" w:rsidR="00283535" w:rsidRPr="00C507DC" w:rsidRDefault="00283535" w:rsidP="007F5398">
            <w:pPr>
              <w:rPr>
                <w:rFonts w:cs="Arial"/>
                <w:b/>
                <w:sz w:val="20"/>
                <w:szCs w:val="20"/>
              </w:rPr>
            </w:pPr>
          </w:p>
        </w:tc>
        <w:tc>
          <w:tcPr>
            <w:tcW w:w="4901" w:type="dxa"/>
            <w:gridSpan w:val="8"/>
          </w:tcPr>
          <w:p w14:paraId="6A020657" w14:textId="77777777" w:rsidR="00283535" w:rsidRPr="00C507DC" w:rsidRDefault="00283535" w:rsidP="007F5398">
            <w:pPr>
              <w:pStyle w:val="Heading2"/>
              <w:rPr>
                <w:rFonts w:cs="Arial"/>
              </w:rPr>
            </w:pPr>
            <w:r w:rsidRPr="00C507DC">
              <w:rPr>
                <w:rFonts w:cs="Arial"/>
              </w:rPr>
              <w:t>Objective Findings</w:t>
            </w:r>
          </w:p>
        </w:tc>
      </w:tr>
      <w:tr w:rsidR="00283535" w:rsidRPr="00C507DC" w14:paraId="24DD86B2" w14:textId="77777777" w:rsidTr="00385D01">
        <w:trPr>
          <w:cantSplit/>
        </w:trPr>
        <w:tc>
          <w:tcPr>
            <w:tcW w:w="6259" w:type="dxa"/>
            <w:gridSpan w:val="6"/>
            <w:tcBorders>
              <w:bottom w:val="single" w:sz="4" w:space="0" w:color="auto"/>
            </w:tcBorders>
          </w:tcPr>
          <w:p w14:paraId="046098DC" w14:textId="77777777" w:rsidR="00283535" w:rsidRPr="00C507DC" w:rsidRDefault="00283535" w:rsidP="007F5398">
            <w:pPr>
              <w:pStyle w:val="Heading2"/>
              <w:rPr>
                <w:rFonts w:cs="Arial"/>
              </w:rPr>
            </w:pPr>
            <w:r w:rsidRPr="00C507DC">
              <w:rPr>
                <w:rFonts w:cs="Arial"/>
              </w:rPr>
              <w:t>Diagnosis</w:t>
            </w:r>
          </w:p>
          <w:p w14:paraId="08D4DB4F" w14:textId="77777777" w:rsidR="00283535" w:rsidRPr="00C507DC" w:rsidRDefault="00283535" w:rsidP="007F5398">
            <w:pPr>
              <w:rPr>
                <w:rFonts w:cs="Arial"/>
                <w:sz w:val="20"/>
                <w:szCs w:val="20"/>
              </w:rPr>
            </w:pPr>
          </w:p>
          <w:p w14:paraId="68EE1FB1" w14:textId="77777777" w:rsidR="00283535" w:rsidRPr="00C507DC" w:rsidRDefault="00283535" w:rsidP="007F5398">
            <w:pPr>
              <w:rPr>
                <w:rFonts w:cs="Arial"/>
                <w:sz w:val="20"/>
                <w:szCs w:val="20"/>
              </w:rPr>
            </w:pPr>
          </w:p>
        </w:tc>
        <w:tc>
          <w:tcPr>
            <w:tcW w:w="4901" w:type="dxa"/>
            <w:gridSpan w:val="8"/>
            <w:tcBorders>
              <w:bottom w:val="single" w:sz="4" w:space="0" w:color="auto"/>
            </w:tcBorders>
          </w:tcPr>
          <w:p w14:paraId="1242B9C5" w14:textId="77777777" w:rsidR="00283535" w:rsidRPr="00C507DC" w:rsidRDefault="00283535" w:rsidP="007F5398">
            <w:pPr>
              <w:pStyle w:val="Heading2"/>
              <w:rPr>
                <w:rFonts w:cs="Arial"/>
              </w:rPr>
            </w:pPr>
            <w:r w:rsidRPr="00C507DC">
              <w:rPr>
                <w:rFonts w:cs="Arial"/>
              </w:rPr>
              <w:t>Prognosis</w:t>
            </w:r>
          </w:p>
        </w:tc>
      </w:tr>
      <w:tr w:rsidR="00283535" w:rsidRPr="00C507DC" w14:paraId="4BA1288A" w14:textId="77777777" w:rsidTr="00D46AD4">
        <w:trPr>
          <w:cantSplit/>
          <w:trHeight w:val="267"/>
        </w:trPr>
        <w:tc>
          <w:tcPr>
            <w:tcW w:w="11160" w:type="dxa"/>
            <w:gridSpan w:val="14"/>
            <w:tcBorders>
              <w:left w:val="nil"/>
              <w:right w:val="nil"/>
            </w:tcBorders>
            <w:vAlign w:val="center"/>
          </w:tcPr>
          <w:p w14:paraId="6185231E" w14:textId="77777777" w:rsidR="00283535" w:rsidRPr="00C507DC" w:rsidRDefault="00283535" w:rsidP="00D46AD4">
            <w:pPr>
              <w:pStyle w:val="Heading2"/>
              <w:rPr>
                <w:rFonts w:cs="Arial"/>
              </w:rPr>
            </w:pPr>
            <w:r w:rsidRPr="00C507DC">
              <w:rPr>
                <w:rFonts w:cs="Arial"/>
              </w:rPr>
              <w:t>TREATMENT</w:t>
            </w:r>
          </w:p>
        </w:tc>
      </w:tr>
      <w:tr w:rsidR="00283535" w:rsidRPr="00C507DC" w14:paraId="773D1C5A" w14:textId="77777777" w:rsidTr="00385D01">
        <w:trPr>
          <w:cantSplit/>
          <w:trHeight w:val="267"/>
        </w:trPr>
        <w:tc>
          <w:tcPr>
            <w:tcW w:w="3214" w:type="dxa"/>
            <w:tcBorders>
              <w:bottom w:val="single" w:sz="4" w:space="0" w:color="auto"/>
            </w:tcBorders>
          </w:tcPr>
          <w:p w14:paraId="009D0C88" w14:textId="77777777" w:rsidR="00283535" w:rsidRPr="00C507DC" w:rsidRDefault="00283535" w:rsidP="007F5398">
            <w:pPr>
              <w:pStyle w:val="Heading2"/>
              <w:rPr>
                <w:rFonts w:cs="Arial"/>
                <w:b w:val="0"/>
              </w:rPr>
            </w:pPr>
            <w:r w:rsidRPr="00C507DC">
              <w:rPr>
                <w:rFonts w:cs="Arial"/>
                <w:b w:val="0"/>
              </w:rPr>
              <w:t>Date of First Visit</w:t>
            </w:r>
          </w:p>
          <w:p w14:paraId="23F65B14" w14:textId="77777777" w:rsidR="00283535" w:rsidRPr="00C507DC" w:rsidRDefault="00283535" w:rsidP="007F5398">
            <w:pPr>
              <w:rPr>
                <w:rFonts w:cs="Arial"/>
                <w:sz w:val="20"/>
                <w:szCs w:val="20"/>
              </w:rPr>
            </w:pPr>
            <w:r w:rsidRPr="00C507DC">
              <w:rPr>
                <w:rFonts w:cs="Arial"/>
                <w:sz w:val="20"/>
                <w:szCs w:val="20"/>
              </w:rPr>
              <w:tab/>
              <w:t>/</w:t>
            </w:r>
            <w:r w:rsidRPr="00C507DC">
              <w:rPr>
                <w:rFonts w:cs="Arial"/>
                <w:sz w:val="20"/>
                <w:szCs w:val="20"/>
              </w:rPr>
              <w:tab/>
              <w:t xml:space="preserve"> /</w:t>
            </w:r>
          </w:p>
        </w:tc>
        <w:tc>
          <w:tcPr>
            <w:tcW w:w="2702" w:type="dxa"/>
            <w:gridSpan w:val="3"/>
            <w:tcBorders>
              <w:bottom w:val="single" w:sz="4" w:space="0" w:color="auto"/>
            </w:tcBorders>
          </w:tcPr>
          <w:p w14:paraId="3D10E569" w14:textId="77777777" w:rsidR="00283535" w:rsidRPr="00C507DC" w:rsidRDefault="00283535" w:rsidP="007F5398">
            <w:pPr>
              <w:pStyle w:val="Heading2"/>
              <w:rPr>
                <w:rFonts w:cs="Arial"/>
                <w:b w:val="0"/>
              </w:rPr>
            </w:pPr>
            <w:r w:rsidRPr="00C507DC">
              <w:rPr>
                <w:rFonts w:cs="Arial"/>
                <w:b w:val="0"/>
              </w:rPr>
              <w:t>Date of Last Visit</w:t>
            </w:r>
          </w:p>
          <w:p w14:paraId="4C3DB5A3" w14:textId="77777777" w:rsidR="00283535" w:rsidRPr="00C507DC" w:rsidRDefault="00283535" w:rsidP="007F5398">
            <w:pPr>
              <w:rPr>
                <w:rFonts w:cs="Arial"/>
                <w:sz w:val="20"/>
                <w:szCs w:val="20"/>
              </w:rPr>
            </w:pPr>
            <w:r w:rsidRPr="00C507DC">
              <w:rPr>
                <w:rFonts w:cs="Arial"/>
                <w:sz w:val="20"/>
                <w:szCs w:val="20"/>
              </w:rPr>
              <w:tab/>
              <w:t>/       /</w:t>
            </w:r>
          </w:p>
        </w:tc>
        <w:tc>
          <w:tcPr>
            <w:tcW w:w="2558" w:type="dxa"/>
            <w:gridSpan w:val="7"/>
            <w:tcBorders>
              <w:bottom w:val="single" w:sz="4" w:space="0" w:color="auto"/>
            </w:tcBorders>
          </w:tcPr>
          <w:p w14:paraId="766E111E" w14:textId="77777777" w:rsidR="00283535" w:rsidRPr="00C507DC" w:rsidRDefault="00283535" w:rsidP="007F5398">
            <w:pPr>
              <w:pStyle w:val="Heading2"/>
              <w:rPr>
                <w:rFonts w:cs="Arial"/>
                <w:b w:val="0"/>
              </w:rPr>
            </w:pPr>
            <w:r w:rsidRPr="00C507DC">
              <w:rPr>
                <w:rFonts w:cs="Arial"/>
                <w:b w:val="0"/>
              </w:rPr>
              <w:t>Frequency of Visits</w:t>
            </w:r>
          </w:p>
        </w:tc>
        <w:tc>
          <w:tcPr>
            <w:tcW w:w="2686" w:type="dxa"/>
            <w:gridSpan w:val="3"/>
            <w:tcBorders>
              <w:bottom w:val="single" w:sz="4" w:space="0" w:color="auto"/>
            </w:tcBorders>
          </w:tcPr>
          <w:p w14:paraId="7793A31B" w14:textId="77777777" w:rsidR="00283535" w:rsidRPr="00C507DC" w:rsidRDefault="00283535" w:rsidP="007F5398">
            <w:pPr>
              <w:pStyle w:val="Heading2"/>
              <w:rPr>
                <w:rFonts w:cs="Arial"/>
                <w:b w:val="0"/>
              </w:rPr>
            </w:pPr>
            <w:r w:rsidRPr="00C507DC">
              <w:rPr>
                <w:rFonts w:cs="Arial"/>
                <w:b w:val="0"/>
              </w:rPr>
              <w:t>Date Patient was Last Examined</w:t>
            </w:r>
          </w:p>
          <w:p w14:paraId="75E542B5" w14:textId="77777777" w:rsidR="00283535" w:rsidRPr="00C507DC" w:rsidRDefault="00283535" w:rsidP="007F5398">
            <w:pPr>
              <w:rPr>
                <w:rFonts w:cs="Arial"/>
                <w:sz w:val="20"/>
                <w:szCs w:val="20"/>
              </w:rPr>
            </w:pPr>
            <w:r w:rsidRPr="00C507DC">
              <w:rPr>
                <w:rFonts w:cs="Arial"/>
                <w:sz w:val="20"/>
                <w:szCs w:val="20"/>
              </w:rPr>
              <w:t xml:space="preserve">  </w:t>
            </w:r>
            <w:r w:rsidRPr="00C507DC">
              <w:rPr>
                <w:rFonts w:cs="Arial"/>
                <w:sz w:val="20"/>
                <w:szCs w:val="20"/>
              </w:rPr>
              <w:tab/>
              <w:t xml:space="preserve">  /</w:t>
            </w:r>
            <w:r w:rsidRPr="00C507DC">
              <w:rPr>
                <w:rFonts w:cs="Arial"/>
                <w:sz w:val="20"/>
                <w:szCs w:val="20"/>
              </w:rPr>
              <w:tab/>
              <w:t xml:space="preserve">      /</w:t>
            </w:r>
          </w:p>
        </w:tc>
      </w:tr>
      <w:tr w:rsidR="00283535" w:rsidRPr="00C507DC" w14:paraId="0092EBB0" w14:textId="77777777" w:rsidTr="00D46AD4">
        <w:trPr>
          <w:cantSplit/>
          <w:trHeight w:val="267"/>
        </w:trPr>
        <w:tc>
          <w:tcPr>
            <w:tcW w:w="11160" w:type="dxa"/>
            <w:gridSpan w:val="14"/>
            <w:tcBorders>
              <w:left w:val="nil"/>
              <w:right w:val="nil"/>
            </w:tcBorders>
            <w:vAlign w:val="center"/>
          </w:tcPr>
          <w:p w14:paraId="7E75999C" w14:textId="77777777" w:rsidR="00283535" w:rsidRPr="00C507DC" w:rsidRDefault="00283535" w:rsidP="00D46AD4">
            <w:pPr>
              <w:pStyle w:val="Heading2"/>
              <w:rPr>
                <w:rFonts w:cs="Arial"/>
                <w:b w:val="0"/>
              </w:rPr>
            </w:pPr>
            <w:r w:rsidRPr="00C507DC">
              <w:rPr>
                <w:rFonts w:cs="Arial"/>
              </w:rPr>
              <w:t>EXTENT OF DISABILITY</w:t>
            </w:r>
          </w:p>
        </w:tc>
      </w:tr>
      <w:tr w:rsidR="00283535" w:rsidRPr="00C507DC" w14:paraId="0578987F" w14:textId="77777777" w:rsidTr="00320B4F">
        <w:trPr>
          <w:cantSplit/>
          <w:trHeight w:val="267"/>
        </w:trPr>
        <w:tc>
          <w:tcPr>
            <w:tcW w:w="11160" w:type="dxa"/>
            <w:gridSpan w:val="14"/>
          </w:tcPr>
          <w:p w14:paraId="1F6875B6" w14:textId="77777777" w:rsidR="00283535" w:rsidRPr="00C507DC" w:rsidRDefault="00283535" w:rsidP="007F5398">
            <w:pPr>
              <w:pStyle w:val="Heading2"/>
              <w:jc w:val="left"/>
              <w:rPr>
                <w:rFonts w:cs="Arial"/>
                <w:b w:val="0"/>
              </w:rPr>
            </w:pPr>
            <w:r w:rsidRPr="00C507DC">
              <w:rPr>
                <w:rFonts w:cs="Arial"/>
                <w:b w:val="0"/>
              </w:rPr>
              <w:t>1. Is the employee totally disabled from any occupation as defined above?</w:t>
            </w:r>
            <w:r w:rsidRPr="00C507DC">
              <w:rPr>
                <w:rFonts w:cs="Arial"/>
                <w:b w:val="0"/>
              </w:rPr>
              <w:tab/>
            </w:r>
            <w:r w:rsidRPr="00C507DC">
              <w:rPr>
                <w:rFonts w:cs="Arial"/>
                <w:b w:val="0"/>
              </w:rPr>
              <w:fldChar w:fldCharType="begin">
                <w:ffData>
                  <w:name w:val="Check105"/>
                  <w:enabled/>
                  <w:calcOnExit w:val="0"/>
                  <w:checkBox>
                    <w:sizeAuto/>
                    <w:default w:val="0"/>
                  </w:checkBox>
                </w:ffData>
              </w:fldChar>
            </w:r>
            <w:bookmarkStart w:id="9" w:name="Check105"/>
            <w:r w:rsidRPr="00C507DC">
              <w:rPr>
                <w:rFonts w:cs="Arial"/>
                <w:b w:val="0"/>
              </w:rPr>
              <w:instrText xml:space="preserve"> FORMCHECKBOX </w:instrText>
            </w:r>
            <w:r w:rsidR="00E00945">
              <w:rPr>
                <w:rFonts w:cs="Arial"/>
                <w:b w:val="0"/>
              </w:rPr>
            </w:r>
            <w:r w:rsidR="00E00945">
              <w:rPr>
                <w:rFonts w:cs="Arial"/>
                <w:b w:val="0"/>
              </w:rPr>
              <w:fldChar w:fldCharType="separate"/>
            </w:r>
            <w:r w:rsidRPr="00C507DC">
              <w:rPr>
                <w:rFonts w:cs="Arial"/>
                <w:b w:val="0"/>
              </w:rPr>
              <w:fldChar w:fldCharType="end"/>
            </w:r>
            <w:bookmarkEnd w:id="9"/>
            <w:r w:rsidRPr="00C507DC">
              <w:rPr>
                <w:rFonts w:cs="Arial"/>
                <w:b w:val="0"/>
              </w:rPr>
              <w:t>No</w:t>
            </w:r>
            <w:r w:rsidRPr="00C507DC">
              <w:rPr>
                <w:rFonts w:cs="Arial"/>
                <w:b w:val="0"/>
              </w:rPr>
              <w:tab/>
            </w:r>
            <w:r w:rsidRPr="00C507DC">
              <w:rPr>
                <w:rFonts w:cs="Arial"/>
                <w:b w:val="0"/>
              </w:rPr>
              <w:fldChar w:fldCharType="begin">
                <w:ffData>
                  <w:name w:val="Check106"/>
                  <w:enabled/>
                  <w:calcOnExit w:val="0"/>
                  <w:checkBox>
                    <w:sizeAuto/>
                    <w:default w:val="0"/>
                  </w:checkBox>
                </w:ffData>
              </w:fldChar>
            </w:r>
            <w:bookmarkStart w:id="10" w:name="Check106"/>
            <w:r w:rsidRPr="00C507DC">
              <w:rPr>
                <w:rFonts w:cs="Arial"/>
                <w:b w:val="0"/>
              </w:rPr>
              <w:instrText xml:space="preserve"> FORMCHECKBOX </w:instrText>
            </w:r>
            <w:r w:rsidR="00E00945">
              <w:rPr>
                <w:rFonts w:cs="Arial"/>
                <w:b w:val="0"/>
              </w:rPr>
            </w:r>
            <w:r w:rsidR="00E00945">
              <w:rPr>
                <w:rFonts w:cs="Arial"/>
                <w:b w:val="0"/>
              </w:rPr>
              <w:fldChar w:fldCharType="separate"/>
            </w:r>
            <w:r w:rsidRPr="00C507DC">
              <w:rPr>
                <w:rFonts w:cs="Arial"/>
                <w:b w:val="0"/>
              </w:rPr>
              <w:fldChar w:fldCharType="end"/>
            </w:r>
            <w:bookmarkEnd w:id="10"/>
            <w:r w:rsidRPr="00C507DC">
              <w:rPr>
                <w:rFonts w:cs="Arial"/>
                <w:b w:val="0"/>
              </w:rPr>
              <w:t>Yes</w:t>
            </w:r>
          </w:p>
        </w:tc>
      </w:tr>
      <w:tr w:rsidR="00283535" w:rsidRPr="00C507DC" w14:paraId="7FBFDFB9" w14:textId="77777777" w:rsidTr="00320B4F">
        <w:trPr>
          <w:cantSplit/>
          <w:trHeight w:val="267"/>
        </w:trPr>
        <w:tc>
          <w:tcPr>
            <w:tcW w:w="11160" w:type="dxa"/>
            <w:gridSpan w:val="14"/>
          </w:tcPr>
          <w:p w14:paraId="7E7EE2CA" w14:textId="77777777" w:rsidR="00283535" w:rsidRPr="00C507DC" w:rsidRDefault="00283535" w:rsidP="007F5398">
            <w:pPr>
              <w:pStyle w:val="Heading2"/>
              <w:jc w:val="left"/>
              <w:rPr>
                <w:rFonts w:cs="Arial"/>
                <w:b w:val="0"/>
              </w:rPr>
            </w:pPr>
            <w:r w:rsidRPr="00C507DC">
              <w:rPr>
                <w:rFonts w:cs="Arial"/>
                <w:b w:val="0"/>
              </w:rPr>
              <w:t>2. If the disability is not considered total and permanent, do you anticipate a release to their regular occupation?</w:t>
            </w:r>
          </w:p>
          <w:p w14:paraId="64CF4CBD" w14:textId="77777777" w:rsidR="00283535" w:rsidRPr="00C507DC" w:rsidRDefault="00283535" w:rsidP="007F5398">
            <w:pPr>
              <w:rPr>
                <w:rFonts w:cs="Arial"/>
                <w:sz w:val="20"/>
                <w:szCs w:val="20"/>
              </w:rPr>
            </w:pPr>
            <w:r w:rsidRPr="00C507DC">
              <w:rPr>
                <w:rFonts w:cs="Arial"/>
                <w:sz w:val="20"/>
                <w:szCs w:val="20"/>
              </w:rPr>
              <w:tab/>
            </w:r>
            <w:r w:rsidRPr="00C507DC">
              <w:rPr>
                <w:rFonts w:cs="Arial"/>
                <w:sz w:val="20"/>
                <w:szCs w:val="20"/>
              </w:rPr>
              <w:fldChar w:fldCharType="begin">
                <w:ffData>
                  <w:name w:val="Check107"/>
                  <w:enabled/>
                  <w:calcOnExit w:val="0"/>
                  <w:checkBox>
                    <w:sizeAuto/>
                    <w:default w:val="0"/>
                  </w:checkBox>
                </w:ffData>
              </w:fldChar>
            </w:r>
            <w:bookmarkStart w:id="11" w:name="Check107"/>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bookmarkEnd w:id="11"/>
            <w:r w:rsidRPr="00C507DC">
              <w:rPr>
                <w:rFonts w:cs="Arial"/>
                <w:sz w:val="20"/>
                <w:szCs w:val="20"/>
              </w:rPr>
              <w:t>No</w:t>
            </w:r>
            <w:r w:rsidRPr="00C507DC">
              <w:rPr>
                <w:rFonts w:cs="Arial"/>
                <w:sz w:val="20"/>
                <w:szCs w:val="20"/>
              </w:rPr>
              <w:tab/>
            </w:r>
            <w:r w:rsidRPr="00C507DC">
              <w:rPr>
                <w:rFonts w:cs="Arial"/>
                <w:sz w:val="20"/>
                <w:szCs w:val="20"/>
              </w:rPr>
              <w:fldChar w:fldCharType="begin">
                <w:ffData>
                  <w:name w:val="Check108"/>
                  <w:enabled/>
                  <w:calcOnExit w:val="0"/>
                  <w:checkBox>
                    <w:sizeAuto/>
                    <w:default w:val="0"/>
                  </w:checkBox>
                </w:ffData>
              </w:fldChar>
            </w:r>
            <w:bookmarkStart w:id="12" w:name="Check108"/>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bookmarkEnd w:id="12"/>
            <w:r w:rsidRPr="00C507DC">
              <w:rPr>
                <w:rFonts w:cs="Arial"/>
                <w:sz w:val="20"/>
                <w:szCs w:val="20"/>
              </w:rPr>
              <w:t>Yes- When?</w:t>
            </w:r>
          </w:p>
        </w:tc>
      </w:tr>
      <w:tr w:rsidR="00283535" w:rsidRPr="00C507DC" w14:paraId="6C5A2B74" w14:textId="77777777" w:rsidTr="00320B4F">
        <w:trPr>
          <w:cantSplit/>
          <w:trHeight w:val="267"/>
        </w:trPr>
        <w:tc>
          <w:tcPr>
            <w:tcW w:w="11160" w:type="dxa"/>
            <w:gridSpan w:val="14"/>
          </w:tcPr>
          <w:p w14:paraId="7EF6C014" w14:textId="77777777" w:rsidR="00283535" w:rsidRPr="00C507DC" w:rsidRDefault="00283535" w:rsidP="007F5398">
            <w:pPr>
              <w:pStyle w:val="Heading2"/>
              <w:jc w:val="left"/>
              <w:rPr>
                <w:rFonts w:cs="Arial"/>
                <w:b w:val="0"/>
              </w:rPr>
            </w:pPr>
            <w:r w:rsidRPr="00C507DC">
              <w:rPr>
                <w:rFonts w:cs="Arial"/>
                <w:b w:val="0"/>
              </w:rPr>
              <w:t>3. If you answered “no”, do you anticipate a release to a less physically and/or emotionally demanding occupation?</w:t>
            </w:r>
          </w:p>
          <w:p w14:paraId="5B33B37A" w14:textId="77777777" w:rsidR="00283535" w:rsidRPr="00C507DC" w:rsidRDefault="00283535" w:rsidP="007F5398">
            <w:pPr>
              <w:rPr>
                <w:rFonts w:cs="Arial"/>
                <w:sz w:val="20"/>
                <w:szCs w:val="20"/>
              </w:rPr>
            </w:pPr>
            <w:r w:rsidRPr="00C507DC">
              <w:rPr>
                <w:rFonts w:cs="Arial"/>
                <w:sz w:val="20"/>
                <w:szCs w:val="20"/>
              </w:rPr>
              <w:tab/>
            </w:r>
            <w:r w:rsidRPr="00C507DC">
              <w:rPr>
                <w:rFonts w:cs="Arial"/>
                <w:sz w:val="20"/>
                <w:szCs w:val="20"/>
              </w:rPr>
              <w:fldChar w:fldCharType="begin">
                <w:ffData>
                  <w:name w:val="Check109"/>
                  <w:enabled/>
                  <w:calcOnExit w:val="0"/>
                  <w:checkBox>
                    <w:sizeAuto/>
                    <w:default w:val="0"/>
                  </w:checkBox>
                </w:ffData>
              </w:fldChar>
            </w:r>
            <w:bookmarkStart w:id="13" w:name="Check109"/>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bookmarkEnd w:id="13"/>
            <w:r w:rsidRPr="00C507DC">
              <w:rPr>
                <w:rFonts w:cs="Arial"/>
                <w:sz w:val="20"/>
                <w:szCs w:val="20"/>
              </w:rPr>
              <w:t>No</w:t>
            </w:r>
            <w:r w:rsidRPr="00C507DC">
              <w:rPr>
                <w:rFonts w:cs="Arial"/>
                <w:sz w:val="20"/>
                <w:szCs w:val="20"/>
              </w:rPr>
              <w:tab/>
            </w:r>
            <w:r w:rsidRPr="00C507DC">
              <w:rPr>
                <w:rFonts w:cs="Arial"/>
                <w:sz w:val="20"/>
                <w:szCs w:val="20"/>
              </w:rPr>
              <w:fldChar w:fldCharType="begin">
                <w:ffData>
                  <w:name w:val="Check110"/>
                  <w:enabled/>
                  <w:calcOnExit w:val="0"/>
                  <w:checkBox>
                    <w:sizeAuto/>
                    <w:default w:val="0"/>
                  </w:checkBox>
                </w:ffData>
              </w:fldChar>
            </w:r>
            <w:bookmarkStart w:id="14" w:name="Check110"/>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bookmarkEnd w:id="14"/>
            <w:r w:rsidRPr="00C507DC">
              <w:rPr>
                <w:rFonts w:cs="Arial"/>
                <w:sz w:val="20"/>
                <w:szCs w:val="20"/>
              </w:rPr>
              <w:t>Yes-</w:t>
            </w:r>
            <w:proofErr w:type="gramStart"/>
            <w:r w:rsidRPr="00C507DC">
              <w:rPr>
                <w:rFonts w:cs="Arial"/>
                <w:sz w:val="20"/>
                <w:szCs w:val="20"/>
              </w:rPr>
              <w:t>When?</w:t>
            </w:r>
            <w:r w:rsidR="00320B4F" w:rsidRPr="00C507DC">
              <w:rPr>
                <w:rFonts w:cs="Arial"/>
                <w:sz w:val="20"/>
                <w:szCs w:val="20"/>
              </w:rPr>
              <w:t>_</w:t>
            </w:r>
            <w:proofErr w:type="gramEnd"/>
            <w:r w:rsidR="00320B4F" w:rsidRPr="00C507DC">
              <w:rPr>
                <w:rFonts w:cs="Arial"/>
                <w:sz w:val="20"/>
                <w:szCs w:val="20"/>
              </w:rPr>
              <w:t>_________________</w:t>
            </w:r>
          </w:p>
          <w:p w14:paraId="69794508" w14:textId="77777777" w:rsidR="00283535" w:rsidRPr="00C507DC" w:rsidRDefault="00320B4F" w:rsidP="001F19C7">
            <w:pPr>
              <w:ind w:left="1422" w:hanging="1422"/>
              <w:rPr>
                <w:rFonts w:cs="Arial"/>
                <w:sz w:val="20"/>
                <w:szCs w:val="20"/>
              </w:rPr>
            </w:pPr>
            <w:r w:rsidRPr="00C507DC">
              <w:rPr>
                <w:rFonts w:cs="Arial"/>
                <w:sz w:val="20"/>
                <w:szCs w:val="20"/>
              </w:rPr>
              <w:tab/>
            </w:r>
            <w:r w:rsidRPr="00C507DC">
              <w:rPr>
                <w:rFonts w:cs="Arial"/>
                <w:sz w:val="20"/>
                <w:szCs w:val="20"/>
              </w:rPr>
              <w:tab/>
            </w:r>
            <w:r w:rsidR="00283535" w:rsidRPr="00C507DC">
              <w:rPr>
                <w:rFonts w:cs="Arial"/>
                <w:sz w:val="20"/>
                <w:szCs w:val="20"/>
              </w:rPr>
              <w:t xml:space="preserve">If yes, please complete the physical capacities evaluation on the back side of this form, this will </w:t>
            </w:r>
            <w:r w:rsidRPr="00C507DC">
              <w:rPr>
                <w:rFonts w:cs="Arial"/>
                <w:sz w:val="20"/>
                <w:szCs w:val="20"/>
              </w:rPr>
              <w:tab/>
            </w:r>
            <w:r w:rsidRPr="00C507DC">
              <w:rPr>
                <w:rFonts w:cs="Arial"/>
                <w:sz w:val="20"/>
                <w:szCs w:val="20"/>
              </w:rPr>
              <w:tab/>
            </w:r>
            <w:r w:rsidRPr="00C507DC">
              <w:rPr>
                <w:rFonts w:cs="Arial"/>
                <w:sz w:val="20"/>
                <w:szCs w:val="20"/>
              </w:rPr>
              <w:tab/>
            </w:r>
            <w:r w:rsidR="00283535" w:rsidRPr="00C507DC">
              <w:rPr>
                <w:rFonts w:cs="Arial"/>
                <w:sz w:val="20"/>
                <w:szCs w:val="20"/>
              </w:rPr>
              <w:t>provide us with the physical limitations placed on the employee.</w:t>
            </w:r>
          </w:p>
        </w:tc>
      </w:tr>
      <w:tr w:rsidR="00283535" w:rsidRPr="00C507DC" w14:paraId="2F2A3D4F" w14:textId="77777777" w:rsidTr="00385D01">
        <w:trPr>
          <w:cantSplit/>
          <w:trHeight w:val="267"/>
        </w:trPr>
        <w:tc>
          <w:tcPr>
            <w:tcW w:w="11160" w:type="dxa"/>
            <w:gridSpan w:val="14"/>
            <w:tcBorders>
              <w:bottom w:val="single" w:sz="4" w:space="0" w:color="auto"/>
            </w:tcBorders>
          </w:tcPr>
          <w:p w14:paraId="5A420264" w14:textId="77777777" w:rsidR="00283535" w:rsidRPr="00C507DC" w:rsidRDefault="00283535" w:rsidP="007F5398">
            <w:pPr>
              <w:pStyle w:val="Heading2"/>
              <w:jc w:val="left"/>
              <w:rPr>
                <w:rFonts w:cs="Arial"/>
                <w:b w:val="0"/>
              </w:rPr>
            </w:pPr>
            <w:r w:rsidRPr="00C507DC">
              <w:rPr>
                <w:rFonts w:cs="Arial"/>
                <w:b w:val="0"/>
              </w:rPr>
              <w:t>4. If the employee is totally disabled as defined above, would you feel it appropriate to consider VOCATIONAL and/or MEDICAL REHABILITATION?</w:t>
            </w:r>
            <w:r w:rsidRPr="00C507DC">
              <w:rPr>
                <w:rFonts w:cs="Arial"/>
                <w:b w:val="0"/>
              </w:rPr>
              <w:tab/>
            </w:r>
            <w:r w:rsidRPr="00C507DC">
              <w:rPr>
                <w:rFonts w:cs="Arial"/>
                <w:b w:val="0"/>
              </w:rPr>
              <w:fldChar w:fldCharType="begin">
                <w:ffData>
                  <w:name w:val="Check111"/>
                  <w:enabled/>
                  <w:calcOnExit w:val="0"/>
                  <w:checkBox>
                    <w:sizeAuto/>
                    <w:default w:val="0"/>
                  </w:checkBox>
                </w:ffData>
              </w:fldChar>
            </w:r>
            <w:bookmarkStart w:id="15" w:name="Check111"/>
            <w:r w:rsidRPr="00C507DC">
              <w:rPr>
                <w:rFonts w:cs="Arial"/>
                <w:b w:val="0"/>
              </w:rPr>
              <w:instrText xml:space="preserve"> FORMCHECKBOX </w:instrText>
            </w:r>
            <w:r w:rsidR="00E00945">
              <w:rPr>
                <w:rFonts w:cs="Arial"/>
                <w:b w:val="0"/>
              </w:rPr>
            </w:r>
            <w:r w:rsidR="00E00945">
              <w:rPr>
                <w:rFonts w:cs="Arial"/>
                <w:b w:val="0"/>
              </w:rPr>
              <w:fldChar w:fldCharType="separate"/>
            </w:r>
            <w:r w:rsidRPr="00C507DC">
              <w:rPr>
                <w:rFonts w:cs="Arial"/>
                <w:b w:val="0"/>
              </w:rPr>
              <w:fldChar w:fldCharType="end"/>
            </w:r>
            <w:bookmarkEnd w:id="15"/>
            <w:r w:rsidRPr="00C507DC">
              <w:rPr>
                <w:rFonts w:cs="Arial"/>
                <w:b w:val="0"/>
              </w:rPr>
              <w:t>No</w:t>
            </w:r>
            <w:r w:rsidRPr="00C507DC">
              <w:rPr>
                <w:rFonts w:cs="Arial"/>
                <w:b w:val="0"/>
              </w:rPr>
              <w:tab/>
            </w:r>
            <w:r w:rsidRPr="00C507DC">
              <w:rPr>
                <w:rFonts w:cs="Arial"/>
                <w:b w:val="0"/>
              </w:rPr>
              <w:fldChar w:fldCharType="begin">
                <w:ffData>
                  <w:name w:val="Check112"/>
                  <w:enabled/>
                  <w:calcOnExit w:val="0"/>
                  <w:checkBox>
                    <w:sizeAuto/>
                    <w:default w:val="0"/>
                  </w:checkBox>
                </w:ffData>
              </w:fldChar>
            </w:r>
            <w:bookmarkStart w:id="16" w:name="Check112"/>
            <w:r w:rsidRPr="00C507DC">
              <w:rPr>
                <w:rFonts w:cs="Arial"/>
                <w:b w:val="0"/>
              </w:rPr>
              <w:instrText xml:space="preserve"> FORMCHECKBOX </w:instrText>
            </w:r>
            <w:r w:rsidR="00E00945">
              <w:rPr>
                <w:rFonts w:cs="Arial"/>
                <w:b w:val="0"/>
              </w:rPr>
            </w:r>
            <w:r w:rsidR="00E00945">
              <w:rPr>
                <w:rFonts w:cs="Arial"/>
                <w:b w:val="0"/>
              </w:rPr>
              <w:fldChar w:fldCharType="separate"/>
            </w:r>
            <w:r w:rsidRPr="00C507DC">
              <w:rPr>
                <w:rFonts w:cs="Arial"/>
                <w:b w:val="0"/>
              </w:rPr>
              <w:fldChar w:fldCharType="end"/>
            </w:r>
            <w:bookmarkEnd w:id="16"/>
            <w:r w:rsidRPr="00C507DC">
              <w:rPr>
                <w:rFonts w:cs="Arial"/>
                <w:b w:val="0"/>
              </w:rPr>
              <w:t>Yes</w:t>
            </w:r>
          </w:p>
          <w:p w14:paraId="31629CE8" w14:textId="77777777" w:rsidR="00283535" w:rsidRPr="00C507DC" w:rsidRDefault="00283535" w:rsidP="00D46AD4">
            <w:pPr>
              <w:ind w:left="3672"/>
              <w:rPr>
                <w:rFonts w:cs="Arial"/>
                <w:sz w:val="20"/>
                <w:szCs w:val="20"/>
              </w:rPr>
            </w:pPr>
            <w:r w:rsidRPr="00C507DC">
              <w:rPr>
                <w:rFonts w:cs="Arial"/>
                <w:sz w:val="20"/>
                <w:szCs w:val="20"/>
              </w:rPr>
              <w:t>If yes, please complete the physical capacities evaluation on the back side of this form, this will provide us with the physical limitations placed on the</w:t>
            </w:r>
            <w:r w:rsidR="00D46AD4">
              <w:rPr>
                <w:rFonts w:cs="Arial"/>
                <w:sz w:val="20"/>
                <w:szCs w:val="20"/>
              </w:rPr>
              <w:t xml:space="preserve"> </w:t>
            </w:r>
            <w:r w:rsidRPr="00C507DC">
              <w:rPr>
                <w:rFonts w:cs="Arial"/>
                <w:sz w:val="20"/>
                <w:szCs w:val="20"/>
              </w:rPr>
              <w:t>employee.</w:t>
            </w:r>
          </w:p>
        </w:tc>
      </w:tr>
      <w:tr w:rsidR="00283535" w:rsidRPr="00C507DC" w14:paraId="55D9E6E9" w14:textId="77777777" w:rsidTr="00D46AD4">
        <w:trPr>
          <w:cantSplit/>
          <w:trHeight w:val="267"/>
        </w:trPr>
        <w:tc>
          <w:tcPr>
            <w:tcW w:w="11160" w:type="dxa"/>
            <w:gridSpan w:val="14"/>
            <w:tcBorders>
              <w:left w:val="nil"/>
              <w:right w:val="nil"/>
            </w:tcBorders>
            <w:vAlign w:val="center"/>
          </w:tcPr>
          <w:p w14:paraId="027ECF0D" w14:textId="77777777" w:rsidR="00283535" w:rsidRPr="00C507DC" w:rsidRDefault="00283535" w:rsidP="00D46AD4">
            <w:pPr>
              <w:pStyle w:val="Heading2"/>
              <w:rPr>
                <w:rFonts w:cs="Arial"/>
                <w:b w:val="0"/>
              </w:rPr>
            </w:pPr>
            <w:r w:rsidRPr="00C507DC">
              <w:rPr>
                <w:rFonts w:cs="Arial"/>
              </w:rPr>
              <w:t>MENTAL CONDITION</w:t>
            </w:r>
          </w:p>
        </w:tc>
      </w:tr>
      <w:tr w:rsidR="00283535" w:rsidRPr="00C507DC" w14:paraId="739D85E9" w14:textId="77777777" w:rsidTr="00320B4F">
        <w:trPr>
          <w:cantSplit/>
          <w:trHeight w:val="267"/>
        </w:trPr>
        <w:tc>
          <w:tcPr>
            <w:tcW w:w="11160" w:type="dxa"/>
            <w:gridSpan w:val="14"/>
          </w:tcPr>
          <w:p w14:paraId="237C5389" w14:textId="77777777" w:rsidR="00283535" w:rsidRPr="00C507DC" w:rsidRDefault="00283535" w:rsidP="007F5398">
            <w:pPr>
              <w:pStyle w:val="Heading2"/>
              <w:jc w:val="left"/>
              <w:rPr>
                <w:rFonts w:cs="Arial"/>
                <w:b w:val="0"/>
              </w:rPr>
            </w:pPr>
            <w:r w:rsidRPr="00C507DC">
              <w:rPr>
                <w:rFonts w:cs="Arial"/>
                <w:b w:val="0"/>
              </w:rPr>
              <w:t xml:space="preserve">1. Is the patient competent to endorse checks and direct the use of the proceeds thereof? </w:t>
            </w:r>
            <w:r w:rsidRPr="00C507DC">
              <w:rPr>
                <w:rFonts w:cs="Arial"/>
                <w:b w:val="0"/>
              </w:rPr>
              <w:fldChar w:fldCharType="begin">
                <w:ffData>
                  <w:name w:val="Check113"/>
                  <w:enabled/>
                  <w:calcOnExit w:val="0"/>
                  <w:checkBox>
                    <w:sizeAuto/>
                    <w:default w:val="0"/>
                  </w:checkBox>
                </w:ffData>
              </w:fldChar>
            </w:r>
            <w:bookmarkStart w:id="17" w:name="Check113"/>
            <w:r w:rsidRPr="00C507DC">
              <w:rPr>
                <w:rFonts w:cs="Arial"/>
                <w:b w:val="0"/>
              </w:rPr>
              <w:instrText xml:space="preserve"> FORMCHECKBOX </w:instrText>
            </w:r>
            <w:r w:rsidR="00E00945">
              <w:rPr>
                <w:rFonts w:cs="Arial"/>
                <w:b w:val="0"/>
              </w:rPr>
            </w:r>
            <w:r w:rsidR="00E00945">
              <w:rPr>
                <w:rFonts w:cs="Arial"/>
                <w:b w:val="0"/>
              </w:rPr>
              <w:fldChar w:fldCharType="separate"/>
            </w:r>
            <w:r w:rsidRPr="00C507DC">
              <w:rPr>
                <w:rFonts w:cs="Arial"/>
                <w:b w:val="0"/>
              </w:rPr>
              <w:fldChar w:fldCharType="end"/>
            </w:r>
            <w:bookmarkEnd w:id="17"/>
            <w:r w:rsidRPr="00C507DC">
              <w:rPr>
                <w:rFonts w:cs="Arial"/>
                <w:b w:val="0"/>
              </w:rPr>
              <w:t xml:space="preserve">No </w:t>
            </w:r>
            <w:r w:rsidRPr="00C507DC">
              <w:rPr>
                <w:rFonts w:cs="Arial"/>
                <w:b w:val="0"/>
              </w:rPr>
              <w:fldChar w:fldCharType="begin">
                <w:ffData>
                  <w:name w:val="Check114"/>
                  <w:enabled/>
                  <w:calcOnExit w:val="0"/>
                  <w:checkBox>
                    <w:sizeAuto/>
                    <w:default w:val="0"/>
                  </w:checkBox>
                </w:ffData>
              </w:fldChar>
            </w:r>
            <w:bookmarkStart w:id="18" w:name="Check114"/>
            <w:r w:rsidRPr="00C507DC">
              <w:rPr>
                <w:rFonts w:cs="Arial"/>
                <w:b w:val="0"/>
              </w:rPr>
              <w:instrText xml:space="preserve"> FORMCHECKBOX </w:instrText>
            </w:r>
            <w:r w:rsidR="00E00945">
              <w:rPr>
                <w:rFonts w:cs="Arial"/>
                <w:b w:val="0"/>
              </w:rPr>
            </w:r>
            <w:r w:rsidR="00E00945">
              <w:rPr>
                <w:rFonts w:cs="Arial"/>
                <w:b w:val="0"/>
              </w:rPr>
              <w:fldChar w:fldCharType="separate"/>
            </w:r>
            <w:r w:rsidRPr="00C507DC">
              <w:rPr>
                <w:rFonts w:cs="Arial"/>
                <w:b w:val="0"/>
              </w:rPr>
              <w:fldChar w:fldCharType="end"/>
            </w:r>
            <w:bookmarkEnd w:id="18"/>
            <w:r w:rsidRPr="00C507DC">
              <w:rPr>
                <w:rFonts w:cs="Arial"/>
                <w:b w:val="0"/>
              </w:rPr>
              <w:t>Yes</w:t>
            </w:r>
          </w:p>
        </w:tc>
      </w:tr>
      <w:tr w:rsidR="00283535" w:rsidRPr="00C507DC" w14:paraId="60DD1771" w14:textId="77777777" w:rsidTr="00385D01">
        <w:trPr>
          <w:cantSplit/>
          <w:trHeight w:val="267"/>
        </w:trPr>
        <w:tc>
          <w:tcPr>
            <w:tcW w:w="11160" w:type="dxa"/>
            <w:gridSpan w:val="14"/>
            <w:tcBorders>
              <w:bottom w:val="single" w:sz="4" w:space="0" w:color="auto"/>
            </w:tcBorders>
          </w:tcPr>
          <w:p w14:paraId="7D271EFF" w14:textId="77777777" w:rsidR="00283535" w:rsidRPr="00C507DC" w:rsidRDefault="00283535" w:rsidP="007F5398">
            <w:pPr>
              <w:pStyle w:val="Heading2"/>
              <w:rPr>
                <w:rFonts w:cs="Arial"/>
                <w:b w:val="0"/>
              </w:rPr>
            </w:pPr>
            <w:r w:rsidRPr="00C507DC">
              <w:rPr>
                <w:rFonts w:cs="Arial"/>
                <w:b w:val="0"/>
              </w:rPr>
              <w:t>Complete the appropriate section below if disability is due to CARDIAC CONDITION or VISUAL IMPAIRMENT.</w:t>
            </w:r>
          </w:p>
        </w:tc>
      </w:tr>
      <w:tr w:rsidR="00283535" w:rsidRPr="00C507DC" w14:paraId="5559046D" w14:textId="77777777" w:rsidTr="00D46AD4">
        <w:trPr>
          <w:cantSplit/>
          <w:trHeight w:val="267"/>
        </w:trPr>
        <w:tc>
          <w:tcPr>
            <w:tcW w:w="11160" w:type="dxa"/>
            <w:gridSpan w:val="14"/>
            <w:tcBorders>
              <w:left w:val="nil"/>
              <w:right w:val="nil"/>
            </w:tcBorders>
            <w:vAlign w:val="center"/>
          </w:tcPr>
          <w:p w14:paraId="1CD93F2B" w14:textId="77777777" w:rsidR="00283535" w:rsidRPr="00C507DC" w:rsidRDefault="00283535" w:rsidP="00D46AD4">
            <w:pPr>
              <w:pStyle w:val="Heading2"/>
              <w:rPr>
                <w:rFonts w:cs="Arial"/>
              </w:rPr>
            </w:pPr>
            <w:r w:rsidRPr="00C507DC">
              <w:rPr>
                <w:rFonts w:cs="Arial"/>
              </w:rPr>
              <w:t>CARDIAC</w:t>
            </w:r>
          </w:p>
        </w:tc>
      </w:tr>
      <w:tr w:rsidR="00283535" w:rsidRPr="00C507DC" w14:paraId="4128E19B" w14:textId="77777777" w:rsidTr="00385D01">
        <w:trPr>
          <w:cantSplit/>
          <w:trHeight w:val="636"/>
        </w:trPr>
        <w:tc>
          <w:tcPr>
            <w:tcW w:w="7951" w:type="dxa"/>
            <w:gridSpan w:val="9"/>
            <w:tcBorders>
              <w:bottom w:val="single" w:sz="4" w:space="0" w:color="auto"/>
            </w:tcBorders>
          </w:tcPr>
          <w:p w14:paraId="530B9F17" w14:textId="77777777" w:rsidR="00283535" w:rsidRPr="00C507DC" w:rsidRDefault="00283535" w:rsidP="007F5398">
            <w:pPr>
              <w:pStyle w:val="Heading2"/>
              <w:jc w:val="left"/>
              <w:rPr>
                <w:rFonts w:cs="Arial"/>
                <w:b w:val="0"/>
              </w:rPr>
            </w:pPr>
            <w:r w:rsidRPr="00C507DC">
              <w:rPr>
                <w:rFonts w:cs="Arial"/>
                <w:b w:val="0"/>
              </w:rPr>
              <w:t>Functional Capacity (American Heart Association):</w:t>
            </w:r>
          </w:p>
          <w:p w14:paraId="7FE318DB" w14:textId="77777777" w:rsidR="00283535" w:rsidRPr="00C507DC" w:rsidRDefault="00283535" w:rsidP="007F5398">
            <w:pPr>
              <w:pStyle w:val="Heading2"/>
              <w:jc w:val="left"/>
              <w:rPr>
                <w:rFonts w:cs="Arial"/>
                <w:b w:val="0"/>
              </w:rPr>
            </w:pPr>
            <w:r w:rsidRPr="00C507DC">
              <w:rPr>
                <w:rFonts w:cs="Arial"/>
                <w:b w:val="0"/>
              </w:rPr>
              <w:fldChar w:fldCharType="begin">
                <w:ffData>
                  <w:name w:val="Check115"/>
                  <w:enabled/>
                  <w:calcOnExit w:val="0"/>
                  <w:checkBox>
                    <w:sizeAuto/>
                    <w:default w:val="0"/>
                  </w:checkBox>
                </w:ffData>
              </w:fldChar>
            </w:r>
            <w:bookmarkStart w:id="19" w:name="Check115"/>
            <w:r w:rsidRPr="00C507DC">
              <w:rPr>
                <w:rFonts w:cs="Arial"/>
                <w:b w:val="0"/>
              </w:rPr>
              <w:instrText xml:space="preserve"> FORMCHECKBOX </w:instrText>
            </w:r>
            <w:r w:rsidR="00E00945">
              <w:rPr>
                <w:rFonts w:cs="Arial"/>
                <w:b w:val="0"/>
              </w:rPr>
            </w:r>
            <w:r w:rsidR="00E00945">
              <w:rPr>
                <w:rFonts w:cs="Arial"/>
                <w:b w:val="0"/>
              </w:rPr>
              <w:fldChar w:fldCharType="separate"/>
            </w:r>
            <w:r w:rsidRPr="00C507DC">
              <w:rPr>
                <w:rFonts w:cs="Arial"/>
                <w:b w:val="0"/>
              </w:rPr>
              <w:fldChar w:fldCharType="end"/>
            </w:r>
            <w:bookmarkEnd w:id="19"/>
            <w:r w:rsidRPr="00C507DC">
              <w:rPr>
                <w:rFonts w:cs="Arial"/>
                <w:b w:val="0"/>
              </w:rPr>
              <w:t>Class 1 (No limitation)</w:t>
            </w:r>
            <w:r w:rsidRPr="00C507DC">
              <w:rPr>
                <w:rFonts w:cs="Arial"/>
                <w:b w:val="0"/>
              </w:rPr>
              <w:tab/>
            </w:r>
            <w:r w:rsidRPr="00C507DC">
              <w:rPr>
                <w:rFonts w:cs="Arial"/>
                <w:b w:val="0"/>
              </w:rPr>
              <w:fldChar w:fldCharType="begin">
                <w:ffData>
                  <w:name w:val="Check116"/>
                  <w:enabled/>
                  <w:calcOnExit w:val="0"/>
                  <w:checkBox>
                    <w:sizeAuto/>
                    <w:default w:val="0"/>
                  </w:checkBox>
                </w:ffData>
              </w:fldChar>
            </w:r>
            <w:bookmarkStart w:id="20" w:name="Check116"/>
            <w:r w:rsidRPr="00C507DC">
              <w:rPr>
                <w:rFonts w:cs="Arial"/>
                <w:b w:val="0"/>
              </w:rPr>
              <w:instrText xml:space="preserve"> FORMCHECKBOX </w:instrText>
            </w:r>
            <w:r w:rsidR="00E00945">
              <w:rPr>
                <w:rFonts w:cs="Arial"/>
                <w:b w:val="0"/>
              </w:rPr>
            </w:r>
            <w:r w:rsidR="00E00945">
              <w:rPr>
                <w:rFonts w:cs="Arial"/>
                <w:b w:val="0"/>
              </w:rPr>
              <w:fldChar w:fldCharType="separate"/>
            </w:r>
            <w:r w:rsidRPr="00C507DC">
              <w:rPr>
                <w:rFonts w:cs="Arial"/>
                <w:b w:val="0"/>
              </w:rPr>
              <w:fldChar w:fldCharType="end"/>
            </w:r>
            <w:bookmarkEnd w:id="20"/>
            <w:r w:rsidRPr="00C507DC">
              <w:rPr>
                <w:rFonts w:cs="Arial"/>
                <w:b w:val="0"/>
              </w:rPr>
              <w:t xml:space="preserve">Class 3 (Marked limitation) </w:t>
            </w:r>
          </w:p>
          <w:p w14:paraId="463D9227" w14:textId="77777777" w:rsidR="00283535" w:rsidRPr="00C507DC" w:rsidRDefault="00283535" w:rsidP="00283535">
            <w:pPr>
              <w:pStyle w:val="Heading2"/>
              <w:jc w:val="left"/>
              <w:rPr>
                <w:rFonts w:cs="Arial"/>
                <w:b w:val="0"/>
              </w:rPr>
            </w:pPr>
            <w:r w:rsidRPr="00C507DC">
              <w:rPr>
                <w:rFonts w:cs="Arial"/>
                <w:b w:val="0"/>
              </w:rPr>
              <w:fldChar w:fldCharType="begin">
                <w:ffData>
                  <w:name w:val="Check117"/>
                  <w:enabled/>
                  <w:calcOnExit w:val="0"/>
                  <w:checkBox>
                    <w:sizeAuto/>
                    <w:default w:val="0"/>
                  </w:checkBox>
                </w:ffData>
              </w:fldChar>
            </w:r>
            <w:bookmarkStart w:id="21" w:name="Check117"/>
            <w:r w:rsidRPr="00C507DC">
              <w:rPr>
                <w:rFonts w:cs="Arial"/>
                <w:b w:val="0"/>
              </w:rPr>
              <w:instrText xml:space="preserve"> FORMCHECKBOX </w:instrText>
            </w:r>
            <w:r w:rsidR="00E00945">
              <w:rPr>
                <w:rFonts w:cs="Arial"/>
                <w:b w:val="0"/>
              </w:rPr>
            </w:r>
            <w:r w:rsidR="00E00945">
              <w:rPr>
                <w:rFonts w:cs="Arial"/>
                <w:b w:val="0"/>
              </w:rPr>
              <w:fldChar w:fldCharType="separate"/>
            </w:r>
            <w:r w:rsidRPr="00C507DC">
              <w:rPr>
                <w:rFonts w:cs="Arial"/>
                <w:b w:val="0"/>
              </w:rPr>
              <w:fldChar w:fldCharType="end"/>
            </w:r>
            <w:bookmarkEnd w:id="21"/>
            <w:r w:rsidRPr="00C507DC">
              <w:rPr>
                <w:rFonts w:cs="Arial"/>
                <w:b w:val="0"/>
              </w:rPr>
              <w:t>Class 2 (Slight limitation)</w:t>
            </w:r>
            <w:r w:rsidRPr="00C507DC">
              <w:rPr>
                <w:rFonts w:cs="Arial"/>
                <w:b w:val="0"/>
              </w:rPr>
              <w:tab/>
            </w:r>
            <w:r w:rsidRPr="00C507DC">
              <w:rPr>
                <w:rFonts w:cs="Arial"/>
                <w:b w:val="0"/>
              </w:rPr>
              <w:fldChar w:fldCharType="begin">
                <w:ffData>
                  <w:name w:val="Check118"/>
                  <w:enabled/>
                  <w:calcOnExit w:val="0"/>
                  <w:checkBox>
                    <w:sizeAuto/>
                    <w:default w:val="0"/>
                  </w:checkBox>
                </w:ffData>
              </w:fldChar>
            </w:r>
            <w:bookmarkStart w:id="22" w:name="Check118"/>
            <w:r w:rsidRPr="00C507DC">
              <w:rPr>
                <w:rFonts w:cs="Arial"/>
                <w:b w:val="0"/>
              </w:rPr>
              <w:instrText xml:space="preserve"> FORMCHECKBOX </w:instrText>
            </w:r>
            <w:r w:rsidR="00E00945">
              <w:rPr>
                <w:rFonts w:cs="Arial"/>
                <w:b w:val="0"/>
              </w:rPr>
            </w:r>
            <w:r w:rsidR="00E00945">
              <w:rPr>
                <w:rFonts w:cs="Arial"/>
                <w:b w:val="0"/>
              </w:rPr>
              <w:fldChar w:fldCharType="separate"/>
            </w:r>
            <w:r w:rsidRPr="00C507DC">
              <w:rPr>
                <w:rFonts w:cs="Arial"/>
                <w:b w:val="0"/>
              </w:rPr>
              <w:fldChar w:fldCharType="end"/>
            </w:r>
            <w:bookmarkEnd w:id="22"/>
            <w:r w:rsidRPr="00C507DC">
              <w:rPr>
                <w:rFonts w:cs="Arial"/>
                <w:b w:val="0"/>
              </w:rPr>
              <w:t>Class 4 (Complete limitation)</w:t>
            </w:r>
            <w:r w:rsidRPr="00C507DC">
              <w:rPr>
                <w:rFonts w:cs="Arial"/>
                <w:b w:val="0"/>
              </w:rPr>
              <w:tab/>
            </w:r>
            <w:r w:rsidRPr="00C507DC">
              <w:rPr>
                <w:rFonts w:cs="Arial"/>
                <w:b w:val="0"/>
              </w:rPr>
              <w:tab/>
            </w:r>
          </w:p>
        </w:tc>
        <w:tc>
          <w:tcPr>
            <w:tcW w:w="3209" w:type="dxa"/>
            <w:gridSpan w:val="5"/>
            <w:tcBorders>
              <w:bottom w:val="single" w:sz="4" w:space="0" w:color="auto"/>
            </w:tcBorders>
          </w:tcPr>
          <w:p w14:paraId="431CC11A" w14:textId="77777777" w:rsidR="00283535" w:rsidRPr="00C507DC" w:rsidRDefault="00283535" w:rsidP="007F5398">
            <w:pPr>
              <w:pStyle w:val="Heading2"/>
              <w:rPr>
                <w:rFonts w:cs="Arial"/>
                <w:b w:val="0"/>
              </w:rPr>
            </w:pPr>
            <w:r w:rsidRPr="00C507DC">
              <w:rPr>
                <w:rFonts w:cs="Arial"/>
                <w:b w:val="0"/>
              </w:rPr>
              <w:t>Blood Pressure</w:t>
            </w:r>
          </w:p>
        </w:tc>
      </w:tr>
      <w:tr w:rsidR="00283535" w:rsidRPr="00C507DC" w14:paraId="0689C56E" w14:textId="77777777" w:rsidTr="00D46AD4">
        <w:trPr>
          <w:cantSplit/>
          <w:trHeight w:val="231"/>
        </w:trPr>
        <w:tc>
          <w:tcPr>
            <w:tcW w:w="11160" w:type="dxa"/>
            <w:gridSpan w:val="14"/>
            <w:tcBorders>
              <w:left w:val="nil"/>
              <w:right w:val="nil"/>
            </w:tcBorders>
            <w:vAlign w:val="center"/>
          </w:tcPr>
          <w:p w14:paraId="5863C502" w14:textId="77777777" w:rsidR="00283535" w:rsidRPr="00C507DC" w:rsidRDefault="00283535" w:rsidP="00D46AD4">
            <w:pPr>
              <w:pStyle w:val="Heading2"/>
              <w:rPr>
                <w:rFonts w:cs="Arial"/>
                <w:b w:val="0"/>
              </w:rPr>
            </w:pPr>
            <w:r w:rsidRPr="00C507DC">
              <w:rPr>
                <w:rFonts w:cs="Arial"/>
              </w:rPr>
              <w:t>VISUAL IMPAIRMENT</w:t>
            </w:r>
          </w:p>
        </w:tc>
      </w:tr>
      <w:tr w:rsidR="00283535" w:rsidRPr="00C507DC" w14:paraId="60A2A2F0" w14:textId="77777777" w:rsidTr="00320B4F">
        <w:trPr>
          <w:cantSplit/>
          <w:trHeight w:val="85"/>
        </w:trPr>
        <w:tc>
          <w:tcPr>
            <w:tcW w:w="4116" w:type="dxa"/>
            <w:gridSpan w:val="2"/>
            <w:vMerge w:val="restart"/>
          </w:tcPr>
          <w:p w14:paraId="6E67CF6B" w14:textId="77777777" w:rsidR="00283535" w:rsidRPr="00C507DC" w:rsidRDefault="00283535" w:rsidP="007F5398">
            <w:pPr>
              <w:pStyle w:val="Heading2"/>
              <w:rPr>
                <w:rFonts w:cs="Arial"/>
                <w:b w:val="0"/>
              </w:rPr>
            </w:pPr>
          </w:p>
          <w:p w14:paraId="1F8D407F" w14:textId="77777777" w:rsidR="00283535" w:rsidRPr="00C507DC" w:rsidRDefault="00283535" w:rsidP="007F5398">
            <w:pPr>
              <w:pStyle w:val="Heading2"/>
              <w:rPr>
                <w:rFonts w:cs="Arial"/>
                <w:b w:val="0"/>
              </w:rPr>
            </w:pPr>
            <w:r w:rsidRPr="00C507DC">
              <w:rPr>
                <w:rFonts w:cs="Arial"/>
                <w:b w:val="0"/>
              </w:rPr>
              <w:t>What was vision at last observation?</w:t>
            </w:r>
          </w:p>
        </w:tc>
        <w:tc>
          <w:tcPr>
            <w:tcW w:w="1856" w:type="dxa"/>
            <w:gridSpan w:val="3"/>
          </w:tcPr>
          <w:p w14:paraId="08F00F19" w14:textId="77777777" w:rsidR="00283535" w:rsidRPr="00C507DC" w:rsidRDefault="00283535" w:rsidP="007F5398">
            <w:pPr>
              <w:pStyle w:val="Heading2"/>
              <w:rPr>
                <w:rFonts w:cs="Arial"/>
                <w:b w:val="0"/>
              </w:rPr>
            </w:pPr>
          </w:p>
        </w:tc>
        <w:tc>
          <w:tcPr>
            <w:tcW w:w="989" w:type="dxa"/>
            <w:gridSpan w:val="3"/>
          </w:tcPr>
          <w:p w14:paraId="7C7FE614" w14:textId="77777777" w:rsidR="00283535" w:rsidRPr="00C507DC" w:rsidRDefault="00283535" w:rsidP="007F5398">
            <w:pPr>
              <w:pStyle w:val="Heading2"/>
              <w:rPr>
                <w:rFonts w:cs="Arial"/>
                <w:b w:val="0"/>
              </w:rPr>
            </w:pPr>
            <w:r w:rsidRPr="00C507DC">
              <w:rPr>
                <w:rFonts w:cs="Arial"/>
                <w:b w:val="0"/>
              </w:rPr>
              <w:t>O.D.</w:t>
            </w:r>
          </w:p>
        </w:tc>
        <w:tc>
          <w:tcPr>
            <w:tcW w:w="990" w:type="dxa"/>
          </w:tcPr>
          <w:p w14:paraId="51AA8FB7" w14:textId="77777777" w:rsidR="00283535" w:rsidRPr="00C507DC" w:rsidRDefault="00283535" w:rsidP="007F5398">
            <w:pPr>
              <w:pStyle w:val="Heading2"/>
              <w:rPr>
                <w:rFonts w:cs="Arial"/>
                <w:b w:val="0"/>
              </w:rPr>
            </w:pPr>
            <w:r w:rsidRPr="00C507DC">
              <w:rPr>
                <w:rFonts w:cs="Arial"/>
                <w:b w:val="0"/>
              </w:rPr>
              <w:t>O.S.</w:t>
            </w:r>
          </w:p>
        </w:tc>
        <w:tc>
          <w:tcPr>
            <w:tcW w:w="1301" w:type="dxa"/>
            <w:gridSpan w:val="3"/>
          </w:tcPr>
          <w:p w14:paraId="17584277" w14:textId="77777777" w:rsidR="00283535" w:rsidRPr="00C507DC" w:rsidRDefault="00283535" w:rsidP="007F5398">
            <w:pPr>
              <w:pStyle w:val="Heading2"/>
              <w:rPr>
                <w:rFonts w:cs="Arial"/>
                <w:b w:val="0"/>
              </w:rPr>
            </w:pPr>
            <w:r w:rsidRPr="00C507DC">
              <w:rPr>
                <w:rFonts w:cs="Arial"/>
                <w:b w:val="0"/>
              </w:rPr>
              <w:t>Month</w:t>
            </w:r>
          </w:p>
        </w:tc>
        <w:tc>
          <w:tcPr>
            <w:tcW w:w="1008" w:type="dxa"/>
          </w:tcPr>
          <w:p w14:paraId="2FFA80AF" w14:textId="77777777" w:rsidR="00283535" w:rsidRPr="00C507DC" w:rsidRDefault="00283535" w:rsidP="007F5398">
            <w:pPr>
              <w:pStyle w:val="Heading2"/>
              <w:rPr>
                <w:rFonts w:cs="Arial"/>
                <w:b w:val="0"/>
              </w:rPr>
            </w:pPr>
            <w:r w:rsidRPr="00C507DC">
              <w:rPr>
                <w:rFonts w:cs="Arial"/>
                <w:b w:val="0"/>
              </w:rPr>
              <w:t>Day</w:t>
            </w:r>
          </w:p>
        </w:tc>
        <w:tc>
          <w:tcPr>
            <w:tcW w:w="900" w:type="dxa"/>
          </w:tcPr>
          <w:p w14:paraId="38278EEB" w14:textId="77777777" w:rsidR="00283535" w:rsidRPr="00C507DC" w:rsidRDefault="00283535" w:rsidP="007F5398">
            <w:pPr>
              <w:pStyle w:val="Heading2"/>
              <w:rPr>
                <w:rFonts w:cs="Arial"/>
                <w:b w:val="0"/>
              </w:rPr>
            </w:pPr>
            <w:r w:rsidRPr="00C507DC">
              <w:rPr>
                <w:rFonts w:cs="Arial"/>
                <w:b w:val="0"/>
              </w:rPr>
              <w:t>Year</w:t>
            </w:r>
          </w:p>
        </w:tc>
      </w:tr>
      <w:tr w:rsidR="00283535" w:rsidRPr="00C507DC" w14:paraId="308252E9" w14:textId="77777777" w:rsidTr="00320B4F">
        <w:trPr>
          <w:cantSplit/>
          <w:trHeight w:val="85"/>
        </w:trPr>
        <w:tc>
          <w:tcPr>
            <w:tcW w:w="4116" w:type="dxa"/>
            <w:gridSpan w:val="2"/>
            <w:vMerge/>
          </w:tcPr>
          <w:p w14:paraId="5A51BBA9" w14:textId="77777777" w:rsidR="00283535" w:rsidRPr="00C507DC" w:rsidRDefault="00283535" w:rsidP="007F5398">
            <w:pPr>
              <w:pStyle w:val="Heading2"/>
              <w:rPr>
                <w:rFonts w:cs="Arial"/>
                <w:b w:val="0"/>
              </w:rPr>
            </w:pPr>
          </w:p>
        </w:tc>
        <w:tc>
          <w:tcPr>
            <w:tcW w:w="1856" w:type="dxa"/>
            <w:gridSpan w:val="3"/>
          </w:tcPr>
          <w:p w14:paraId="0C992082" w14:textId="77777777" w:rsidR="00283535" w:rsidRPr="00C507DC" w:rsidRDefault="00283535" w:rsidP="007F5398">
            <w:pPr>
              <w:pStyle w:val="Heading2"/>
              <w:rPr>
                <w:rFonts w:cs="Arial"/>
                <w:b w:val="0"/>
              </w:rPr>
            </w:pPr>
            <w:r w:rsidRPr="00C507DC">
              <w:rPr>
                <w:rFonts w:cs="Arial"/>
                <w:b w:val="0"/>
              </w:rPr>
              <w:t>With Glasses</w:t>
            </w:r>
          </w:p>
        </w:tc>
        <w:tc>
          <w:tcPr>
            <w:tcW w:w="989" w:type="dxa"/>
            <w:gridSpan w:val="3"/>
          </w:tcPr>
          <w:p w14:paraId="6980D418" w14:textId="77777777" w:rsidR="00283535" w:rsidRPr="00C507DC" w:rsidRDefault="00283535" w:rsidP="007F5398">
            <w:pPr>
              <w:pStyle w:val="Heading2"/>
              <w:rPr>
                <w:rFonts w:cs="Arial"/>
                <w:b w:val="0"/>
              </w:rPr>
            </w:pPr>
          </w:p>
        </w:tc>
        <w:tc>
          <w:tcPr>
            <w:tcW w:w="990" w:type="dxa"/>
          </w:tcPr>
          <w:p w14:paraId="0E5597C1" w14:textId="77777777" w:rsidR="00283535" w:rsidRPr="00C507DC" w:rsidRDefault="00283535" w:rsidP="007F5398">
            <w:pPr>
              <w:pStyle w:val="Heading2"/>
              <w:rPr>
                <w:rFonts w:cs="Arial"/>
                <w:b w:val="0"/>
              </w:rPr>
            </w:pPr>
          </w:p>
        </w:tc>
        <w:tc>
          <w:tcPr>
            <w:tcW w:w="1301" w:type="dxa"/>
            <w:gridSpan w:val="3"/>
          </w:tcPr>
          <w:p w14:paraId="04AB8455" w14:textId="77777777" w:rsidR="00283535" w:rsidRPr="00C507DC" w:rsidRDefault="00283535" w:rsidP="007F5398">
            <w:pPr>
              <w:pStyle w:val="Heading2"/>
              <w:rPr>
                <w:rFonts w:cs="Arial"/>
                <w:b w:val="0"/>
              </w:rPr>
            </w:pPr>
          </w:p>
        </w:tc>
        <w:tc>
          <w:tcPr>
            <w:tcW w:w="1008" w:type="dxa"/>
          </w:tcPr>
          <w:p w14:paraId="430073B7" w14:textId="77777777" w:rsidR="00283535" w:rsidRPr="00C507DC" w:rsidRDefault="00283535" w:rsidP="007F5398">
            <w:pPr>
              <w:pStyle w:val="Heading2"/>
              <w:rPr>
                <w:rFonts w:cs="Arial"/>
                <w:b w:val="0"/>
              </w:rPr>
            </w:pPr>
          </w:p>
        </w:tc>
        <w:tc>
          <w:tcPr>
            <w:tcW w:w="900" w:type="dxa"/>
          </w:tcPr>
          <w:p w14:paraId="03640E39" w14:textId="77777777" w:rsidR="00283535" w:rsidRPr="00C507DC" w:rsidRDefault="00283535" w:rsidP="007F5398">
            <w:pPr>
              <w:pStyle w:val="Heading2"/>
              <w:rPr>
                <w:rFonts w:cs="Arial"/>
                <w:b w:val="0"/>
              </w:rPr>
            </w:pPr>
          </w:p>
        </w:tc>
      </w:tr>
      <w:tr w:rsidR="00283535" w:rsidRPr="00C507DC" w14:paraId="44CDBBD3" w14:textId="77777777" w:rsidTr="00320B4F">
        <w:trPr>
          <w:cantSplit/>
          <w:trHeight w:val="85"/>
        </w:trPr>
        <w:tc>
          <w:tcPr>
            <w:tcW w:w="4116" w:type="dxa"/>
            <w:gridSpan w:val="2"/>
            <w:vMerge/>
          </w:tcPr>
          <w:p w14:paraId="12B382F3" w14:textId="77777777" w:rsidR="00283535" w:rsidRPr="00C507DC" w:rsidRDefault="00283535" w:rsidP="007F5398">
            <w:pPr>
              <w:pStyle w:val="Heading2"/>
              <w:rPr>
                <w:rFonts w:cs="Arial"/>
                <w:b w:val="0"/>
              </w:rPr>
            </w:pPr>
          </w:p>
        </w:tc>
        <w:tc>
          <w:tcPr>
            <w:tcW w:w="1856" w:type="dxa"/>
            <w:gridSpan w:val="3"/>
          </w:tcPr>
          <w:p w14:paraId="0BB350A3" w14:textId="77777777" w:rsidR="00283535" w:rsidRPr="00C507DC" w:rsidRDefault="00283535" w:rsidP="007F5398">
            <w:pPr>
              <w:pStyle w:val="Heading2"/>
              <w:rPr>
                <w:rFonts w:cs="Arial"/>
                <w:b w:val="0"/>
              </w:rPr>
            </w:pPr>
            <w:r w:rsidRPr="00C507DC">
              <w:rPr>
                <w:rFonts w:cs="Arial"/>
                <w:b w:val="0"/>
              </w:rPr>
              <w:t>Without Glasses</w:t>
            </w:r>
          </w:p>
        </w:tc>
        <w:tc>
          <w:tcPr>
            <w:tcW w:w="989" w:type="dxa"/>
            <w:gridSpan w:val="3"/>
          </w:tcPr>
          <w:p w14:paraId="79294511" w14:textId="77777777" w:rsidR="00283535" w:rsidRPr="00C507DC" w:rsidRDefault="00283535" w:rsidP="007F5398">
            <w:pPr>
              <w:pStyle w:val="Heading2"/>
              <w:rPr>
                <w:rFonts w:cs="Arial"/>
                <w:b w:val="0"/>
              </w:rPr>
            </w:pPr>
          </w:p>
        </w:tc>
        <w:tc>
          <w:tcPr>
            <w:tcW w:w="990" w:type="dxa"/>
          </w:tcPr>
          <w:p w14:paraId="3F4BA4CC" w14:textId="77777777" w:rsidR="00283535" w:rsidRPr="00C507DC" w:rsidRDefault="00283535" w:rsidP="007F5398">
            <w:pPr>
              <w:pStyle w:val="Heading2"/>
              <w:rPr>
                <w:rFonts w:cs="Arial"/>
                <w:b w:val="0"/>
              </w:rPr>
            </w:pPr>
          </w:p>
        </w:tc>
        <w:tc>
          <w:tcPr>
            <w:tcW w:w="1301" w:type="dxa"/>
            <w:gridSpan w:val="3"/>
          </w:tcPr>
          <w:p w14:paraId="53FDF741" w14:textId="77777777" w:rsidR="00283535" w:rsidRPr="00C507DC" w:rsidRDefault="00283535" w:rsidP="007F5398">
            <w:pPr>
              <w:pStyle w:val="Heading2"/>
              <w:rPr>
                <w:rFonts w:cs="Arial"/>
                <w:b w:val="0"/>
              </w:rPr>
            </w:pPr>
          </w:p>
        </w:tc>
        <w:tc>
          <w:tcPr>
            <w:tcW w:w="1008" w:type="dxa"/>
          </w:tcPr>
          <w:p w14:paraId="51036DF3" w14:textId="77777777" w:rsidR="00283535" w:rsidRPr="00C507DC" w:rsidRDefault="00283535" w:rsidP="007F5398">
            <w:pPr>
              <w:pStyle w:val="Heading2"/>
              <w:rPr>
                <w:rFonts w:cs="Arial"/>
                <w:b w:val="0"/>
              </w:rPr>
            </w:pPr>
          </w:p>
        </w:tc>
        <w:tc>
          <w:tcPr>
            <w:tcW w:w="900" w:type="dxa"/>
          </w:tcPr>
          <w:p w14:paraId="0B9DEE5A" w14:textId="77777777" w:rsidR="00283535" w:rsidRPr="00C507DC" w:rsidRDefault="00283535" w:rsidP="007F5398">
            <w:pPr>
              <w:pStyle w:val="Heading2"/>
              <w:rPr>
                <w:rFonts w:cs="Arial"/>
                <w:b w:val="0"/>
              </w:rPr>
            </w:pPr>
          </w:p>
        </w:tc>
      </w:tr>
    </w:tbl>
    <w:p w14:paraId="23AB7248" w14:textId="77777777" w:rsidR="00283535" w:rsidRPr="00385D01" w:rsidRDefault="00283535" w:rsidP="00283535">
      <w:pPr>
        <w:jc w:val="center"/>
        <w:rPr>
          <w:rFonts w:cs="Arial"/>
          <w:bCs/>
        </w:rPr>
      </w:pPr>
    </w:p>
    <w:p w14:paraId="034C0BD4" w14:textId="77777777" w:rsidR="00211554" w:rsidRPr="00385D01" w:rsidRDefault="00385D01" w:rsidP="00946162">
      <w:pPr>
        <w:rPr>
          <w:rFonts w:cs="Arial"/>
          <w:bCs/>
        </w:rPr>
      </w:pPr>
      <w:r w:rsidRPr="00385D01">
        <w:rPr>
          <w:rFonts w:cs="Arial"/>
          <w:b/>
          <w:bCs/>
        </w:rPr>
        <w:t>(</w:t>
      </w:r>
      <w:r w:rsidR="00946162" w:rsidRPr="00385D01">
        <w:rPr>
          <w:rFonts w:cs="Arial"/>
          <w:b/>
          <w:bCs/>
        </w:rPr>
        <w:t>Continued</w:t>
      </w:r>
      <w:r w:rsidRPr="00385D01">
        <w:rPr>
          <w:rFonts w:cs="Arial"/>
          <w:b/>
          <w:bCs/>
        </w:rPr>
        <w:t>)</w:t>
      </w:r>
      <w:r w:rsidR="00946162" w:rsidRPr="00385D01">
        <w:rPr>
          <w:rFonts w:cs="Arial"/>
          <w:b/>
          <w:bCs/>
        </w:rPr>
        <w:tab/>
      </w:r>
      <w:r w:rsidR="00946162" w:rsidRPr="00385D01">
        <w:rPr>
          <w:rFonts w:cs="Arial"/>
          <w:b/>
          <w:bCs/>
        </w:rPr>
        <w:tab/>
      </w:r>
      <w:r w:rsidR="00946162" w:rsidRPr="00385D01">
        <w:rPr>
          <w:rFonts w:cs="Arial"/>
          <w:b/>
          <w:bCs/>
        </w:rPr>
        <w:tab/>
      </w:r>
      <w:r w:rsidR="00946162" w:rsidRPr="00385D01">
        <w:rPr>
          <w:rFonts w:cs="Arial"/>
          <w:b/>
          <w:bCs/>
        </w:rPr>
        <w:tab/>
      </w:r>
      <w:r w:rsidR="00946162" w:rsidRPr="00385D01">
        <w:rPr>
          <w:rFonts w:cs="Arial"/>
          <w:b/>
          <w:bCs/>
        </w:rPr>
        <w:tab/>
      </w:r>
    </w:p>
    <w:p w14:paraId="176E6510" w14:textId="77777777" w:rsidR="006034F7" w:rsidRPr="00385D01" w:rsidRDefault="00211554" w:rsidP="00946162">
      <w:pPr>
        <w:rPr>
          <w:rFonts w:cs="Arial"/>
          <w:bCs/>
          <w:sz w:val="22"/>
          <w:szCs w:val="22"/>
        </w:rPr>
      </w:pPr>
      <w:r w:rsidRPr="00385D01">
        <w:rPr>
          <w:rFonts w:cs="Arial"/>
          <w:bCs/>
        </w:rPr>
        <w:br w:type="page"/>
      </w:r>
      <w:r w:rsidR="006034F7" w:rsidRPr="00385D01">
        <w:rPr>
          <w:rFonts w:cs="Arial"/>
          <w:bCs/>
          <w:sz w:val="22"/>
          <w:szCs w:val="22"/>
        </w:rPr>
        <w:lastRenderedPageBreak/>
        <w:t>DISABILITY RETIREMENT ATTENDING PHYSICIAN’S STATEMENT OF DISABILITY</w:t>
      </w:r>
    </w:p>
    <w:p w14:paraId="0127CE44" w14:textId="13CA8F68" w:rsidR="00283535" w:rsidRPr="00385D01" w:rsidRDefault="00283535" w:rsidP="00283535">
      <w:pPr>
        <w:rPr>
          <w:rFonts w:cs="Arial"/>
          <w:bCs/>
          <w:sz w:val="16"/>
          <w:szCs w:val="16"/>
        </w:rPr>
      </w:pPr>
      <w:r w:rsidRPr="00385D01">
        <w:rPr>
          <w:rFonts w:cs="Arial"/>
          <w:bCs/>
          <w:sz w:val="16"/>
          <w:szCs w:val="16"/>
        </w:rPr>
        <w:t xml:space="preserve">SFN 54399 (Rev. </w:t>
      </w:r>
      <w:r w:rsidR="00FA3E80" w:rsidRPr="00385D01">
        <w:rPr>
          <w:rFonts w:cs="Arial"/>
          <w:bCs/>
          <w:sz w:val="16"/>
          <w:szCs w:val="16"/>
        </w:rPr>
        <w:t>0</w:t>
      </w:r>
      <w:r w:rsidR="00354CE6">
        <w:rPr>
          <w:rFonts w:cs="Arial"/>
          <w:bCs/>
          <w:sz w:val="16"/>
          <w:szCs w:val="16"/>
        </w:rPr>
        <w:t>9-2021</w:t>
      </w:r>
      <w:r w:rsidRPr="00385D01">
        <w:rPr>
          <w:rFonts w:cs="Arial"/>
          <w:bCs/>
          <w:sz w:val="16"/>
          <w:szCs w:val="16"/>
        </w:rPr>
        <w:t>) Page 2</w:t>
      </w:r>
    </w:p>
    <w:p w14:paraId="6F20BAB3" w14:textId="77777777" w:rsidR="006034F7" w:rsidRPr="00385D01" w:rsidRDefault="006034F7" w:rsidP="00283535">
      <w:pPr>
        <w:rPr>
          <w:rFonts w:cs="Arial"/>
          <w:bCs/>
          <w:sz w:val="16"/>
          <w:szCs w:val="16"/>
        </w:rPr>
      </w:pPr>
    </w:p>
    <w:tbl>
      <w:tblPr>
        <w:tblW w:w="1116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9"/>
        <w:gridCol w:w="631"/>
        <w:gridCol w:w="658"/>
        <w:gridCol w:w="959"/>
        <w:gridCol w:w="333"/>
        <w:gridCol w:w="256"/>
        <w:gridCol w:w="1029"/>
        <w:gridCol w:w="6"/>
        <w:gridCol w:w="749"/>
        <w:gridCol w:w="542"/>
        <w:gridCol w:w="321"/>
        <w:gridCol w:w="971"/>
        <w:gridCol w:w="132"/>
        <w:gridCol w:w="514"/>
        <w:gridCol w:w="40"/>
        <w:gridCol w:w="606"/>
        <w:gridCol w:w="924"/>
        <w:gridCol w:w="48"/>
        <w:gridCol w:w="320"/>
        <w:gridCol w:w="982"/>
      </w:tblGrid>
      <w:tr w:rsidR="00283535" w:rsidRPr="00C507DC" w14:paraId="1239A1D8" w14:textId="77777777" w:rsidTr="00385D01">
        <w:trPr>
          <w:cantSplit/>
        </w:trPr>
        <w:tc>
          <w:tcPr>
            <w:tcW w:w="11160" w:type="dxa"/>
            <w:gridSpan w:val="20"/>
            <w:tcBorders>
              <w:top w:val="nil"/>
              <w:left w:val="nil"/>
              <w:bottom w:val="nil"/>
              <w:right w:val="nil"/>
            </w:tcBorders>
          </w:tcPr>
          <w:p w14:paraId="55A7677A" w14:textId="77777777" w:rsidR="00283535" w:rsidRPr="00C507DC" w:rsidRDefault="00283535" w:rsidP="007F5398">
            <w:pPr>
              <w:pStyle w:val="Heading2"/>
              <w:jc w:val="left"/>
              <w:rPr>
                <w:rFonts w:cs="Arial"/>
              </w:rPr>
            </w:pPr>
            <w:r w:rsidRPr="00C507DC">
              <w:rPr>
                <w:rFonts w:cs="Arial"/>
              </w:rPr>
              <w:t xml:space="preserve">PART C </w:t>
            </w:r>
            <w:r w:rsidRPr="00C507DC">
              <w:rPr>
                <w:rFonts w:cs="Arial"/>
              </w:rPr>
              <w:tab/>
              <w:t xml:space="preserve">PHYSICAL CAPACITIES EVALUATION </w:t>
            </w:r>
          </w:p>
        </w:tc>
      </w:tr>
      <w:tr w:rsidR="00283535" w:rsidRPr="00C507DC" w14:paraId="24BCD0E4" w14:textId="77777777" w:rsidTr="00385D01">
        <w:trPr>
          <w:cantSplit/>
          <w:trHeight w:val="501"/>
        </w:trPr>
        <w:tc>
          <w:tcPr>
            <w:tcW w:w="11160" w:type="dxa"/>
            <w:gridSpan w:val="20"/>
            <w:tcBorders>
              <w:top w:val="nil"/>
              <w:left w:val="nil"/>
              <w:bottom w:val="nil"/>
              <w:right w:val="nil"/>
            </w:tcBorders>
          </w:tcPr>
          <w:p w14:paraId="48028BDF" w14:textId="77777777" w:rsidR="00283535" w:rsidRPr="00C507DC" w:rsidRDefault="00283535" w:rsidP="007F5398">
            <w:pPr>
              <w:rPr>
                <w:rFonts w:cs="Arial"/>
                <w:sz w:val="20"/>
                <w:szCs w:val="20"/>
              </w:rPr>
            </w:pPr>
            <w:r w:rsidRPr="00C507DC">
              <w:rPr>
                <w:rFonts w:cs="Arial"/>
                <w:sz w:val="20"/>
                <w:szCs w:val="20"/>
              </w:rPr>
              <w:t>IMPORTANT:  Please complete the following items based on your clinical evaluation, other testing results, patient discussions, and/or job analysis.  Any item that you do not believe you can answer should be marked N/A (not available).</w:t>
            </w:r>
          </w:p>
        </w:tc>
      </w:tr>
      <w:tr w:rsidR="00283535" w:rsidRPr="00C507DC" w14:paraId="60243E03" w14:textId="77777777" w:rsidTr="00385D01">
        <w:trPr>
          <w:cantSplit/>
          <w:trHeight w:val="276"/>
        </w:trPr>
        <w:tc>
          <w:tcPr>
            <w:tcW w:w="11160" w:type="dxa"/>
            <w:gridSpan w:val="20"/>
            <w:tcBorders>
              <w:top w:val="nil"/>
              <w:left w:val="nil"/>
              <w:bottom w:val="single" w:sz="4" w:space="0" w:color="auto"/>
              <w:right w:val="nil"/>
            </w:tcBorders>
          </w:tcPr>
          <w:p w14:paraId="7AA67D5C" w14:textId="77777777" w:rsidR="00283535" w:rsidRPr="00C507DC" w:rsidRDefault="00283535" w:rsidP="007F5398">
            <w:pPr>
              <w:spacing w:before="120"/>
              <w:rPr>
                <w:rFonts w:cs="Arial"/>
                <w:sz w:val="20"/>
                <w:szCs w:val="20"/>
              </w:rPr>
            </w:pPr>
            <w:r w:rsidRPr="00C507DC">
              <w:rPr>
                <w:rFonts w:cs="Arial"/>
                <w:sz w:val="20"/>
                <w:szCs w:val="20"/>
              </w:rPr>
              <w:t xml:space="preserve">In an </w:t>
            </w:r>
            <w:proofErr w:type="gramStart"/>
            <w:r w:rsidRPr="00C507DC">
              <w:rPr>
                <w:rFonts w:cs="Arial"/>
                <w:sz w:val="20"/>
                <w:szCs w:val="20"/>
              </w:rPr>
              <w:t>eight hour</w:t>
            </w:r>
            <w:proofErr w:type="gramEnd"/>
            <w:r w:rsidRPr="00C507DC">
              <w:rPr>
                <w:rFonts w:cs="Arial"/>
                <w:sz w:val="20"/>
                <w:szCs w:val="20"/>
              </w:rPr>
              <w:t xml:space="preserve"> workday, claimant can: (Check time for each activity)</w:t>
            </w:r>
          </w:p>
        </w:tc>
      </w:tr>
      <w:tr w:rsidR="00283535" w:rsidRPr="00C507DC" w14:paraId="1535DC88" w14:textId="77777777" w:rsidTr="00385D01">
        <w:trPr>
          <w:cantSplit/>
          <w:trHeight w:val="177"/>
        </w:trPr>
        <w:tc>
          <w:tcPr>
            <w:tcW w:w="1139" w:type="dxa"/>
            <w:tcBorders>
              <w:top w:val="single" w:sz="4" w:space="0" w:color="auto"/>
            </w:tcBorders>
          </w:tcPr>
          <w:p w14:paraId="696BE236" w14:textId="77777777" w:rsidR="00283535" w:rsidRPr="00C507DC" w:rsidRDefault="00283535" w:rsidP="007F5398">
            <w:pPr>
              <w:jc w:val="center"/>
              <w:rPr>
                <w:rFonts w:cs="Arial"/>
                <w:bCs/>
                <w:sz w:val="20"/>
                <w:szCs w:val="20"/>
              </w:rPr>
            </w:pPr>
          </w:p>
        </w:tc>
        <w:tc>
          <w:tcPr>
            <w:tcW w:w="1289" w:type="dxa"/>
            <w:gridSpan w:val="2"/>
            <w:tcBorders>
              <w:top w:val="single" w:sz="4" w:space="0" w:color="auto"/>
            </w:tcBorders>
          </w:tcPr>
          <w:p w14:paraId="6AD22BBF" w14:textId="77777777" w:rsidR="00283535" w:rsidRPr="00C507DC" w:rsidRDefault="00283535" w:rsidP="007F5398">
            <w:pPr>
              <w:jc w:val="center"/>
              <w:rPr>
                <w:rFonts w:cs="Arial"/>
                <w:bCs/>
                <w:sz w:val="20"/>
                <w:szCs w:val="20"/>
              </w:rPr>
            </w:pPr>
            <w:r w:rsidRPr="00C507DC">
              <w:rPr>
                <w:rFonts w:cs="Arial"/>
                <w:bCs/>
                <w:sz w:val="20"/>
                <w:szCs w:val="20"/>
              </w:rPr>
              <w:t>1 hour</w:t>
            </w:r>
          </w:p>
        </w:tc>
        <w:tc>
          <w:tcPr>
            <w:tcW w:w="1292" w:type="dxa"/>
            <w:gridSpan w:val="2"/>
            <w:tcBorders>
              <w:top w:val="single" w:sz="4" w:space="0" w:color="auto"/>
            </w:tcBorders>
          </w:tcPr>
          <w:p w14:paraId="1BE54170" w14:textId="77777777" w:rsidR="00283535" w:rsidRPr="00C507DC" w:rsidRDefault="00283535" w:rsidP="007F5398">
            <w:pPr>
              <w:jc w:val="center"/>
              <w:rPr>
                <w:rFonts w:cs="Arial"/>
                <w:bCs/>
                <w:sz w:val="20"/>
                <w:szCs w:val="20"/>
              </w:rPr>
            </w:pPr>
            <w:r w:rsidRPr="00C507DC">
              <w:rPr>
                <w:rFonts w:cs="Arial"/>
                <w:bCs/>
                <w:sz w:val="20"/>
                <w:szCs w:val="20"/>
              </w:rPr>
              <w:t>2 hours</w:t>
            </w:r>
          </w:p>
        </w:tc>
        <w:tc>
          <w:tcPr>
            <w:tcW w:w="1291" w:type="dxa"/>
            <w:gridSpan w:val="3"/>
            <w:tcBorders>
              <w:top w:val="single" w:sz="4" w:space="0" w:color="auto"/>
            </w:tcBorders>
          </w:tcPr>
          <w:p w14:paraId="450C33B0" w14:textId="77777777" w:rsidR="00283535" w:rsidRPr="00C507DC" w:rsidRDefault="00283535" w:rsidP="007F5398">
            <w:pPr>
              <w:jc w:val="center"/>
              <w:rPr>
                <w:rFonts w:cs="Arial"/>
                <w:bCs/>
                <w:sz w:val="20"/>
                <w:szCs w:val="20"/>
              </w:rPr>
            </w:pPr>
            <w:r w:rsidRPr="00C507DC">
              <w:rPr>
                <w:rFonts w:cs="Arial"/>
                <w:bCs/>
                <w:sz w:val="20"/>
                <w:szCs w:val="20"/>
              </w:rPr>
              <w:t>3 hours</w:t>
            </w:r>
          </w:p>
        </w:tc>
        <w:tc>
          <w:tcPr>
            <w:tcW w:w="1291" w:type="dxa"/>
            <w:gridSpan w:val="2"/>
            <w:tcBorders>
              <w:top w:val="single" w:sz="4" w:space="0" w:color="auto"/>
            </w:tcBorders>
          </w:tcPr>
          <w:p w14:paraId="0027C427" w14:textId="77777777" w:rsidR="00283535" w:rsidRPr="00C507DC" w:rsidRDefault="00283535" w:rsidP="007F5398">
            <w:pPr>
              <w:jc w:val="center"/>
              <w:rPr>
                <w:rFonts w:cs="Arial"/>
                <w:bCs/>
                <w:sz w:val="20"/>
                <w:szCs w:val="20"/>
              </w:rPr>
            </w:pPr>
            <w:r w:rsidRPr="00C507DC">
              <w:rPr>
                <w:rFonts w:cs="Arial"/>
                <w:bCs/>
                <w:sz w:val="20"/>
                <w:szCs w:val="20"/>
              </w:rPr>
              <w:t>4 hours</w:t>
            </w:r>
          </w:p>
        </w:tc>
        <w:tc>
          <w:tcPr>
            <w:tcW w:w="1292" w:type="dxa"/>
            <w:gridSpan w:val="2"/>
            <w:tcBorders>
              <w:top w:val="single" w:sz="4" w:space="0" w:color="auto"/>
            </w:tcBorders>
          </w:tcPr>
          <w:p w14:paraId="109CBE26" w14:textId="77777777" w:rsidR="00283535" w:rsidRPr="00C507DC" w:rsidRDefault="00283535" w:rsidP="007F5398">
            <w:pPr>
              <w:jc w:val="center"/>
              <w:rPr>
                <w:rFonts w:cs="Arial"/>
                <w:bCs/>
                <w:sz w:val="20"/>
                <w:szCs w:val="20"/>
              </w:rPr>
            </w:pPr>
            <w:r w:rsidRPr="00C507DC">
              <w:rPr>
                <w:rFonts w:cs="Arial"/>
                <w:bCs/>
                <w:sz w:val="20"/>
                <w:szCs w:val="20"/>
              </w:rPr>
              <w:t>5 hours</w:t>
            </w:r>
          </w:p>
        </w:tc>
        <w:tc>
          <w:tcPr>
            <w:tcW w:w="1292" w:type="dxa"/>
            <w:gridSpan w:val="4"/>
            <w:tcBorders>
              <w:top w:val="single" w:sz="4" w:space="0" w:color="auto"/>
            </w:tcBorders>
          </w:tcPr>
          <w:p w14:paraId="68377133" w14:textId="77777777" w:rsidR="00283535" w:rsidRPr="00C507DC" w:rsidRDefault="00283535" w:rsidP="007F5398">
            <w:pPr>
              <w:jc w:val="center"/>
              <w:rPr>
                <w:rFonts w:cs="Arial"/>
                <w:bCs/>
                <w:sz w:val="20"/>
                <w:szCs w:val="20"/>
              </w:rPr>
            </w:pPr>
            <w:r w:rsidRPr="00C507DC">
              <w:rPr>
                <w:rFonts w:cs="Arial"/>
                <w:bCs/>
                <w:sz w:val="20"/>
                <w:szCs w:val="20"/>
              </w:rPr>
              <w:t>6 hours</w:t>
            </w:r>
          </w:p>
        </w:tc>
        <w:tc>
          <w:tcPr>
            <w:tcW w:w="1292" w:type="dxa"/>
            <w:gridSpan w:val="3"/>
            <w:tcBorders>
              <w:top w:val="single" w:sz="4" w:space="0" w:color="auto"/>
            </w:tcBorders>
          </w:tcPr>
          <w:p w14:paraId="31FE9EFB" w14:textId="77777777" w:rsidR="00283535" w:rsidRPr="00C507DC" w:rsidRDefault="00283535" w:rsidP="007F5398">
            <w:pPr>
              <w:jc w:val="center"/>
              <w:rPr>
                <w:rFonts w:cs="Arial"/>
                <w:bCs/>
                <w:sz w:val="20"/>
                <w:szCs w:val="20"/>
              </w:rPr>
            </w:pPr>
            <w:r w:rsidRPr="00C507DC">
              <w:rPr>
                <w:rFonts w:cs="Arial"/>
                <w:bCs/>
                <w:sz w:val="20"/>
                <w:szCs w:val="20"/>
              </w:rPr>
              <w:t>7 hours</w:t>
            </w:r>
          </w:p>
        </w:tc>
        <w:tc>
          <w:tcPr>
            <w:tcW w:w="982" w:type="dxa"/>
            <w:tcBorders>
              <w:top w:val="single" w:sz="4" w:space="0" w:color="auto"/>
            </w:tcBorders>
          </w:tcPr>
          <w:p w14:paraId="1025CCFE" w14:textId="77777777" w:rsidR="00283535" w:rsidRPr="00C507DC" w:rsidRDefault="00283535" w:rsidP="007F5398">
            <w:pPr>
              <w:jc w:val="center"/>
              <w:rPr>
                <w:rFonts w:cs="Arial"/>
                <w:bCs/>
                <w:sz w:val="20"/>
                <w:szCs w:val="20"/>
              </w:rPr>
            </w:pPr>
            <w:r w:rsidRPr="00C507DC">
              <w:rPr>
                <w:rFonts w:cs="Arial"/>
                <w:bCs/>
                <w:sz w:val="20"/>
                <w:szCs w:val="20"/>
              </w:rPr>
              <w:t>8 hours</w:t>
            </w:r>
          </w:p>
        </w:tc>
      </w:tr>
      <w:tr w:rsidR="00283535" w:rsidRPr="00C507DC" w14:paraId="32941D7A" w14:textId="77777777" w:rsidTr="00320B4F">
        <w:trPr>
          <w:cantSplit/>
          <w:trHeight w:val="159"/>
        </w:trPr>
        <w:tc>
          <w:tcPr>
            <w:tcW w:w="1139" w:type="dxa"/>
          </w:tcPr>
          <w:p w14:paraId="4E59FFFB" w14:textId="77777777" w:rsidR="00283535" w:rsidRPr="00C507DC" w:rsidRDefault="00283535" w:rsidP="007F5398">
            <w:pPr>
              <w:rPr>
                <w:rFonts w:cs="Arial"/>
                <w:sz w:val="20"/>
                <w:szCs w:val="20"/>
              </w:rPr>
            </w:pPr>
            <w:r w:rsidRPr="00C507DC">
              <w:rPr>
                <w:rFonts w:cs="Arial"/>
                <w:sz w:val="20"/>
                <w:szCs w:val="20"/>
              </w:rPr>
              <w:t>Sit</w:t>
            </w:r>
          </w:p>
        </w:tc>
        <w:tc>
          <w:tcPr>
            <w:tcW w:w="1289" w:type="dxa"/>
            <w:gridSpan w:val="2"/>
          </w:tcPr>
          <w:p w14:paraId="6DBE3153" w14:textId="77777777" w:rsidR="00283535" w:rsidRPr="00C507DC" w:rsidRDefault="00283535" w:rsidP="007F5398">
            <w:pPr>
              <w:rPr>
                <w:rFonts w:cs="Arial"/>
                <w:sz w:val="20"/>
                <w:szCs w:val="20"/>
              </w:rPr>
            </w:pPr>
          </w:p>
        </w:tc>
        <w:tc>
          <w:tcPr>
            <w:tcW w:w="1292" w:type="dxa"/>
            <w:gridSpan w:val="2"/>
          </w:tcPr>
          <w:p w14:paraId="347721A2" w14:textId="77777777" w:rsidR="00283535" w:rsidRPr="00C507DC" w:rsidRDefault="00283535" w:rsidP="007F5398">
            <w:pPr>
              <w:rPr>
                <w:rFonts w:cs="Arial"/>
                <w:sz w:val="20"/>
                <w:szCs w:val="20"/>
              </w:rPr>
            </w:pPr>
          </w:p>
        </w:tc>
        <w:tc>
          <w:tcPr>
            <w:tcW w:w="1291" w:type="dxa"/>
            <w:gridSpan w:val="3"/>
          </w:tcPr>
          <w:p w14:paraId="59520DA8" w14:textId="77777777" w:rsidR="00283535" w:rsidRPr="00C507DC" w:rsidRDefault="00283535" w:rsidP="007F5398">
            <w:pPr>
              <w:rPr>
                <w:rFonts w:cs="Arial"/>
                <w:sz w:val="20"/>
                <w:szCs w:val="20"/>
              </w:rPr>
            </w:pPr>
          </w:p>
        </w:tc>
        <w:tc>
          <w:tcPr>
            <w:tcW w:w="1291" w:type="dxa"/>
            <w:gridSpan w:val="2"/>
          </w:tcPr>
          <w:p w14:paraId="3BE2BCA6" w14:textId="77777777" w:rsidR="00283535" w:rsidRPr="00C507DC" w:rsidRDefault="00283535" w:rsidP="007F5398">
            <w:pPr>
              <w:rPr>
                <w:rFonts w:cs="Arial"/>
                <w:sz w:val="20"/>
                <w:szCs w:val="20"/>
              </w:rPr>
            </w:pPr>
          </w:p>
        </w:tc>
        <w:tc>
          <w:tcPr>
            <w:tcW w:w="1292" w:type="dxa"/>
            <w:gridSpan w:val="2"/>
          </w:tcPr>
          <w:p w14:paraId="046C0540" w14:textId="77777777" w:rsidR="00283535" w:rsidRPr="00C507DC" w:rsidRDefault="00283535" w:rsidP="007F5398">
            <w:pPr>
              <w:rPr>
                <w:rFonts w:cs="Arial"/>
                <w:sz w:val="20"/>
                <w:szCs w:val="20"/>
              </w:rPr>
            </w:pPr>
          </w:p>
        </w:tc>
        <w:tc>
          <w:tcPr>
            <w:tcW w:w="1292" w:type="dxa"/>
            <w:gridSpan w:val="4"/>
          </w:tcPr>
          <w:p w14:paraId="3F120CAA" w14:textId="77777777" w:rsidR="00283535" w:rsidRPr="00C507DC" w:rsidRDefault="00283535" w:rsidP="007F5398">
            <w:pPr>
              <w:rPr>
                <w:rFonts w:cs="Arial"/>
                <w:sz w:val="20"/>
                <w:szCs w:val="20"/>
              </w:rPr>
            </w:pPr>
          </w:p>
        </w:tc>
        <w:tc>
          <w:tcPr>
            <w:tcW w:w="1292" w:type="dxa"/>
            <w:gridSpan w:val="3"/>
          </w:tcPr>
          <w:p w14:paraId="327CBA3D" w14:textId="77777777" w:rsidR="00283535" w:rsidRPr="00C507DC" w:rsidRDefault="00283535" w:rsidP="007F5398">
            <w:pPr>
              <w:rPr>
                <w:rFonts w:cs="Arial"/>
                <w:sz w:val="20"/>
                <w:szCs w:val="20"/>
              </w:rPr>
            </w:pPr>
          </w:p>
        </w:tc>
        <w:tc>
          <w:tcPr>
            <w:tcW w:w="982" w:type="dxa"/>
          </w:tcPr>
          <w:p w14:paraId="76017FE3" w14:textId="77777777" w:rsidR="00283535" w:rsidRPr="00C507DC" w:rsidRDefault="00283535" w:rsidP="007F5398">
            <w:pPr>
              <w:rPr>
                <w:rFonts w:cs="Arial"/>
                <w:sz w:val="20"/>
                <w:szCs w:val="20"/>
              </w:rPr>
            </w:pPr>
          </w:p>
        </w:tc>
      </w:tr>
      <w:tr w:rsidR="00283535" w:rsidRPr="00C507DC" w14:paraId="7F174445" w14:textId="77777777" w:rsidTr="00320B4F">
        <w:trPr>
          <w:cantSplit/>
          <w:trHeight w:val="177"/>
        </w:trPr>
        <w:tc>
          <w:tcPr>
            <w:tcW w:w="1139" w:type="dxa"/>
          </w:tcPr>
          <w:p w14:paraId="773BAE74" w14:textId="77777777" w:rsidR="00283535" w:rsidRPr="00C507DC" w:rsidRDefault="00283535" w:rsidP="007F5398">
            <w:pPr>
              <w:rPr>
                <w:rFonts w:cs="Arial"/>
                <w:sz w:val="20"/>
                <w:szCs w:val="20"/>
              </w:rPr>
            </w:pPr>
            <w:r w:rsidRPr="00C507DC">
              <w:rPr>
                <w:rFonts w:cs="Arial"/>
                <w:sz w:val="20"/>
                <w:szCs w:val="20"/>
              </w:rPr>
              <w:t>Stand</w:t>
            </w:r>
          </w:p>
        </w:tc>
        <w:tc>
          <w:tcPr>
            <w:tcW w:w="1289" w:type="dxa"/>
            <w:gridSpan w:val="2"/>
          </w:tcPr>
          <w:p w14:paraId="47A08FE0" w14:textId="77777777" w:rsidR="00283535" w:rsidRPr="00C507DC" w:rsidRDefault="00283535" w:rsidP="007F5398">
            <w:pPr>
              <w:rPr>
                <w:rFonts w:cs="Arial"/>
                <w:sz w:val="20"/>
                <w:szCs w:val="20"/>
              </w:rPr>
            </w:pPr>
          </w:p>
        </w:tc>
        <w:tc>
          <w:tcPr>
            <w:tcW w:w="1292" w:type="dxa"/>
            <w:gridSpan w:val="2"/>
          </w:tcPr>
          <w:p w14:paraId="75BC6867" w14:textId="77777777" w:rsidR="00283535" w:rsidRPr="00C507DC" w:rsidRDefault="00283535" w:rsidP="007F5398">
            <w:pPr>
              <w:rPr>
                <w:rFonts w:cs="Arial"/>
                <w:sz w:val="20"/>
                <w:szCs w:val="20"/>
              </w:rPr>
            </w:pPr>
          </w:p>
        </w:tc>
        <w:tc>
          <w:tcPr>
            <w:tcW w:w="1291" w:type="dxa"/>
            <w:gridSpan w:val="3"/>
          </w:tcPr>
          <w:p w14:paraId="57FE2410" w14:textId="77777777" w:rsidR="00283535" w:rsidRPr="00C507DC" w:rsidRDefault="00283535" w:rsidP="007F5398">
            <w:pPr>
              <w:rPr>
                <w:rFonts w:cs="Arial"/>
                <w:sz w:val="20"/>
                <w:szCs w:val="20"/>
              </w:rPr>
            </w:pPr>
          </w:p>
        </w:tc>
        <w:tc>
          <w:tcPr>
            <w:tcW w:w="1291" w:type="dxa"/>
            <w:gridSpan w:val="2"/>
          </w:tcPr>
          <w:p w14:paraId="4BBA6256" w14:textId="77777777" w:rsidR="00283535" w:rsidRPr="00C507DC" w:rsidRDefault="00283535" w:rsidP="007F5398">
            <w:pPr>
              <w:rPr>
                <w:rFonts w:cs="Arial"/>
                <w:sz w:val="20"/>
                <w:szCs w:val="20"/>
              </w:rPr>
            </w:pPr>
          </w:p>
        </w:tc>
        <w:tc>
          <w:tcPr>
            <w:tcW w:w="1292" w:type="dxa"/>
            <w:gridSpan w:val="2"/>
          </w:tcPr>
          <w:p w14:paraId="485B65FE" w14:textId="77777777" w:rsidR="00283535" w:rsidRPr="00C507DC" w:rsidRDefault="00283535" w:rsidP="007F5398">
            <w:pPr>
              <w:rPr>
                <w:rFonts w:cs="Arial"/>
                <w:sz w:val="20"/>
                <w:szCs w:val="20"/>
              </w:rPr>
            </w:pPr>
          </w:p>
        </w:tc>
        <w:tc>
          <w:tcPr>
            <w:tcW w:w="1292" w:type="dxa"/>
            <w:gridSpan w:val="4"/>
          </w:tcPr>
          <w:p w14:paraId="75649890" w14:textId="77777777" w:rsidR="00283535" w:rsidRPr="00C507DC" w:rsidRDefault="00283535" w:rsidP="007F5398">
            <w:pPr>
              <w:rPr>
                <w:rFonts w:cs="Arial"/>
                <w:sz w:val="20"/>
                <w:szCs w:val="20"/>
              </w:rPr>
            </w:pPr>
          </w:p>
        </w:tc>
        <w:tc>
          <w:tcPr>
            <w:tcW w:w="1292" w:type="dxa"/>
            <w:gridSpan w:val="3"/>
          </w:tcPr>
          <w:p w14:paraId="2F3DBD9B" w14:textId="77777777" w:rsidR="00283535" w:rsidRPr="00C507DC" w:rsidRDefault="00283535" w:rsidP="007F5398">
            <w:pPr>
              <w:rPr>
                <w:rFonts w:cs="Arial"/>
                <w:sz w:val="20"/>
                <w:szCs w:val="20"/>
              </w:rPr>
            </w:pPr>
          </w:p>
        </w:tc>
        <w:tc>
          <w:tcPr>
            <w:tcW w:w="982" w:type="dxa"/>
          </w:tcPr>
          <w:p w14:paraId="6E9FAF5C" w14:textId="77777777" w:rsidR="00283535" w:rsidRPr="00C507DC" w:rsidRDefault="00283535" w:rsidP="007F5398">
            <w:pPr>
              <w:rPr>
                <w:rFonts w:cs="Arial"/>
                <w:sz w:val="20"/>
                <w:szCs w:val="20"/>
              </w:rPr>
            </w:pPr>
          </w:p>
        </w:tc>
      </w:tr>
      <w:tr w:rsidR="00283535" w:rsidRPr="00C507DC" w14:paraId="2508A837" w14:textId="77777777" w:rsidTr="00320B4F">
        <w:trPr>
          <w:cantSplit/>
          <w:trHeight w:val="267"/>
        </w:trPr>
        <w:tc>
          <w:tcPr>
            <w:tcW w:w="1139" w:type="dxa"/>
          </w:tcPr>
          <w:p w14:paraId="3AA301FA" w14:textId="77777777" w:rsidR="00283535" w:rsidRPr="00C507DC" w:rsidRDefault="00283535" w:rsidP="007F5398">
            <w:pPr>
              <w:rPr>
                <w:rFonts w:cs="Arial"/>
                <w:sz w:val="20"/>
                <w:szCs w:val="20"/>
              </w:rPr>
            </w:pPr>
            <w:r w:rsidRPr="00C507DC">
              <w:rPr>
                <w:rFonts w:cs="Arial"/>
                <w:sz w:val="20"/>
                <w:szCs w:val="20"/>
              </w:rPr>
              <w:t>Walk</w:t>
            </w:r>
          </w:p>
        </w:tc>
        <w:tc>
          <w:tcPr>
            <w:tcW w:w="1289" w:type="dxa"/>
            <w:gridSpan w:val="2"/>
          </w:tcPr>
          <w:p w14:paraId="1A8FB7DA" w14:textId="77777777" w:rsidR="00283535" w:rsidRPr="00C507DC" w:rsidRDefault="00283535" w:rsidP="007F5398">
            <w:pPr>
              <w:rPr>
                <w:rFonts w:cs="Arial"/>
                <w:sz w:val="20"/>
                <w:szCs w:val="20"/>
              </w:rPr>
            </w:pPr>
          </w:p>
        </w:tc>
        <w:tc>
          <w:tcPr>
            <w:tcW w:w="1292" w:type="dxa"/>
            <w:gridSpan w:val="2"/>
          </w:tcPr>
          <w:p w14:paraId="168CEC7B" w14:textId="77777777" w:rsidR="00283535" w:rsidRPr="00C507DC" w:rsidRDefault="00283535" w:rsidP="007F5398">
            <w:pPr>
              <w:rPr>
                <w:rFonts w:cs="Arial"/>
                <w:sz w:val="20"/>
                <w:szCs w:val="20"/>
              </w:rPr>
            </w:pPr>
          </w:p>
        </w:tc>
        <w:tc>
          <w:tcPr>
            <w:tcW w:w="1291" w:type="dxa"/>
            <w:gridSpan w:val="3"/>
          </w:tcPr>
          <w:p w14:paraId="3758ECB2" w14:textId="77777777" w:rsidR="00283535" w:rsidRPr="00C507DC" w:rsidRDefault="00283535" w:rsidP="007F5398">
            <w:pPr>
              <w:rPr>
                <w:rFonts w:cs="Arial"/>
                <w:sz w:val="20"/>
                <w:szCs w:val="20"/>
              </w:rPr>
            </w:pPr>
          </w:p>
        </w:tc>
        <w:tc>
          <w:tcPr>
            <w:tcW w:w="1291" w:type="dxa"/>
            <w:gridSpan w:val="2"/>
          </w:tcPr>
          <w:p w14:paraId="697D437A" w14:textId="77777777" w:rsidR="00283535" w:rsidRPr="00C507DC" w:rsidRDefault="00283535" w:rsidP="007F5398">
            <w:pPr>
              <w:rPr>
                <w:rFonts w:cs="Arial"/>
                <w:sz w:val="20"/>
                <w:szCs w:val="20"/>
              </w:rPr>
            </w:pPr>
          </w:p>
        </w:tc>
        <w:tc>
          <w:tcPr>
            <w:tcW w:w="1292" w:type="dxa"/>
            <w:gridSpan w:val="2"/>
          </w:tcPr>
          <w:p w14:paraId="05927EDC" w14:textId="77777777" w:rsidR="00283535" w:rsidRPr="00C507DC" w:rsidRDefault="00283535" w:rsidP="007F5398">
            <w:pPr>
              <w:rPr>
                <w:rFonts w:cs="Arial"/>
                <w:sz w:val="20"/>
                <w:szCs w:val="20"/>
              </w:rPr>
            </w:pPr>
          </w:p>
        </w:tc>
        <w:tc>
          <w:tcPr>
            <w:tcW w:w="1292" w:type="dxa"/>
            <w:gridSpan w:val="4"/>
          </w:tcPr>
          <w:p w14:paraId="601961BC" w14:textId="77777777" w:rsidR="00283535" w:rsidRPr="00C507DC" w:rsidRDefault="00283535" w:rsidP="007F5398">
            <w:pPr>
              <w:rPr>
                <w:rFonts w:cs="Arial"/>
                <w:sz w:val="20"/>
                <w:szCs w:val="20"/>
              </w:rPr>
            </w:pPr>
          </w:p>
        </w:tc>
        <w:tc>
          <w:tcPr>
            <w:tcW w:w="1292" w:type="dxa"/>
            <w:gridSpan w:val="3"/>
          </w:tcPr>
          <w:p w14:paraId="48C762C1" w14:textId="77777777" w:rsidR="00283535" w:rsidRPr="00C507DC" w:rsidRDefault="00283535" w:rsidP="007F5398">
            <w:pPr>
              <w:rPr>
                <w:rFonts w:cs="Arial"/>
                <w:sz w:val="20"/>
                <w:szCs w:val="20"/>
              </w:rPr>
            </w:pPr>
          </w:p>
        </w:tc>
        <w:tc>
          <w:tcPr>
            <w:tcW w:w="982" w:type="dxa"/>
          </w:tcPr>
          <w:p w14:paraId="242470D0" w14:textId="77777777" w:rsidR="00283535" w:rsidRPr="00C507DC" w:rsidRDefault="00283535" w:rsidP="007F5398">
            <w:pPr>
              <w:rPr>
                <w:rFonts w:cs="Arial"/>
                <w:sz w:val="20"/>
                <w:szCs w:val="20"/>
              </w:rPr>
            </w:pPr>
          </w:p>
        </w:tc>
      </w:tr>
      <w:tr w:rsidR="00283535" w:rsidRPr="00C507DC" w14:paraId="620838FD" w14:textId="77777777" w:rsidTr="004D50E0">
        <w:trPr>
          <w:cantSplit/>
          <w:trHeight w:val="519"/>
        </w:trPr>
        <w:tc>
          <w:tcPr>
            <w:tcW w:w="11160" w:type="dxa"/>
            <w:gridSpan w:val="20"/>
            <w:tcBorders>
              <w:bottom w:val="single" w:sz="4" w:space="0" w:color="auto"/>
            </w:tcBorders>
          </w:tcPr>
          <w:p w14:paraId="582A18DA" w14:textId="77777777" w:rsidR="00283535" w:rsidRPr="00C507DC" w:rsidRDefault="00283535" w:rsidP="00385D01">
            <w:pPr>
              <w:rPr>
                <w:rFonts w:cs="Arial"/>
                <w:sz w:val="20"/>
                <w:szCs w:val="20"/>
              </w:rPr>
            </w:pPr>
            <w:r w:rsidRPr="00C507DC">
              <w:rPr>
                <w:rFonts w:cs="Arial"/>
                <w:sz w:val="20"/>
                <w:szCs w:val="20"/>
              </w:rPr>
              <w:t>If any of the above three require alternating positions, please indicate frequency</w:t>
            </w:r>
          </w:p>
        </w:tc>
      </w:tr>
      <w:tr w:rsidR="00283535" w:rsidRPr="00C507DC" w14:paraId="5738C7D8" w14:textId="77777777" w:rsidTr="004D50E0">
        <w:trPr>
          <w:cantSplit/>
          <w:trHeight w:val="519"/>
        </w:trPr>
        <w:tc>
          <w:tcPr>
            <w:tcW w:w="11160" w:type="dxa"/>
            <w:gridSpan w:val="20"/>
            <w:tcBorders>
              <w:left w:val="nil"/>
              <w:right w:val="nil"/>
            </w:tcBorders>
          </w:tcPr>
          <w:p w14:paraId="707F1AEC" w14:textId="77777777" w:rsidR="00283535" w:rsidRPr="00C507DC" w:rsidRDefault="00283535" w:rsidP="007F5398">
            <w:pPr>
              <w:spacing w:before="120"/>
              <w:rPr>
                <w:rFonts w:cs="Arial"/>
                <w:sz w:val="20"/>
                <w:szCs w:val="20"/>
              </w:rPr>
            </w:pPr>
            <w:r w:rsidRPr="00C507DC">
              <w:rPr>
                <w:rFonts w:cs="Arial"/>
                <w:sz w:val="20"/>
                <w:szCs w:val="20"/>
              </w:rPr>
              <w:t xml:space="preserve">In terms of an </w:t>
            </w:r>
            <w:proofErr w:type="gramStart"/>
            <w:r w:rsidRPr="00C507DC">
              <w:rPr>
                <w:rFonts w:cs="Arial"/>
                <w:sz w:val="20"/>
                <w:szCs w:val="20"/>
              </w:rPr>
              <w:t>eight hour</w:t>
            </w:r>
            <w:proofErr w:type="gramEnd"/>
            <w:r w:rsidRPr="00C507DC">
              <w:rPr>
                <w:rFonts w:cs="Arial"/>
                <w:sz w:val="20"/>
                <w:szCs w:val="20"/>
              </w:rPr>
              <w:t xml:space="preserve"> workday, “occasionally” equals 0-33; “frequently” equals 34-36, “continuously” equals 67-100 percent.</w:t>
            </w:r>
          </w:p>
        </w:tc>
      </w:tr>
      <w:tr w:rsidR="00283535" w:rsidRPr="00C507DC" w14:paraId="7CA788E8" w14:textId="77777777" w:rsidTr="00320B4F">
        <w:trPr>
          <w:cantSplit/>
          <w:trHeight w:val="1032"/>
        </w:trPr>
        <w:tc>
          <w:tcPr>
            <w:tcW w:w="11160" w:type="dxa"/>
            <w:gridSpan w:val="20"/>
          </w:tcPr>
          <w:p w14:paraId="385789E7" w14:textId="77777777" w:rsidR="00283535" w:rsidRPr="00C507DC" w:rsidRDefault="00283535" w:rsidP="007F5398">
            <w:pPr>
              <w:tabs>
                <w:tab w:val="left" w:pos="4140"/>
                <w:tab w:val="left" w:pos="5580"/>
                <w:tab w:val="left" w:pos="7560"/>
                <w:tab w:val="left" w:pos="9360"/>
              </w:tabs>
              <w:rPr>
                <w:rFonts w:cs="Arial"/>
                <w:sz w:val="20"/>
                <w:szCs w:val="20"/>
              </w:rPr>
            </w:pPr>
            <w:r w:rsidRPr="00C507DC">
              <w:rPr>
                <w:rFonts w:cs="Arial"/>
                <w:bCs/>
                <w:sz w:val="20"/>
                <w:szCs w:val="20"/>
              </w:rPr>
              <w:t>Claimant can lift…</w:t>
            </w:r>
            <w:r w:rsidRPr="00C507DC">
              <w:rPr>
                <w:rFonts w:cs="Arial"/>
                <w:bCs/>
                <w:sz w:val="20"/>
                <w:szCs w:val="20"/>
              </w:rPr>
              <w:tab/>
              <w:t>Never</w:t>
            </w:r>
            <w:r w:rsidRPr="00C507DC">
              <w:rPr>
                <w:rFonts w:cs="Arial"/>
                <w:sz w:val="20"/>
                <w:szCs w:val="20"/>
              </w:rPr>
              <w:tab/>
              <w:t>Occasionally</w:t>
            </w:r>
            <w:r w:rsidRPr="00C507DC">
              <w:rPr>
                <w:rFonts w:cs="Arial"/>
                <w:sz w:val="20"/>
                <w:szCs w:val="20"/>
              </w:rPr>
              <w:tab/>
              <w:t>Frequently</w:t>
            </w:r>
            <w:r w:rsidRPr="00C507DC">
              <w:rPr>
                <w:rFonts w:cs="Arial"/>
                <w:sz w:val="20"/>
                <w:szCs w:val="20"/>
              </w:rPr>
              <w:tab/>
              <w:t>Continuously</w:t>
            </w:r>
          </w:p>
          <w:p w14:paraId="115233FE" w14:textId="77777777" w:rsidR="00283535" w:rsidRPr="00C507DC" w:rsidRDefault="00283535" w:rsidP="007F5398">
            <w:pPr>
              <w:tabs>
                <w:tab w:val="left" w:pos="180"/>
                <w:tab w:val="left" w:pos="4320"/>
                <w:tab w:val="left" w:pos="6120"/>
                <w:tab w:val="left" w:pos="7920"/>
                <w:tab w:val="left" w:pos="9900"/>
              </w:tabs>
              <w:rPr>
                <w:rFonts w:cs="Arial"/>
                <w:sz w:val="20"/>
                <w:szCs w:val="20"/>
              </w:rPr>
            </w:pPr>
            <w:r w:rsidRPr="00C507DC">
              <w:rPr>
                <w:rFonts w:cs="Arial"/>
                <w:sz w:val="20"/>
                <w:szCs w:val="20"/>
              </w:rPr>
              <w:tab/>
              <w:t>Up to 10 pounds</w:t>
            </w:r>
            <w:r w:rsidRPr="00C507DC">
              <w:rPr>
                <w:rFonts w:cs="Arial"/>
                <w:sz w:val="20"/>
                <w:szCs w:val="20"/>
              </w:rPr>
              <w:tab/>
            </w:r>
            <w:r w:rsidRPr="00C507DC">
              <w:rPr>
                <w:rFonts w:cs="Arial"/>
                <w:sz w:val="20"/>
                <w:szCs w:val="20"/>
              </w:rPr>
              <w:fldChar w:fldCharType="begin">
                <w:ffData>
                  <w:name w:val="Check68"/>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69"/>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0"/>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1"/>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p>
          <w:p w14:paraId="19A15F48" w14:textId="77777777" w:rsidR="00283535" w:rsidRPr="00C507DC" w:rsidRDefault="00283535" w:rsidP="007F5398">
            <w:pPr>
              <w:tabs>
                <w:tab w:val="left" w:pos="180"/>
                <w:tab w:val="left" w:pos="4320"/>
                <w:tab w:val="left" w:pos="6120"/>
                <w:tab w:val="left" w:pos="7920"/>
                <w:tab w:val="left" w:pos="9900"/>
              </w:tabs>
              <w:rPr>
                <w:rFonts w:cs="Arial"/>
                <w:sz w:val="20"/>
                <w:szCs w:val="20"/>
              </w:rPr>
            </w:pPr>
            <w:r w:rsidRPr="00C507DC">
              <w:rPr>
                <w:rFonts w:cs="Arial"/>
                <w:sz w:val="20"/>
                <w:szCs w:val="20"/>
              </w:rPr>
              <w:tab/>
              <w:t>11-20 pounds</w:t>
            </w:r>
            <w:r w:rsidRPr="00C507DC">
              <w:rPr>
                <w:rFonts w:cs="Arial"/>
                <w:sz w:val="20"/>
                <w:szCs w:val="20"/>
              </w:rPr>
              <w:tab/>
            </w:r>
            <w:r w:rsidRPr="00C507DC">
              <w:rPr>
                <w:rFonts w:cs="Arial"/>
                <w:sz w:val="20"/>
                <w:szCs w:val="20"/>
              </w:rPr>
              <w:fldChar w:fldCharType="begin">
                <w:ffData>
                  <w:name w:val="Check68"/>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69"/>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0"/>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1"/>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p>
          <w:p w14:paraId="5ED115FC" w14:textId="77777777" w:rsidR="00283535" w:rsidRPr="00C507DC" w:rsidRDefault="00283535" w:rsidP="007F5398">
            <w:pPr>
              <w:tabs>
                <w:tab w:val="left" w:pos="180"/>
                <w:tab w:val="left" w:pos="4320"/>
                <w:tab w:val="left" w:pos="6120"/>
                <w:tab w:val="left" w:pos="7920"/>
                <w:tab w:val="left" w:pos="9900"/>
              </w:tabs>
              <w:rPr>
                <w:rFonts w:cs="Arial"/>
                <w:sz w:val="20"/>
                <w:szCs w:val="20"/>
              </w:rPr>
            </w:pPr>
            <w:r w:rsidRPr="00C507DC">
              <w:rPr>
                <w:rFonts w:cs="Arial"/>
                <w:sz w:val="20"/>
                <w:szCs w:val="20"/>
              </w:rPr>
              <w:tab/>
              <w:t>21-50 pounds</w:t>
            </w:r>
            <w:r w:rsidRPr="00C507DC">
              <w:rPr>
                <w:rFonts w:cs="Arial"/>
                <w:sz w:val="20"/>
                <w:szCs w:val="20"/>
              </w:rPr>
              <w:tab/>
            </w:r>
            <w:r w:rsidRPr="00C507DC">
              <w:rPr>
                <w:rFonts w:cs="Arial"/>
                <w:sz w:val="20"/>
                <w:szCs w:val="20"/>
              </w:rPr>
              <w:fldChar w:fldCharType="begin">
                <w:ffData>
                  <w:name w:val="Check68"/>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69"/>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0"/>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1"/>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p>
          <w:p w14:paraId="164553AB" w14:textId="77777777" w:rsidR="00283535" w:rsidRPr="00C507DC" w:rsidRDefault="00283535" w:rsidP="007F5398">
            <w:pPr>
              <w:tabs>
                <w:tab w:val="left" w:pos="180"/>
                <w:tab w:val="left" w:pos="4320"/>
                <w:tab w:val="left" w:pos="6120"/>
                <w:tab w:val="left" w:pos="7920"/>
                <w:tab w:val="left" w:pos="9900"/>
              </w:tabs>
              <w:rPr>
                <w:rFonts w:cs="Arial"/>
                <w:sz w:val="20"/>
                <w:szCs w:val="20"/>
              </w:rPr>
            </w:pPr>
            <w:r w:rsidRPr="00C507DC">
              <w:rPr>
                <w:rFonts w:cs="Arial"/>
                <w:sz w:val="20"/>
                <w:szCs w:val="20"/>
              </w:rPr>
              <w:tab/>
              <w:t>51-100 pounds</w:t>
            </w:r>
            <w:r w:rsidRPr="00C507DC">
              <w:rPr>
                <w:rFonts w:cs="Arial"/>
                <w:sz w:val="20"/>
                <w:szCs w:val="20"/>
              </w:rPr>
              <w:tab/>
            </w:r>
            <w:r w:rsidRPr="00C507DC">
              <w:rPr>
                <w:rFonts w:cs="Arial"/>
                <w:sz w:val="20"/>
                <w:szCs w:val="20"/>
              </w:rPr>
              <w:fldChar w:fldCharType="begin">
                <w:ffData>
                  <w:name w:val="Check68"/>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69"/>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0"/>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1"/>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p>
        </w:tc>
      </w:tr>
      <w:tr w:rsidR="00283535" w:rsidRPr="00C507DC" w14:paraId="6463860E" w14:textId="77777777" w:rsidTr="004D50E0">
        <w:trPr>
          <w:cantSplit/>
          <w:trHeight w:val="339"/>
        </w:trPr>
        <w:tc>
          <w:tcPr>
            <w:tcW w:w="11160" w:type="dxa"/>
            <w:gridSpan w:val="20"/>
            <w:tcBorders>
              <w:bottom w:val="single" w:sz="4" w:space="0" w:color="auto"/>
            </w:tcBorders>
          </w:tcPr>
          <w:p w14:paraId="423C188E" w14:textId="77777777" w:rsidR="00283535" w:rsidRPr="00C507DC" w:rsidRDefault="00283535" w:rsidP="007F5398">
            <w:pPr>
              <w:tabs>
                <w:tab w:val="left" w:pos="4140"/>
                <w:tab w:val="left" w:pos="5580"/>
                <w:tab w:val="left" w:pos="7560"/>
                <w:tab w:val="left" w:pos="9360"/>
              </w:tabs>
              <w:rPr>
                <w:rFonts w:cs="Arial"/>
                <w:sz w:val="20"/>
                <w:szCs w:val="20"/>
              </w:rPr>
            </w:pPr>
            <w:r w:rsidRPr="00C507DC">
              <w:rPr>
                <w:rFonts w:cs="Arial"/>
                <w:bCs/>
                <w:sz w:val="20"/>
                <w:szCs w:val="20"/>
              </w:rPr>
              <w:t>Claimant can carry…</w:t>
            </w:r>
            <w:r w:rsidRPr="00C507DC">
              <w:rPr>
                <w:rFonts w:cs="Arial"/>
                <w:bCs/>
                <w:sz w:val="20"/>
                <w:szCs w:val="20"/>
              </w:rPr>
              <w:tab/>
              <w:t>Never</w:t>
            </w:r>
            <w:r w:rsidRPr="00C507DC">
              <w:rPr>
                <w:rFonts w:cs="Arial"/>
                <w:sz w:val="20"/>
                <w:szCs w:val="20"/>
              </w:rPr>
              <w:tab/>
              <w:t>Occasionally</w:t>
            </w:r>
            <w:r w:rsidRPr="00C507DC">
              <w:rPr>
                <w:rFonts w:cs="Arial"/>
                <w:sz w:val="20"/>
                <w:szCs w:val="20"/>
              </w:rPr>
              <w:tab/>
              <w:t>Frequently</w:t>
            </w:r>
            <w:r w:rsidRPr="00C507DC">
              <w:rPr>
                <w:rFonts w:cs="Arial"/>
                <w:sz w:val="20"/>
                <w:szCs w:val="20"/>
              </w:rPr>
              <w:tab/>
              <w:t>Continuously</w:t>
            </w:r>
          </w:p>
          <w:p w14:paraId="1686C532" w14:textId="77777777" w:rsidR="00283535" w:rsidRPr="00C507DC" w:rsidRDefault="00283535" w:rsidP="007F5398">
            <w:pPr>
              <w:tabs>
                <w:tab w:val="left" w:pos="180"/>
                <w:tab w:val="left" w:pos="4320"/>
                <w:tab w:val="left" w:pos="6120"/>
                <w:tab w:val="left" w:pos="7920"/>
                <w:tab w:val="left" w:pos="9900"/>
              </w:tabs>
              <w:rPr>
                <w:rFonts w:cs="Arial"/>
                <w:sz w:val="20"/>
                <w:szCs w:val="20"/>
              </w:rPr>
            </w:pPr>
            <w:r w:rsidRPr="00C507DC">
              <w:rPr>
                <w:rFonts w:cs="Arial"/>
                <w:sz w:val="20"/>
                <w:szCs w:val="20"/>
              </w:rPr>
              <w:tab/>
              <w:t>Up to 10 pounds</w:t>
            </w:r>
            <w:r w:rsidRPr="00C507DC">
              <w:rPr>
                <w:rFonts w:cs="Arial"/>
                <w:sz w:val="20"/>
                <w:szCs w:val="20"/>
              </w:rPr>
              <w:tab/>
            </w:r>
            <w:r w:rsidRPr="00C507DC">
              <w:rPr>
                <w:rFonts w:cs="Arial"/>
                <w:sz w:val="20"/>
                <w:szCs w:val="20"/>
              </w:rPr>
              <w:fldChar w:fldCharType="begin">
                <w:ffData>
                  <w:name w:val="Check68"/>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69"/>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0"/>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1"/>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p>
          <w:p w14:paraId="4B47DF30" w14:textId="77777777" w:rsidR="00283535" w:rsidRPr="00C507DC" w:rsidRDefault="00283535" w:rsidP="007F5398">
            <w:pPr>
              <w:tabs>
                <w:tab w:val="left" w:pos="180"/>
                <w:tab w:val="left" w:pos="4320"/>
                <w:tab w:val="left" w:pos="6120"/>
                <w:tab w:val="left" w:pos="7920"/>
                <w:tab w:val="left" w:pos="9900"/>
              </w:tabs>
              <w:rPr>
                <w:rFonts w:cs="Arial"/>
                <w:sz w:val="20"/>
                <w:szCs w:val="20"/>
              </w:rPr>
            </w:pPr>
            <w:r w:rsidRPr="00C507DC">
              <w:rPr>
                <w:rFonts w:cs="Arial"/>
                <w:sz w:val="20"/>
                <w:szCs w:val="20"/>
              </w:rPr>
              <w:tab/>
              <w:t>11-20 pounds</w:t>
            </w:r>
            <w:r w:rsidRPr="00C507DC">
              <w:rPr>
                <w:rFonts w:cs="Arial"/>
                <w:sz w:val="20"/>
                <w:szCs w:val="20"/>
              </w:rPr>
              <w:tab/>
            </w:r>
            <w:r w:rsidRPr="00C507DC">
              <w:rPr>
                <w:rFonts w:cs="Arial"/>
                <w:sz w:val="20"/>
                <w:szCs w:val="20"/>
              </w:rPr>
              <w:fldChar w:fldCharType="begin">
                <w:ffData>
                  <w:name w:val="Check68"/>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69"/>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0"/>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1"/>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p>
          <w:p w14:paraId="1F4A0DFB" w14:textId="77777777" w:rsidR="00283535" w:rsidRPr="00C507DC" w:rsidRDefault="00283535" w:rsidP="007F5398">
            <w:pPr>
              <w:tabs>
                <w:tab w:val="left" w:pos="180"/>
                <w:tab w:val="left" w:pos="4320"/>
                <w:tab w:val="left" w:pos="6120"/>
                <w:tab w:val="left" w:pos="7920"/>
                <w:tab w:val="left" w:pos="9900"/>
              </w:tabs>
              <w:rPr>
                <w:rFonts w:cs="Arial"/>
                <w:sz w:val="20"/>
                <w:szCs w:val="20"/>
              </w:rPr>
            </w:pPr>
            <w:r w:rsidRPr="00C507DC">
              <w:rPr>
                <w:rFonts w:cs="Arial"/>
                <w:sz w:val="20"/>
                <w:szCs w:val="20"/>
              </w:rPr>
              <w:tab/>
              <w:t>21-50 pounds</w:t>
            </w:r>
            <w:r w:rsidRPr="00C507DC">
              <w:rPr>
                <w:rFonts w:cs="Arial"/>
                <w:sz w:val="20"/>
                <w:szCs w:val="20"/>
              </w:rPr>
              <w:tab/>
            </w:r>
            <w:r w:rsidRPr="00C507DC">
              <w:rPr>
                <w:rFonts w:cs="Arial"/>
                <w:sz w:val="20"/>
                <w:szCs w:val="20"/>
              </w:rPr>
              <w:fldChar w:fldCharType="begin">
                <w:ffData>
                  <w:name w:val="Check68"/>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69"/>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0"/>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1"/>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p>
          <w:p w14:paraId="77070BFB" w14:textId="77777777" w:rsidR="00283535" w:rsidRPr="00C507DC" w:rsidRDefault="00283535" w:rsidP="007F5398">
            <w:pPr>
              <w:tabs>
                <w:tab w:val="left" w:pos="180"/>
                <w:tab w:val="left" w:pos="4320"/>
                <w:tab w:val="left" w:pos="6120"/>
                <w:tab w:val="left" w:pos="7920"/>
                <w:tab w:val="left" w:pos="9900"/>
              </w:tabs>
              <w:rPr>
                <w:rFonts w:cs="Arial"/>
                <w:sz w:val="20"/>
                <w:szCs w:val="20"/>
              </w:rPr>
            </w:pPr>
            <w:r w:rsidRPr="00C507DC">
              <w:rPr>
                <w:rFonts w:cs="Arial"/>
                <w:sz w:val="20"/>
                <w:szCs w:val="20"/>
              </w:rPr>
              <w:tab/>
              <w:t>51-100 pounds</w:t>
            </w:r>
            <w:r w:rsidRPr="00C507DC">
              <w:rPr>
                <w:rFonts w:cs="Arial"/>
                <w:sz w:val="20"/>
                <w:szCs w:val="20"/>
              </w:rPr>
              <w:tab/>
            </w:r>
            <w:r w:rsidRPr="00C507DC">
              <w:rPr>
                <w:rFonts w:cs="Arial"/>
                <w:sz w:val="20"/>
                <w:szCs w:val="20"/>
              </w:rPr>
              <w:fldChar w:fldCharType="begin">
                <w:ffData>
                  <w:name w:val="Check68"/>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69"/>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0"/>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1"/>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p>
        </w:tc>
      </w:tr>
      <w:tr w:rsidR="00283535" w:rsidRPr="00C507DC" w14:paraId="71680A0E" w14:textId="77777777" w:rsidTr="004D50E0">
        <w:trPr>
          <w:cantSplit/>
          <w:trHeight w:val="276"/>
        </w:trPr>
        <w:tc>
          <w:tcPr>
            <w:tcW w:w="11160" w:type="dxa"/>
            <w:gridSpan w:val="20"/>
            <w:tcBorders>
              <w:left w:val="nil"/>
              <w:bottom w:val="single" w:sz="4" w:space="0" w:color="auto"/>
              <w:right w:val="nil"/>
            </w:tcBorders>
          </w:tcPr>
          <w:p w14:paraId="591ABA40" w14:textId="77777777" w:rsidR="00283535" w:rsidRPr="00C507DC" w:rsidRDefault="00283535" w:rsidP="007F5398">
            <w:pPr>
              <w:rPr>
                <w:rFonts w:cs="Arial"/>
                <w:bCs/>
                <w:sz w:val="20"/>
                <w:szCs w:val="20"/>
              </w:rPr>
            </w:pPr>
            <w:r w:rsidRPr="00C507DC">
              <w:rPr>
                <w:rFonts w:cs="Arial"/>
                <w:bCs/>
                <w:sz w:val="20"/>
                <w:szCs w:val="20"/>
              </w:rPr>
              <w:t>Claimant can use hands for repetitive action such as</w:t>
            </w:r>
          </w:p>
        </w:tc>
      </w:tr>
      <w:tr w:rsidR="00283535" w:rsidRPr="00C507DC" w14:paraId="7E06138A" w14:textId="77777777" w:rsidTr="004D50E0">
        <w:trPr>
          <w:cantSplit/>
          <w:trHeight w:val="443"/>
        </w:trPr>
        <w:tc>
          <w:tcPr>
            <w:tcW w:w="1770" w:type="dxa"/>
            <w:gridSpan w:val="2"/>
            <w:tcBorders>
              <w:top w:val="single" w:sz="4" w:space="0" w:color="auto"/>
            </w:tcBorders>
          </w:tcPr>
          <w:p w14:paraId="3F56AF00" w14:textId="77777777" w:rsidR="00283535" w:rsidRPr="00C507DC" w:rsidRDefault="00283535" w:rsidP="007F5398">
            <w:pPr>
              <w:rPr>
                <w:rFonts w:cs="Arial"/>
                <w:bCs/>
                <w:sz w:val="20"/>
                <w:szCs w:val="20"/>
              </w:rPr>
            </w:pPr>
          </w:p>
        </w:tc>
        <w:tc>
          <w:tcPr>
            <w:tcW w:w="3235" w:type="dxa"/>
            <w:gridSpan w:val="5"/>
            <w:tcBorders>
              <w:top w:val="single" w:sz="4" w:space="0" w:color="auto"/>
            </w:tcBorders>
          </w:tcPr>
          <w:p w14:paraId="7B846CD6" w14:textId="77777777" w:rsidR="00283535" w:rsidRPr="00C507DC" w:rsidRDefault="00283535" w:rsidP="007F5398">
            <w:pPr>
              <w:jc w:val="center"/>
              <w:rPr>
                <w:rFonts w:cs="Arial"/>
                <w:bCs/>
                <w:sz w:val="20"/>
                <w:szCs w:val="20"/>
              </w:rPr>
            </w:pPr>
            <w:r w:rsidRPr="00C507DC">
              <w:rPr>
                <w:rFonts w:cs="Arial"/>
                <w:bCs/>
                <w:sz w:val="20"/>
                <w:szCs w:val="20"/>
              </w:rPr>
              <w:t>Simple Grasping</w:t>
            </w:r>
          </w:p>
        </w:tc>
        <w:tc>
          <w:tcPr>
            <w:tcW w:w="3235" w:type="dxa"/>
            <w:gridSpan w:val="7"/>
            <w:tcBorders>
              <w:top w:val="single" w:sz="4" w:space="0" w:color="auto"/>
            </w:tcBorders>
          </w:tcPr>
          <w:p w14:paraId="225045C8" w14:textId="77777777" w:rsidR="00283535" w:rsidRPr="00C507DC" w:rsidRDefault="00283535" w:rsidP="007F5398">
            <w:pPr>
              <w:jc w:val="center"/>
              <w:rPr>
                <w:rFonts w:cs="Arial"/>
                <w:bCs/>
                <w:sz w:val="20"/>
                <w:szCs w:val="20"/>
              </w:rPr>
            </w:pPr>
            <w:r w:rsidRPr="00C507DC">
              <w:rPr>
                <w:rFonts w:cs="Arial"/>
                <w:bCs/>
                <w:sz w:val="20"/>
                <w:szCs w:val="20"/>
              </w:rPr>
              <w:t>Pushing and Pulling</w:t>
            </w:r>
          </w:p>
        </w:tc>
        <w:tc>
          <w:tcPr>
            <w:tcW w:w="2920" w:type="dxa"/>
            <w:gridSpan w:val="6"/>
            <w:tcBorders>
              <w:top w:val="single" w:sz="4" w:space="0" w:color="auto"/>
            </w:tcBorders>
          </w:tcPr>
          <w:p w14:paraId="7C91BCD4" w14:textId="77777777" w:rsidR="00283535" w:rsidRPr="00C507DC" w:rsidRDefault="00283535" w:rsidP="007F5398">
            <w:pPr>
              <w:jc w:val="center"/>
              <w:rPr>
                <w:rFonts w:cs="Arial"/>
                <w:bCs/>
                <w:sz w:val="20"/>
                <w:szCs w:val="20"/>
              </w:rPr>
            </w:pPr>
            <w:r w:rsidRPr="00C507DC">
              <w:rPr>
                <w:rFonts w:cs="Arial"/>
                <w:bCs/>
                <w:sz w:val="20"/>
                <w:szCs w:val="20"/>
              </w:rPr>
              <w:t>Fine Manipulation</w:t>
            </w:r>
          </w:p>
        </w:tc>
      </w:tr>
      <w:tr w:rsidR="00283535" w:rsidRPr="00C507DC" w14:paraId="174EC687" w14:textId="77777777" w:rsidTr="00320B4F">
        <w:trPr>
          <w:cantSplit/>
          <w:trHeight w:val="442"/>
        </w:trPr>
        <w:tc>
          <w:tcPr>
            <w:tcW w:w="1770" w:type="dxa"/>
            <w:gridSpan w:val="2"/>
          </w:tcPr>
          <w:p w14:paraId="4A287F28" w14:textId="77777777" w:rsidR="00283535" w:rsidRPr="00C507DC" w:rsidRDefault="00283535" w:rsidP="007F5398">
            <w:pPr>
              <w:rPr>
                <w:rFonts w:cs="Arial"/>
                <w:bCs/>
                <w:sz w:val="20"/>
                <w:szCs w:val="20"/>
              </w:rPr>
            </w:pPr>
            <w:r w:rsidRPr="00C507DC">
              <w:rPr>
                <w:rFonts w:cs="Arial"/>
                <w:bCs/>
                <w:sz w:val="20"/>
                <w:szCs w:val="20"/>
              </w:rPr>
              <w:t>Right</w:t>
            </w:r>
          </w:p>
        </w:tc>
        <w:tc>
          <w:tcPr>
            <w:tcW w:w="1617" w:type="dxa"/>
            <w:gridSpan w:val="2"/>
          </w:tcPr>
          <w:p w14:paraId="0EA2FC46"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19"/>
                  <w:enabled/>
                  <w:calcOnExit w:val="0"/>
                  <w:checkBox>
                    <w:sizeAuto/>
                    <w:default w:val="0"/>
                  </w:checkBox>
                </w:ffData>
              </w:fldChar>
            </w:r>
            <w:bookmarkStart w:id="23" w:name="Check119"/>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bookmarkEnd w:id="23"/>
            <w:r w:rsidRPr="00C507DC">
              <w:rPr>
                <w:rFonts w:cs="Arial"/>
                <w:bCs/>
                <w:sz w:val="20"/>
                <w:szCs w:val="20"/>
              </w:rPr>
              <w:t>Yes</w:t>
            </w:r>
          </w:p>
        </w:tc>
        <w:tc>
          <w:tcPr>
            <w:tcW w:w="1618" w:type="dxa"/>
            <w:gridSpan w:val="3"/>
          </w:tcPr>
          <w:p w14:paraId="1DB4BBA2"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21"/>
                  <w:enabled/>
                  <w:calcOnExit w:val="0"/>
                  <w:checkBox>
                    <w:sizeAuto/>
                    <w:default w:val="0"/>
                  </w:checkBox>
                </w:ffData>
              </w:fldChar>
            </w:r>
            <w:bookmarkStart w:id="24" w:name="Check121"/>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bookmarkEnd w:id="24"/>
            <w:r w:rsidRPr="00C507DC">
              <w:rPr>
                <w:rFonts w:cs="Arial"/>
                <w:bCs/>
                <w:sz w:val="20"/>
                <w:szCs w:val="20"/>
              </w:rPr>
              <w:t>No</w:t>
            </w:r>
          </w:p>
        </w:tc>
        <w:tc>
          <w:tcPr>
            <w:tcW w:w="1618" w:type="dxa"/>
            <w:gridSpan w:val="4"/>
          </w:tcPr>
          <w:p w14:paraId="398F0427"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19"/>
                  <w:enabled/>
                  <w:calcOnExit w:val="0"/>
                  <w:checkBox>
                    <w:sizeAuto/>
                    <w:default w:val="0"/>
                  </w:checkBox>
                </w:ffData>
              </w:fldChar>
            </w:r>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r w:rsidRPr="00C507DC">
              <w:rPr>
                <w:rFonts w:cs="Arial"/>
                <w:bCs/>
                <w:sz w:val="20"/>
                <w:szCs w:val="20"/>
              </w:rPr>
              <w:t>Yes</w:t>
            </w:r>
          </w:p>
        </w:tc>
        <w:tc>
          <w:tcPr>
            <w:tcW w:w="1617" w:type="dxa"/>
            <w:gridSpan w:val="3"/>
          </w:tcPr>
          <w:p w14:paraId="3E9F1EE4"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21"/>
                  <w:enabled/>
                  <w:calcOnExit w:val="0"/>
                  <w:checkBox>
                    <w:sizeAuto/>
                    <w:default w:val="0"/>
                  </w:checkBox>
                </w:ffData>
              </w:fldChar>
            </w:r>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r w:rsidRPr="00C507DC">
              <w:rPr>
                <w:rFonts w:cs="Arial"/>
                <w:bCs/>
                <w:sz w:val="20"/>
                <w:szCs w:val="20"/>
              </w:rPr>
              <w:t>No</w:t>
            </w:r>
          </w:p>
        </w:tc>
        <w:tc>
          <w:tcPr>
            <w:tcW w:w="1618" w:type="dxa"/>
            <w:gridSpan w:val="4"/>
          </w:tcPr>
          <w:p w14:paraId="7970D8AE"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19"/>
                  <w:enabled/>
                  <w:calcOnExit w:val="0"/>
                  <w:checkBox>
                    <w:sizeAuto/>
                    <w:default w:val="0"/>
                  </w:checkBox>
                </w:ffData>
              </w:fldChar>
            </w:r>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r w:rsidRPr="00C507DC">
              <w:rPr>
                <w:rFonts w:cs="Arial"/>
                <w:bCs/>
                <w:sz w:val="20"/>
                <w:szCs w:val="20"/>
              </w:rPr>
              <w:t>Yes</w:t>
            </w:r>
          </w:p>
        </w:tc>
        <w:tc>
          <w:tcPr>
            <w:tcW w:w="1302" w:type="dxa"/>
            <w:gridSpan w:val="2"/>
          </w:tcPr>
          <w:p w14:paraId="793592D4"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21"/>
                  <w:enabled/>
                  <w:calcOnExit w:val="0"/>
                  <w:checkBox>
                    <w:sizeAuto/>
                    <w:default w:val="0"/>
                  </w:checkBox>
                </w:ffData>
              </w:fldChar>
            </w:r>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r w:rsidRPr="00C507DC">
              <w:rPr>
                <w:rFonts w:cs="Arial"/>
                <w:bCs/>
                <w:sz w:val="20"/>
                <w:szCs w:val="20"/>
              </w:rPr>
              <w:t>No</w:t>
            </w:r>
          </w:p>
        </w:tc>
      </w:tr>
      <w:tr w:rsidR="00283535" w:rsidRPr="00C507DC" w14:paraId="28E1E305" w14:textId="77777777" w:rsidTr="004D50E0">
        <w:trPr>
          <w:cantSplit/>
          <w:trHeight w:val="357"/>
        </w:trPr>
        <w:tc>
          <w:tcPr>
            <w:tcW w:w="1770" w:type="dxa"/>
            <w:gridSpan w:val="2"/>
            <w:tcBorders>
              <w:bottom w:val="single" w:sz="4" w:space="0" w:color="auto"/>
            </w:tcBorders>
          </w:tcPr>
          <w:p w14:paraId="4422F818" w14:textId="77777777" w:rsidR="00283535" w:rsidRPr="00C507DC" w:rsidRDefault="00283535" w:rsidP="007F5398">
            <w:pPr>
              <w:rPr>
                <w:rFonts w:cs="Arial"/>
                <w:bCs/>
                <w:sz w:val="20"/>
                <w:szCs w:val="20"/>
              </w:rPr>
            </w:pPr>
            <w:r w:rsidRPr="00C507DC">
              <w:rPr>
                <w:rFonts w:cs="Arial"/>
                <w:bCs/>
                <w:sz w:val="20"/>
                <w:szCs w:val="20"/>
              </w:rPr>
              <w:t>Left</w:t>
            </w:r>
          </w:p>
        </w:tc>
        <w:tc>
          <w:tcPr>
            <w:tcW w:w="1617" w:type="dxa"/>
            <w:gridSpan w:val="2"/>
            <w:tcBorders>
              <w:bottom w:val="single" w:sz="4" w:space="0" w:color="auto"/>
            </w:tcBorders>
          </w:tcPr>
          <w:p w14:paraId="0C947C66"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20"/>
                  <w:enabled/>
                  <w:calcOnExit w:val="0"/>
                  <w:checkBox>
                    <w:sizeAuto/>
                    <w:default w:val="0"/>
                  </w:checkBox>
                </w:ffData>
              </w:fldChar>
            </w:r>
            <w:bookmarkStart w:id="25" w:name="Check120"/>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bookmarkEnd w:id="25"/>
            <w:r w:rsidRPr="00C507DC">
              <w:rPr>
                <w:rFonts w:cs="Arial"/>
                <w:bCs/>
                <w:sz w:val="20"/>
                <w:szCs w:val="20"/>
              </w:rPr>
              <w:t>Yes</w:t>
            </w:r>
          </w:p>
        </w:tc>
        <w:tc>
          <w:tcPr>
            <w:tcW w:w="1618" w:type="dxa"/>
            <w:gridSpan w:val="3"/>
            <w:tcBorders>
              <w:bottom w:val="single" w:sz="4" w:space="0" w:color="auto"/>
            </w:tcBorders>
          </w:tcPr>
          <w:p w14:paraId="37751A11"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22"/>
                  <w:enabled/>
                  <w:calcOnExit w:val="0"/>
                  <w:checkBox>
                    <w:sizeAuto/>
                    <w:default w:val="0"/>
                  </w:checkBox>
                </w:ffData>
              </w:fldChar>
            </w:r>
            <w:bookmarkStart w:id="26" w:name="Check122"/>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bookmarkEnd w:id="26"/>
            <w:r w:rsidRPr="00C507DC">
              <w:rPr>
                <w:rFonts w:cs="Arial"/>
                <w:bCs/>
                <w:sz w:val="20"/>
                <w:szCs w:val="20"/>
              </w:rPr>
              <w:t>No</w:t>
            </w:r>
          </w:p>
        </w:tc>
        <w:tc>
          <w:tcPr>
            <w:tcW w:w="1618" w:type="dxa"/>
            <w:gridSpan w:val="4"/>
            <w:tcBorders>
              <w:bottom w:val="single" w:sz="4" w:space="0" w:color="auto"/>
            </w:tcBorders>
          </w:tcPr>
          <w:p w14:paraId="2275BCD1"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20"/>
                  <w:enabled/>
                  <w:calcOnExit w:val="0"/>
                  <w:checkBox>
                    <w:sizeAuto/>
                    <w:default w:val="0"/>
                  </w:checkBox>
                </w:ffData>
              </w:fldChar>
            </w:r>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r w:rsidRPr="00C507DC">
              <w:rPr>
                <w:rFonts w:cs="Arial"/>
                <w:bCs/>
                <w:sz w:val="20"/>
                <w:szCs w:val="20"/>
              </w:rPr>
              <w:t>Yes</w:t>
            </w:r>
          </w:p>
        </w:tc>
        <w:tc>
          <w:tcPr>
            <w:tcW w:w="1617" w:type="dxa"/>
            <w:gridSpan w:val="3"/>
            <w:tcBorders>
              <w:bottom w:val="single" w:sz="4" w:space="0" w:color="auto"/>
            </w:tcBorders>
          </w:tcPr>
          <w:p w14:paraId="19D97213"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22"/>
                  <w:enabled/>
                  <w:calcOnExit w:val="0"/>
                  <w:checkBox>
                    <w:sizeAuto/>
                    <w:default w:val="0"/>
                  </w:checkBox>
                </w:ffData>
              </w:fldChar>
            </w:r>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r w:rsidRPr="00C507DC">
              <w:rPr>
                <w:rFonts w:cs="Arial"/>
                <w:bCs/>
                <w:sz w:val="20"/>
                <w:szCs w:val="20"/>
              </w:rPr>
              <w:t>No</w:t>
            </w:r>
          </w:p>
        </w:tc>
        <w:tc>
          <w:tcPr>
            <w:tcW w:w="1618" w:type="dxa"/>
            <w:gridSpan w:val="4"/>
            <w:tcBorders>
              <w:bottom w:val="single" w:sz="4" w:space="0" w:color="auto"/>
            </w:tcBorders>
          </w:tcPr>
          <w:p w14:paraId="45F9F5B4"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20"/>
                  <w:enabled/>
                  <w:calcOnExit w:val="0"/>
                  <w:checkBox>
                    <w:sizeAuto/>
                    <w:default w:val="0"/>
                  </w:checkBox>
                </w:ffData>
              </w:fldChar>
            </w:r>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r w:rsidRPr="00C507DC">
              <w:rPr>
                <w:rFonts w:cs="Arial"/>
                <w:bCs/>
                <w:sz w:val="20"/>
                <w:szCs w:val="20"/>
              </w:rPr>
              <w:t>Yes</w:t>
            </w:r>
          </w:p>
        </w:tc>
        <w:tc>
          <w:tcPr>
            <w:tcW w:w="1302" w:type="dxa"/>
            <w:gridSpan w:val="2"/>
            <w:tcBorders>
              <w:bottom w:val="single" w:sz="4" w:space="0" w:color="auto"/>
            </w:tcBorders>
          </w:tcPr>
          <w:p w14:paraId="2153DA14"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22"/>
                  <w:enabled/>
                  <w:calcOnExit w:val="0"/>
                  <w:checkBox>
                    <w:sizeAuto/>
                    <w:default w:val="0"/>
                  </w:checkBox>
                </w:ffData>
              </w:fldChar>
            </w:r>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r w:rsidRPr="00C507DC">
              <w:rPr>
                <w:rFonts w:cs="Arial"/>
                <w:bCs/>
                <w:sz w:val="20"/>
                <w:szCs w:val="20"/>
              </w:rPr>
              <w:t>No</w:t>
            </w:r>
          </w:p>
        </w:tc>
      </w:tr>
      <w:tr w:rsidR="00283535" w:rsidRPr="00C507DC" w14:paraId="2C7FE892" w14:textId="77777777" w:rsidTr="004D50E0">
        <w:trPr>
          <w:cantSplit/>
          <w:trHeight w:val="339"/>
        </w:trPr>
        <w:tc>
          <w:tcPr>
            <w:tcW w:w="11160" w:type="dxa"/>
            <w:gridSpan w:val="20"/>
            <w:tcBorders>
              <w:left w:val="nil"/>
              <w:bottom w:val="single" w:sz="4" w:space="0" w:color="auto"/>
              <w:right w:val="nil"/>
            </w:tcBorders>
          </w:tcPr>
          <w:p w14:paraId="7CCF01AB" w14:textId="77777777" w:rsidR="00283535" w:rsidRPr="00C507DC" w:rsidRDefault="00283535" w:rsidP="00385D01">
            <w:pPr>
              <w:rPr>
                <w:rFonts w:cs="Arial"/>
                <w:bCs/>
                <w:sz w:val="20"/>
                <w:szCs w:val="20"/>
              </w:rPr>
            </w:pPr>
            <w:r w:rsidRPr="00C507DC">
              <w:rPr>
                <w:rFonts w:cs="Arial"/>
                <w:bCs/>
                <w:sz w:val="20"/>
                <w:szCs w:val="20"/>
              </w:rPr>
              <w:t>Claimant can use feet for repetitive movements as in operating foot control</w:t>
            </w:r>
          </w:p>
        </w:tc>
      </w:tr>
      <w:tr w:rsidR="00283535" w:rsidRPr="00C507DC" w14:paraId="6A2E1BA7" w14:textId="77777777" w:rsidTr="004D50E0">
        <w:trPr>
          <w:cantSplit/>
          <w:trHeight w:val="177"/>
        </w:trPr>
        <w:tc>
          <w:tcPr>
            <w:tcW w:w="3976" w:type="dxa"/>
            <w:gridSpan w:val="6"/>
            <w:tcBorders>
              <w:top w:val="single" w:sz="4" w:space="0" w:color="auto"/>
            </w:tcBorders>
          </w:tcPr>
          <w:p w14:paraId="4209EECC" w14:textId="77777777" w:rsidR="00283535" w:rsidRPr="00C507DC" w:rsidRDefault="00283535" w:rsidP="007F5398">
            <w:pPr>
              <w:rPr>
                <w:rFonts w:cs="Arial"/>
                <w:bCs/>
                <w:sz w:val="20"/>
                <w:szCs w:val="20"/>
              </w:rPr>
            </w:pPr>
            <w:r w:rsidRPr="00C507DC">
              <w:rPr>
                <w:rFonts w:cs="Arial"/>
                <w:bCs/>
                <w:sz w:val="20"/>
                <w:szCs w:val="20"/>
              </w:rPr>
              <w:t>Right</w:t>
            </w:r>
          </w:p>
        </w:tc>
        <w:tc>
          <w:tcPr>
            <w:tcW w:w="3750" w:type="dxa"/>
            <w:gridSpan w:val="7"/>
            <w:tcBorders>
              <w:top w:val="single" w:sz="4" w:space="0" w:color="auto"/>
            </w:tcBorders>
          </w:tcPr>
          <w:p w14:paraId="121AE613"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19"/>
                  <w:enabled/>
                  <w:calcOnExit w:val="0"/>
                  <w:checkBox>
                    <w:sizeAuto/>
                    <w:default w:val="0"/>
                  </w:checkBox>
                </w:ffData>
              </w:fldChar>
            </w:r>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r w:rsidRPr="00C507DC">
              <w:rPr>
                <w:rFonts w:cs="Arial"/>
                <w:bCs/>
                <w:sz w:val="20"/>
                <w:szCs w:val="20"/>
              </w:rPr>
              <w:t>Yes</w:t>
            </w:r>
          </w:p>
        </w:tc>
        <w:tc>
          <w:tcPr>
            <w:tcW w:w="3434" w:type="dxa"/>
            <w:gridSpan w:val="7"/>
            <w:tcBorders>
              <w:top w:val="single" w:sz="4" w:space="0" w:color="auto"/>
            </w:tcBorders>
          </w:tcPr>
          <w:p w14:paraId="2CF911D6"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21"/>
                  <w:enabled/>
                  <w:calcOnExit w:val="0"/>
                  <w:checkBox>
                    <w:sizeAuto/>
                    <w:default w:val="0"/>
                  </w:checkBox>
                </w:ffData>
              </w:fldChar>
            </w:r>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r w:rsidRPr="00C507DC">
              <w:rPr>
                <w:rFonts w:cs="Arial"/>
                <w:bCs/>
                <w:sz w:val="20"/>
                <w:szCs w:val="20"/>
              </w:rPr>
              <w:t>No</w:t>
            </w:r>
          </w:p>
        </w:tc>
      </w:tr>
      <w:tr w:rsidR="00283535" w:rsidRPr="00C507DC" w14:paraId="40BCD179" w14:textId="77777777" w:rsidTr="00320B4F">
        <w:trPr>
          <w:cantSplit/>
          <w:trHeight w:val="87"/>
        </w:trPr>
        <w:tc>
          <w:tcPr>
            <w:tcW w:w="3976" w:type="dxa"/>
            <w:gridSpan w:val="6"/>
          </w:tcPr>
          <w:p w14:paraId="05E7B881" w14:textId="77777777" w:rsidR="00283535" w:rsidRPr="00C507DC" w:rsidRDefault="00283535" w:rsidP="007F5398">
            <w:pPr>
              <w:rPr>
                <w:rFonts w:cs="Arial"/>
                <w:bCs/>
                <w:sz w:val="20"/>
                <w:szCs w:val="20"/>
              </w:rPr>
            </w:pPr>
            <w:r w:rsidRPr="00C507DC">
              <w:rPr>
                <w:rFonts w:cs="Arial"/>
                <w:bCs/>
                <w:sz w:val="20"/>
                <w:szCs w:val="20"/>
              </w:rPr>
              <w:t>Left</w:t>
            </w:r>
          </w:p>
        </w:tc>
        <w:tc>
          <w:tcPr>
            <w:tcW w:w="3750" w:type="dxa"/>
            <w:gridSpan w:val="7"/>
          </w:tcPr>
          <w:p w14:paraId="259DD062"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19"/>
                  <w:enabled/>
                  <w:calcOnExit w:val="0"/>
                  <w:checkBox>
                    <w:sizeAuto/>
                    <w:default w:val="0"/>
                  </w:checkBox>
                </w:ffData>
              </w:fldChar>
            </w:r>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r w:rsidRPr="00C507DC">
              <w:rPr>
                <w:rFonts w:cs="Arial"/>
                <w:bCs/>
                <w:sz w:val="20"/>
                <w:szCs w:val="20"/>
              </w:rPr>
              <w:t>Yes</w:t>
            </w:r>
          </w:p>
        </w:tc>
        <w:tc>
          <w:tcPr>
            <w:tcW w:w="3434" w:type="dxa"/>
            <w:gridSpan w:val="7"/>
          </w:tcPr>
          <w:p w14:paraId="324FF6D3"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21"/>
                  <w:enabled/>
                  <w:calcOnExit w:val="0"/>
                  <w:checkBox>
                    <w:sizeAuto/>
                    <w:default w:val="0"/>
                  </w:checkBox>
                </w:ffData>
              </w:fldChar>
            </w:r>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r w:rsidRPr="00C507DC">
              <w:rPr>
                <w:rFonts w:cs="Arial"/>
                <w:bCs/>
                <w:sz w:val="20"/>
                <w:szCs w:val="20"/>
              </w:rPr>
              <w:t>No</w:t>
            </w:r>
          </w:p>
        </w:tc>
      </w:tr>
      <w:tr w:rsidR="00283535" w:rsidRPr="00C507DC" w14:paraId="1773BFD8" w14:textId="77777777" w:rsidTr="00320B4F">
        <w:trPr>
          <w:cantSplit/>
          <w:trHeight w:val="186"/>
        </w:trPr>
        <w:tc>
          <w:tcPr>
            <w:tcW w:w="3976" w:type="dxa"/>
            <w:gridSpan w:val="6"/>
          </w:tcPr>
          <w:p w14:paraId="26BCDA1D" w14:textId="77777777" w:rsidR="00283535" w:rsidRPr="00C507DC" w:rsidRDefault="00283535" w:rsidP="007F5398">
            <w:pPr>
              <w:rPr>
                <w:rFonts w:cs="Arial"/>
                <w:bCs/>
                <w:sz w:val="20"/>
                <w:szCs w:val="20"/>
              </w:rPr>
            </w:pPr>
            <w:r w:rsidRPr="00C507DC">
              <w:rPr>
                <w:rFonts w:cs="Arial"/>
                <w:bCs/>
                <w:sz w:val="20"/>
                <w:szCs w:val="20"/>
              </w:rPr>
              <w:t>Both</w:t>
            </w:r>
          </w:p>
        </w:tc>
        <w:tc>
          <w:tcPr>
            <w:tcW w:w="3750" w:type="dxa"/>
            <w:gridSpan w:val="7"/>
          </w:tcPr>
          <w:p w14:paraId="36084521"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19"/>
                  <w:enabled/>
                  <w:calcOnExit w:val="0"/>
                  <w:checkBox>
                    <w:sizeAuto/>
                    <w:default w:val="0"/>
                  </w:checkBox>
                </w:ffData>
              </w:fldChar>
            </w:r>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r w:rsidRPr="00C507DC">
              <w:rPr>
                <w:rFonts w:cs="Arial"/>
                <w:bCs/>
                <w:sz w:val="20"/>
                <w:szCs w:val="20"/>
              </w:rPr>
              <w:t>Yes</w:t>
            </w:r>
          </w:p>
        </w:tc>
        <w:tc>
          <w:tcPr>
            <w:tcW w:w="3434" w:type="dxa"/>
            <w:gridSpan w:val="7"/>
          </w:tcPr>
          <w:p w14:paraId="7650DE79" w14:textId="77777777" w:rsidR="00283535" w:rsidRPr="00C507DC" w:rsidRDefault="00283535" w:rsidP="007F5398">
            <w:pPr>
              <w:rPr>
                <w:rFonts w:cs="Arial"/>
                <w:bCs/>
                <w:sz w:val="20"/>
                <w:szCs w:val="20"/>
              </w:rPr>
            </w:pPr>
            <w:r w:rsidRPr="00C507DC">
              <w:rPr>
                <w:rFonts w:cs="Arial"/>
                <w:bCs/>
                <w:sz w:val="20"/>
                <w:szCs w:val="20"/>
              </w:rPr>
              <w:fldChar w:fldCharType="begin">
                <w:ffData>
                  <w:name w:val="Check121"/>
                  <w:enabled/>
                  <w:calcOnExit w:val="0"/>
                  <w:checkBox>
                    <w:sizeAuto/>
                    <w:default w:val="0"/>
                  </w:checkBox>
                </w:ffData>
              </w:fldChar>
            </w:r>
            <w:r w:rsidRPr="00C507DC">
              <w:rPr>
                <w:rFonts w:cs="Arial"/>
                <w:bCs/>
                <w:sz w:val="20"/>
                <w:szCs w:val="20"/>
              </w:rPr>
              <w:instrText xml:space="preserve"> FORMCHECKBOX </w:instrText>
            </w:r>
            <w:r w:rsidR="00E00945">
              <w:rPr>
                <w:rFonts w:cs="Arial"/>
                <w:bCs/>
                <w:sz w:val="20"/>
                <w:szCs w:val="20"/>
              </w:rPr>
            </w:r>
            <w:r w:rsidR="00E00945">
              <w:rPr>
                <w:rFonts w:cs="Arial"/>
                <w:bCs/>
                <w:sz w:val="20"/>
                <w:szCs w:val="20"/>
              </w:rPr>
              <w:fldChar w:fldCharType="separate"/>
            </w:r>
            <w:r w:rsidRPr="00C507DC">
              <w:rPr>
                <w:rFonts w:cs="Arial"/>
                <w:bCs/>
                <w:sz w:val="20"/>
                <w:szCs w:val="20"/>
              </w:rPr>
              <w:fldChar w:fldCharType="end"/>
            </w:r>
            <w:r w:rsidRPr="00C507DC">
              <w:rPr>
                <w:rFonts w:cs="Arial"/>
                <w:bCs/>
                <w:sz w:val="20"/>
                <w:szCs w:val="20"/>
              </w:rPr>
              <w:t>No</w:t>
            </w:r>
          </w:p>
        </w:tc>
      </w:tr>
      <w:tr w:rsidR="00283535" w:rsidRPr="00C507DC" w14:paraId="5410932E" w14:textId="77777777" w:rsidTr="00320B4F">
        <w:trPr>
          <w:cantSplit/>
          <w:trHeight w:val="1194"/>
        </w:trPr>
        <w:tc>
          <w:tcPr>
            <w:tcW w:w="11160" w:type="dxa"/>
            <w:gridSpan w:val="20"/>
          </w:tcPr>
          <w:p w14:paraId="4E938CEC" w14:textId="77777777" w:rsidR="00283535" w:rsidRPr="00C507DC" w:rsidRDefault="00283535" w:rsidP="007F5398">
            <w:pPr>
              <w:tabs>
                <w:tab w:val="left" w:pos="4140"/>
                <w:tab w:val="left" w:pos="5580"/>
                <w:tab w:val="left" w:pos="7560"/>
                <w:tab w:val="left" w:pos="9360"/>
              </w:tabs>
              <w:rPr>
                <w:rFonts w:cs="Arial"/>
                <w:sz w:val="20"/>
                <w:szCs w:val="20"/>
              </w:rPr>
            </w:pPr>
            <w:r w:rsidRPr="00C507DC">
              <w:rPr>
                <w:rFonts w:cs="Arial"/>
                <w:bCs/>
                <w:sz w:val="20"/>
                <w:szCs w:val="20"/>
              </w:rPr>
              <w:t xml:space="preserve">Claimant </w:t>
            </w:r>
            <w:proofErr w:type="gramStart"/>
            <w:r w:rsidRPr="00C507DC">
              <w:rPr>
                <w:rFonts w:cs="Arial"/>
                <w:bCs/>
                <w:sz w:val="20"/>
                <w:szCs w:val="20"/>
              </w:rPr>
              <w:t>is able to</w:t>
            </w:r>
            <w:proofErr w:type="gramEnd"/>
            <w:r w:rsidRPr="00C507DC">
              <w:rPr>
                <w:rFonts w:cs="Arial"/>
                <w:bCs/>
                <w:sz w:val="20"/>
                <w:szCs w:val="20"/>
              </w:rPr>
              <w:t>:</w:t>
            </w:r>
            <w:r w:rsidRPr="00C507DC">
              <w:rPr>
                <w:rFonts w:cs="Arial"/>
                <w:bCs/>
                <w:sz w:val="20"/>
                <w:szCs w:val="20"/>
              </w:rPr>
              <w:tab/>
              <w:t>Not at all</w:t>
            </w:r>
            <w:r w:rsidRPr="00C507DC">
              <w:rPr>
                <w:rFonts w:cs="Arial"/>
                <w:sz w:val="20"/>
                <w:szCs w:val="20"/>
              </w:rPr>
              <w:tab/>
              <w:t>Occasionally</w:t>
            </w:r>
            <w:r w:rsidRPr="00C507DC">
              <w:rPr>
                <w:rFonts w:cs="Arial"/>
                <w:sz w:val="20"/>
                <w:szCs w:val="20"/>
              </w:rPr>
              <w:tab/>
              <w:t>Frequently</w:t>
            </w:r>
            <w:r w:rsidRPr="00C507DC">
              <w:rPr>
                <w:rFonts w:cs="Arial"/>
                <w:sz w:val="20"/>
                <w:szCs w:val="20"/>
              </w:rPr>
              <w:tab/>
              <w:t>Continuously</w:t>
            </w:r>
          </w:p>
          <w:p w14:paraId="0D921034" w14:textId="77777777" w:rsidR="00283535" w:rsidRPr="00C507DC" w:rsidRDefault="00283535" w:rsidP="007F5398">
            <w:pPr>
              <w:tabs>
                <w:tab w:val="left" w:pos="180"/>
                <w:tab w:val="left" w:pos="4320"/>
                <w:tab w:val="left" w:pos="6120"/>
                <w:tab w:val="left" w:pos="7920"/>
                <w:tab w:val="left" w:pos="9900"/>
              </w:tabs>
              <w:rPr>
                <w:rFonts w:cs="Arial"/>
                <w:sz w:val="20"/>
                <w:szCs w:val="20"/>
              </w:rPr>
            </w:pPr>
            <w:r w:rsidRPr="00C507DC">
              <w:rPr>
                <w:rFonts w:cs="Arial"/>
                <w:sz w:val="20"/>
                <w:szCs w:val="20"/>
              </w:rPr>
              <w:tab/>
              <w:t>Bend</w:t>
            </w:r>
            <w:r w:rsidRPr="00C507DC">
              <w:rPr>
                <w:rFonts w:cs="Arial"/>
                <w:sz w:val="20"/>
                <w:szCs w:val="20"/>
              </w:rPr>
              <w:tab/>
            </w:r>
            <w:r w:rsidRPr="00C507DC">
              <w:rPr>
                <w:rFonts w:cs="Arial"/>
                <w:sz w:val="20"/>
                <w:szCs w:val="20"/>
              </w:rPr>
              <w:fldChar w:fldCharType="begin">
                <w:ffData>
                  <w:name w:val="Check68"/>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69"/>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0"/>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1"/>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p>
          <w:p w14:paraId="378465E5" w14:textId="77777777" w:rsidR="00283535" w:rsidRPr="00C507DC" w:rsidRDefault="00283535" w:rsidP="007F5398">
            <w:pPr>
              <w:tabs>
                <w:tab w:val="left" w:pos="180"/>
                <w:tab w:val="left" w:pos="4320"/>
                <w:tab w:val="left" w:pos="6120"/>
                <w:tab w:val="left" w:pos="7920"/>
                <w:tab w:val="left" w:pos="9900"/>
              </w:tabs>
              <w:rPr>
                <w:rFonts w:cs="Arial"/>
                <w:sz w:val="20"/>
                <w:szCs w:val="20"/>
              </w:rPr>
            </w:pPr>
            <w:r w:rsidRPr="00C507DC">
              <w:rPr>
                <w:rFonts w:cs="Arial"/>
                <w:sz w:val="20"/>
                <w:szCs w:val="20"/>
              </w:rPr>
              <w:tab/>
              <w:t>Squat</w:t>
            </w:r>
            <w:r w:rsidRPr="00C507DC">
              <w:rPr>
                <w:rFonts w:cs="Arial"/>
                <w:sz w:val="20"/>
                <w:szCs w:val="20"/>
              </w:rPr>
              <w:tab/>
            </w:r>
            <w:r w:rsidRPr="00C507DC">
              <w:rPr>
                <w:rFonts w:cs="Arial"/>
                <w:sz w:val="20"/>
                <w:szCs w:val="20"/>
              </w:rPr>
              <w:fldChar w:fldCharType="begin">
                <w:ffData>
                  <w:name w:val="Check68"/>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69"/>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0"/>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1"/>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p>
          <w:p w14:paraId="6D45D536" w14:textId="77777777" w:rsidR="00283535" w:rsidRPr="00C507DC" w:rsidRDefault="00283535" w:rsidP="007F5398">
            <w:pPr>
              <w:tabs>
                <w:tab w:val="left" w:pos="180"/>
                <w:tab w:val="left" w:pos="4320"/>
                <w:tab w:val="left" w:pos="6120"/>
                <w:tab w:val="left" w:pos="7920"/>
                <w:tab w:val="left" w:pos="9900"/>
              </w:tabs>
              <w:rPr>
                <w:rFonts w:cs="Arial"/>
                <w:sz w:val="20"/>
                <w:szCs w:val="20"/>
              </w:rPr>
            </w:pPr>
            <w:r w:rsidRPr="00C507DC">
              <w:rPr>
                <w:rFonts w:cs="Arial"/>
                <w:sz w:val="20"/>
                <w:szCs w:val="20"/>
              </w:rPr>
              <w:tab/>
              <w:t>Crawl</w:t>
            </w:r>
            <w:r w:rsidRPr="00C507DC">
              <w:rPr>
                <w:rFonts w:cs="Arial"/>
                <w:sz w:val="20"/>
                <w:szCs w:val="20"/>
              </w:rPr>
              <w:tab/>
            </w:r>
            <w:r w:rsidRPr="00C507DC">
              <w:rPr>
                <w:rFonts w:cs="Arial"/>
                <w:sz w:val="20"/>
                <w:szCs w:val="20"/>
              </w:rPr>
              <w:fldChar w:fldCharType="begin">
                <w:ffData>
                  <w:name w:val="Check68"/>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69"/>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0"/>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1"/>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p>
          <w:p w14:paraId="2B115C59" w14:textId="77777777" w:rsidR="00283535" w:rsidRPr="00C507DC" w:rsidRDefault="00283535" w:rsidP="007F5398">
            <w:pPr>
              <w:tabs>
                <w:tab w:val="left" w:pos="180"/>
                <w:tab w:val="left" w:pos="4320"/>
                <w:tab w:val="left" w:pos="6120"/>
                <w:tab w:val="left" w:pos="7920"/>
                <w:tab w:val="left" w:pos="9900"/>
              </w:tabs>
              <w:rPr>
                <w:rFonts w:cs="Arial"/>
                <w:sz w:val="20"/>
                <w:szCs w:val="20"/>
              </w:rPr>
            </w:pPr>
            <w:r w:rsidRPr="00C507DC">
              <w:rPr>
                <w:rFonts w:cs="Arial"/>
                <w:sz w:val="20"/>
                <w:szCs w:val="20"/>
              </w:rPr>
              <w:tab/>
              <w:t>Reach above shoulder level</w:t>
            </w:r>
            <w:r w:rsidRPr="00C507DC">
              <w:rPr>
                <w:rFonts w:cs="Arial"/>
                <w:sz w:val="20"/>
                <w:szCs w:val="20"/>
              </w:rPr>
              <w:tab/>
            </w:r>
            <w:r w:rsidRPr="00C507DC">
              <w:rPr>
                <w:rFonts w:cs="Arial"/>
                <w:sz w:val="20"/>
                <w:szCs w:val="20"/>
              </w:rPr>
              <w:fldChar w:fldCharType="begin">
                <w:ffData>
                  <w:name w:val="Check68"/>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69"/>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0"/>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1"/>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p>
        </w:tc>
      </w:tr>
      <w:tr w:rsidR="00283535" w:rsidRPr="00C507DC" w14:paraId="6177F602" w14:textId="77777777" w:rsidTr="00320B4F">
        <w:trPr>
          <w:cantSplit/>
        </w:trPr>
        <w:tc>
          <w:tcPr>
            <w:tcW w:w="11160" w:type="dxa"/>
            <w:gridSpan w:val="20"/>
          </w:tcPr>
          <w:p w14:paraId="1AEB252E" w14:textId="77777777" w:rsidR="00283535" w:rsidRPr="00C507DC" w:rsidRDefault="00283535" w:rsidP="007F5398">
            <w:pPr>
              <w:tabs>
                <w:tab w:val="left" w:pos="6120"/>
                <w:tab w:val="left" w:pos="7080"/>
                <w:tab w:val="left" w:pos="7920"/>
              </w:tabs>
              <w:rPr>
                <w:rFonts w:cs="Arial"/>
                <w:sz w:val="20"/>
                <w:szCs w:val="20"/>
              </w:rPr>
            </w:pPr>
            <w:r w:rsidRPr="00C507DC">
              <w:rPr>
                <w:rFonts w:cs="Arial"/>
                <w:bCs/>
                <w:sz w:val="20"/>
                <w:szCs w:val="20"/>
              </w:rPr>
              <w:t>Restrictions of activities:</w:t>
            </w:r>
            <w:r w:rsidRPr="00C507DC">
              <w:rPr>
                <w:rFonts w:cs="Arial"/>
                <w:bCs/>
                <w:sz w:val="20"/>
                <w:szCs w:val="20"/>
              </w:rPr>
              <w:tab/>
              <w:t>None</w:t>
            </w:r>
            <w:r w:rsidR="004D50E0" w:rsidRPr="00C507DC">
              <w:rPr>
                <w:rFonts w:cs="Arial"/>
                <w:sz w:val="20"/>
                <w:szCs w:val="20"/>
              </w:rPr>
              <w:tab/>
            </w:r>
            <w:r w:rsidRPr="00C507DC">
              <w:rPr>
                <w:rFonts w:cs="Arial"/>
                <w:sz w:val="20"/>
                <w:szCs w:val="20"/>
              </w:rPr>
              <w:t>Mild</w:t>
            </w:r>
            <w:r w:rsidRPr="00C507DC">
              <w:rPr>
                <w:rFonts w:cs="Arial"/>
                <w:sz w:val="20"/>
                <w:szCs w:val="20"/>
              </w:rPr>
              <w:tab/>
              <w:t>Moderate</w:t>
            </w:r>
            <w:r w:rsidRPr="00C507DC">
              <w:rPr>
                <w:rFonts w:cs="Arial"/>
                <w:sz w:val="20"/>
                <w:szCs w:val="20"/>
              </w:rPr>
              <w:tab/>
              <w:t>Total</w:t>
            </w:r>
          </w:p>
          <w:p w14:paraId="49FE048A" w14:textId="77777777" w:rsidR="00283535" w:rsidRPr="00C507DC" w:rsidRDefault="00283535" w:rsidP="00385D01">
            <w:pPr>
              <w:tabs>
                <w:tab w:val="left" w:pos="180"/>
                <w:tab w:val="left" w:pos="6102"/>
                <w:tab w:val="left" w:pos="7182"/>
                <w:tab w:val="left" w:pos="8205"/>
                <w:tab w:val="left" w:pos="9360"/>
              </w:tabs>
              <w:rPr>
                <w:rFonts w:cs="Arial"/>
                <w:sz w:val="20"/>
                <w:szCs w:val="20"/>
              </w:rPr>
            </w:pPr>
            <w:r w:rsidRPr="00C507DC">
              <w:rPr>
                <w:rFonts w:cs="Arial"/>
                <w:sz w:val="20"/>
                <w:szCs w:val="20"/>
              </w:rPr>
              <w:tab/>
              <w:t>Unprotected heights</w:t>
            </w:r>
            <w:r w:rsidRPr="00C507DC">
              <w:rPr>
                <w:rFonts w:cs="Arial"/>
                <w:sz w:val="20"/>
                <w:szCs w:val="20"/>
              </w:rPr>
              <w:tab/>
            </w:r>
            <w:r w:rsidRPr="00C507DC">
              <w:rPr>
                <w:rFonts w:cs="Arial"/>
                <w:sz w:val="20"/>
                <w:szCs w:val="20"/>
              </w:rPr>
              <w:fldChar w:fldCharType="begin">
                <w:ffData>
                  <w:name w:val="Check68"/>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004D50E0" w:rsidRPr="00C507DC">
              <w:rPr>
                <w:rFonts w:cs="Arial"/>
                <w:sz w:val="20"/>
                <w:szCs w:val="20"/>
              </w:rPr>
              <w:tab/>
            </w:r>
            <w:r w:rsidRPr="00C507DC">
              <w:rPr>
                <w:rFonts w:cs="Arial"/>
                <w:sz w:val="20"/>
                <w:szCs w:val="20"/>
              </w:rPr>
              <w:fldChar w:fldCharType="begin">
                <w:ffData>
                  <w:name w:val="Check69"/>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004D50E0" w:rsidRPr="00C507DC">
              <w:rPr>
                <w:rFonts w:cs="Arial"/>
                <w:sz w:val="20"/>
                <w:szCs w:val="20"/>
              </w:rPr>
              <w:tab/>
            </w:r>
            <w:r w:rsidRPr="00C507DC">
              <w:rPr>
                <w:rFonts w:cs="Arial"/>
                <w:sz w:val="20"/>
                <w:szCs w:val="20"/>
              </w:rPr>
              <w:fldChar w:fldCharType="begin">
                <w:ffData>
                  <w:name w:val="Check70"/>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t xml:space="preserve">  </w:t>
            </w:r>
            <w:r w:rsidRPr="00C507DC">
              <w:rPr>
                <w:rFonts w:cs="Arial"/>
                <w:sz w:val="20"/>
                <w:szCs w:val="20"/>
              </w:rPr>
              <w:fldChar w:fldCharType="begin">
                <w:ffData>
                  <w:name w:val="Check71"/>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p>
          <w:p w14:paraId="31011021" w14:textId="77777777" w:rsidR="00283535" w:rsidRPr="00C507DC" w:rsidRDefault="00283535" w:rsidP="004D50E0">
            <w:pPr>
              <w:tabs>
                <w:tab w:val="left" w:pos="180"/>
                <w:tab w:val="left" w:pos="6102"/>
                <w:tab w:val="left" w:pos="7182"/>
                <w:tab w:val="left" w:pos="8205"/>
                <w:tab w:val="left" w:pos="9360"/>
              </w:tabs>
              <w:rPr>
                <w:rFonts w:cs="Arial"/>
                <w:sz w:val="20"/>
                <w:szCs w:val="20"/>
              </w:rPr>
            </w:pPr>
            <w:r w:rsidRPr="00C507DC">
              <w:rPr>
                <w:rFonts w:cs="Arial"/>
                <w:sz w:val="20"/>
                <w:szCs w:val="20"/>
              </w:rPr>
              <w:tab/>
              <w:t>Being around marked changes in temperature and humidity</w:t>
            </w:r>
            <w:r w:rsidRPr="00C507DC">
              <w:rPr>
                <w:rFonts w:cs="Arial"/>
                <w:sz w:val="20"/>
                <w:szCs w:val="20"/>
              </w:rPr>
              <w:tab/>
            </w:r>
            <w:r w:rsidRPr="00C507DC">
              <w:rPr>
                <w:rFonts w:cs="Arial"/>
                <w:sz w:val="20"/>
                <w:szCs w:val="20"/>
              </w:rPr>
              <w:fldChar w:fldCharType="begin">
                <w:ffData>
                  <w:name w:val="Check68"/>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00385D01" w:rsidRPr="00C507DC">
              <w:rPr>
                <w:rFonts w:cs="Arial"/>
                <w:sz w:val="20"/>
                <w:szCs w:val="20"/>
              </w:rPr>
              <w:tab/>
            </w:r>
            <w:r w:rsidRPr="00C507DC">
              <w:rPr>
                <w:rFonts w:cs="Arial"/>
                <w:sz w:val="20"/>
                <w:szCs w:val="20"/>
              </w:rPr>
              <w:fldChar w:fldCharType="begin">
                <w:ffData>
                  <w:name w:val="Check69"/>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0"/>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t xml:space="preserve">  </w:t>
            </w:r>
            <w:r w:rsidRPr="00C507DC">
              <w:rPr>
                <w:rFonts w:cs="Arial"/>
                <w:sz w:val="20"/>
                <w:szCs w:val="20"/>
              </w:rPr>
              <w:fldChar w:fldCharType="begin">
                <w:ffData>
                  <w:name w:val="Check71"/>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p>
          <w:p w14:paraId="10D48E58" w14:textId="77777777" w:rsidR="00283535" w:rsidRPr="00C507DC" w:rsidRDefault="00283535" w:rsidP="004D50E0">
            <w:pPr>
              <w:tabs>
                <w:tab w:val="left" w:pos="180"/>
                <w:tab w:val="left" w:pos="6102"/>
                <w:tab w:val="left" w:pos="7182"/>
                <w:tab w:val="left" w:pos="8205"/>
                <w:tab w:val="left" w:pos="9360"/>
              </w:tabs>
              <w:rPr>
                <w:rFonts w:cs="Arial"/>
                <w:sz w:val="20"/>
                <w:szCs w:val="20"/>
              </w:rPr>
            </w:pPr>
            <w:r w:rsidRPr="00C507DC">
              <w:rPr>
                <w:rFonts w:cs="Arial"/>
                <w:sz w:val="20"/>
                <w:szCs w:val="20"/>
              </w:rPr>
              <w:tab/>
              <w:t>Driving automobile equipment</w:t>
            </w:r>
            <w:r w:rsidRPr="00C507DC">
              <w:rPr>
                <w:rFonts w:cs="Arial"/>
                <w:sz w:val="20"/>
                <w:szCs w:val="20"/>
              </w:rPr>
              <w:tab/>
            </w:r>
            <w:r w:rsidRPr="00C507DC">
              <w:rPr>
                <w:rFonts w:cs="Arial"/>
                <w:sz w:val="20"/>
                <w:szCs w:val="20"/>
              </w:rPr>
              <w:fldChar w:fldCharType="begin">
                <w:ffData>
                  <w:name w:val="Check68"/>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00385D01" w:rsidRPr="00C507DC">
              <w:rPr>
                <w:rFonts w:cs="Arial"/>
                <w:sz w:val="20"/>
                <w:szCs w:val="20"/>
              </w:rPr>
              <w:tab/>
            </w:r>
            <w:r w:rsidRPr="00C507DC">
              <w:rPr>
                <w:rFonts w:cs="Arial"/>
                <w:sz w:val="20"/>
                <w:szCs w:val="20"/>
              </w:rPr>
              <w:fldChar w:fldCharType="begin">
                <w:ffData>
                  <w:name w:val="Check69"/>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0"/>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t xml:space="preserve">  </w:t>
            </w:r>
            <w:r w:rsidRPr="00C507DC">
              <w:rPr>
                <w:rFonts w:cs="Arial"/>
                <w:sz w:val="20"/>
                <w:szCs w:val="20"/>
              </w:rPr>
              <w:fldChar w:fldCharType="begin">
                <w:ffData>
                  <w:name w:val="Check71"/>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p>
          <w:p w14:paraId="45657CF7" w14:textId="77777777" w:rsidR="00283535" w:rsidRPr="00C507DC" w:rsidRDefault="00283535" w:rsidP="004D50E0">
            <w:pPr>
              <w:tabs>
                <w:tab w:val="left" w:pos="180"/>
                <w:tab w:val="left" w:pos="6102"/>
                <w:tab w:val="left" w:pos="7182"/>
                <w:tab w:val="left" w:pos="8205"/>
                <w:tab w:val="left" w:pos="9360"/>
              </w:tabs>
              <w:rPr>
                <w:rFonts w:cs="Arial"/>
                <w:sz w:val="20"/>
                <w:szCs w:val="20"/>
              </w:rPr>
            </w:pPr>
            <w:r w:rsidRPr="00C507DC">
              <w:rPr>
                <w:rFonts w:cs="Arial"/>
                <w:sz w:val="20"/>
                <w:szCs w:val="20"/>
              </w:rPr>
              <w:tab/>
              <w:t>Exposure to dust, fumes, and gases</w:t>
            </w:r>
            <w:r w:rsidRPr="00C507DC">
              <w:rPr>
                <w:rFonts w:cs="Arial"/>
                <w:sz w:val="20"/>
                <w:szCs w:val="20"/>
              </w:rPr>
              <w:tab/>
            </w:r>
            <w:r w:rsidRPr="00C507DC">
              <w:rPr>
                <w:rFonts w:cs="Arial"/>
                <w:sz w:val="20"/>
                <w:szCs w:val="20"/>
              </w:rPr>
              <w:fldChar w:fldCharType="begin">
                <w:ffData>
                  <w:name w:val="Check68"/>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00385D01" w:rsidRPr="00C507DC">
              <w:rPr>
                <w:rFonts w:cs="Arial"/>
                <w:sz w:val="20"/>
                <w:szCs w:val="20"/>
              </w:rPr>
              <w:tab/>
            </w:r>
            <w:r w:rsidRPr="00C507DC">
              <w:rPr>
                <w:rFonts w:cs="Arial"/>
                <w:sz w:val="20"/>
                <w:szCs w:val="20"/>
              </w:rPr>
              <w:fldChar w:fldCharType="begin">
                <w:ffData>
                  <w:name w:val="Check69"/>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r>
            <w:r w:rsidRPr="00C507DC">
              <w:rPr>
                <w:rFonts w:cs="Arial"/>
                <w:sz w:val="20"/>
                <w:szCs w:val="20"/>
              </w:rPr>
              <w:fldChar w:fldCharType="begin">
                <w:ffData>
                  <w:name w:val="Check70"/>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r w:rsidRPr="00C507DC">
              <w:rPr>
                <w:rFonts w:cs="Arial"/>
                <w:sz w:val="20"/>
                <w:szCs w:val="20"/>
              </w:rPr>
              <w:tab/>
              <w:t xml:space="preserve">  </w:t>
            </w:r>
            <w:r w:rsidRPr="00C507DC">
              <w:rPr>
                <w:rFonts w:cs="Arial"/>
                <w:sz w:val="20"/>
                <w:szCs w:val="20"/>
              </w:rPr>
              <w:fldChar w:fldCharType="begin">
                <w:ffData>
                  <w:name w:val="Check71"/>
                  <w:enabled/>
                  <w:calcOnExit w:val="0"/>
                  <w:checkBox>
                    <w:sizeAuto/>
                    <w:default w:val="0"/>
                  </w:checkBox>
                </w:ffData>
              </w:fldChar>
            </w:r>
            <w:r w:rsidRPr="00C507DC">
              <w:rPr>
                <w:rFonts w:cs="Arial"/>
                <w:sz w:val="20"/>
                <w:szCs w:val="20"/>
              </w:rPr>
              <w:instrText xml:space="preserve"> FORMCHECKBOX </w:instrText>
            </w:r>
            <w:r w:rsidR="00E00945">
              <w:rPr>
                <w:rFonts w:cs="Arial"/>
                <w:sz w:val="20"/>
                <w:szCs w:val="20"/>
              </w:rPr>
            </w:r>
            <w:r w:rsidR="00E00945">
              <w:rPr>
                <w:rFonts w:cs="Arial"/>
                <w:sz w:val="20"/>
                <w:szCs w:val="20"/>
              </w:rPr>
              <w:fldChar w:fldCharType="separate"/>
            </w:r>
            <w:r w:rsidRPr="00C507DC">
              <w:rPr>
                <w:rFonts w:cs="Arial"/>
                <w:sz w:val="20"/>
                <w:szCs w:val="20"/>
              </w:rPr>
              <w:fldChar w:fldCharType="end"/>
            </w:r>
          </w:p>
        </w:tc>
      </w:tr>
      <w:tr w:rsidR="00283535" w:rsidRPr="00C507DC" w14:paraId="0402645C" w14:textId="77777777" w:rsidTr="00385D01">
        <w:trPr>
          <w:cantSplit/>
          <w:trHeight w:val="987"/>
        </w:trPr>
        <w:tc>
          <w:tcPr>
            <w:tcW w:w="11160" w:type="dxa"/>
            <w:gridSpan w:val="20"/>
            <w:tcBorders>
              <w:bottom w:val="single" w:sz="4" w:space="0" w:color="auto"/>
            </w:tcBorders>
          </w:tcPr>
          <w:p w14:paraId="5225823E" w14:textId="77777777" w:rsidR="00283535" w:rsidRPr="00C507DC" w:rsidRDefault="00283535" w:rsidP="004D50E0">
            <w:pPr>
              <w:rPr>
                <w:rFonts w:cs="Arial"/>
                <w:bCs/>
                <w:sz w:val="20"/>
                <w:szCs w:val="20"/>
              </w:rPr>
            </w:pPr>
            <w:r w:rsidRPr="00C507DC">
              <w:rPr>
                <w:rFonts w:cs="Arial"/>
                <w:bCs/>
                <w:sz w:val="20"/>
                <w:szCs w:val="20"/>
              </w:rPr>
              <w:t xml:space="preserve">Remarks on Above, </w:t>
            </w:r>
            <w:r w:rsidR="00385D01" w:rsidRPr="00C507DC">
              <w:rPr>
                <w:rFonts w:cs="Arial"/>
                <w:bCs/>
                <w:sz w:val="20"/>
                <w:szCs w:val="20"/>
              </w:rPr>
              <w:t>or other Functional Limitations</w:t>
            </w:r>
          </w:p>
        </w:tc>
      </w:tr>
      <w:tr w:rsidR="00283535" w:rsidRPr="00C507DC" w14:paraId="69BF6425" w14:textId="77777777" w:rsidTr="00B63224">
        <w:trPr>
          <w:cantSplit/>
        </w:trPr>
        <w:tc>
          <w:tcPr>
            <w:tcW w:w="11160" w:type="dxa"/>
            <w:gridSpan w:val="20"/>
            <w:tcBorders>
              <w:left w:val="nil"/>
              <w:right w:val="nil"/>
            </w:tcBorders>
            <w:vAlign w:val="center"/>
          </w:tcPr>
          <w:p w14:paraId="6AD0DD1C" w14:textId="77777777" w:rsidR="00283535" w:rsidRPr="00C507DC" w:rsidRDefault="00283535" w:rsidP="00B63224">
            <w:pPr>
              <w:rPr>
                <w:rFonts w:cs="Arial"/>
                <w:b/>
                <w:bCs/>
                <w:sz w:val="20"/>
                <w:szCs w:val="20"/>
              </w:rPr>
            </w:pPr>
            <w:r w:rsidRPr="00C507DC">
              <w:rPr>
                <w:rFonts w:cs="Arial"/>
                <w:b/>
                <w:bCs/>
                <w:sz w:val="20"/>
                <w:szCs w:val="20"/>
              </w:rPr>
              <w:t xml:space="preserve">PART D </w:t>
            </w:r>
            <w:r w:rsidRPr="00C507DC">
              <w:rPr>
                <w:rFonts w:cs="Arial"/>
                <w:b/>
                <w:bCs/>
                <w:sz w:val="20"/>
                <w:szCs w:val="20"/>
              </w:rPr>
              <w:tab/>
              <w:t>CERTIFICATION</w:t>
            </w:r>
          </w:p>
        </w:tc>
      </w:tr>
      <w:tr w:rsidR="00283535" w:rsidRPr="00C507DC" w14:paraId="78477F40" w14:textId="77777777" w:rsidTr="00385D01">
        <w:trPr>
          <w:trHeight w:val="576"/>
        </w:trPr>
        <w:tc>
          <w:tcPr>
            <w:tcW w:w="5760" w:type="dxa"/>
            <w:gridSpan w:val="9"/>
          </w:tcPr>
          <w:p w14:paraId="6E71CBB6" w14:textId="77777777" w:rsidR="00283535" w:rsidRPr="00C507DC" w:rsidRDefault="00283535" w:rsidP="007F5398">
            <w:pPr>
              <w:rPr>
                <w:rFonts w:cs="Arial"/>
                <w:sz w:val="20"/>
                <w:szCs w:val="20"/>
              </w:rPr>
            </w:pPr>
            <w:r w:rsidRPr="00C507DC">
              <w:rPr>
                <w:rFonts w:cs="Arial"/>
                <w:sz w:val="20"/>
                <w:szCs w:val="20"/>
              </w:rPr>
              <w:t>Name (print)</w:t>
            </w:r>
          </w:p>
        </w:tc>
        <w:tc>
          <w:tcPr>
            <w:tcW w:w="2520" w:type="dxa"/>
            <w:gridSpan w:val="6"/>
          </w:tcPr>
          <w:p w14:paraId="1EA0F104" w14:textId="77777777" w:rsidR="00283535" w:rsidRPr="00C507DC" w:rsidRDefault="00283535" w:rsidP="007F5398">
            <w:pPr>
              <w:rPr>
                <w:rFonts w:cs="Arial"/>
                <w:sz w:val="20"/>
                <w:szCs w:val="20"/>
              </w:rPr>
            </w:pPr>
            <w:r w:rsidRPr="00C507DC">
              <w:rPr>
                <w:rFonts w:cs="Arial"/>
                <w:sz w:val="20"/>
                <w:szCs w:val="20"/>
              </w:rPr>
              <w:t>Degree</w:t>
            </w:r>
          </w:p>
          <w:p w14:paraId="1F4AEF83" w14:textId="77777777" w:rsidR="00283535" w:rsidRPr="00C507DC" w:rsidRDefault="00283535" w:rsidP="007F5398">
            <w:pPr>
              <w:rPr>
                <w:rFonts w:cs="Arial"/>
                <w:sz w:val="20"/>
                <w:szCs w:val="20"/>
              </w:rPr>
            </w:pPr>
          </w:p>
        </w:tc>
        <w:tc>
          <w:tcPr>
            <w:tcW w:w="2880" w:type="dxa"/>
            <w:gridSpan w:val="5"/>
          </w:tcPr>
          <w:p w14:paraId="18D32BE4" w14:textId="77777777" w:rsidR="00283535" w:rsidRPr="00C507DC" w:rsidRDefault="00283535" w:rsidP="007F5398">
            <w:pPr>
              <w:rPr>
                <w:rFonts w:cs="Arial"/>
                <w:sz w:val="20"/>
                <w:szCs w:val="20"/>
              </w:rPr>
            </w:pPr>
            <w:r w:rsidRPr="00C507DC">
              <w:rPr>
                <w:rFonts w:cs="Arial"/>
                <w:sz w:val="20"/>
                <w:szCs w:val="20"/>
              </w:rPr>
              <w:t xml:space="preserve">Daytime Telephone Number </w:t>
            </w:r>
          </w:p>
        </w:tc>
      </w:tr>
      <w:tr w:rsidR="00283535" w:rsidRPr="00C507DC" w14:paraId="423F28E1" w14:textId="77777777" w:rsidTr="00385D01">
        <w:trPr>
          <w:cantSplit/>
          <w:trHeight w:val="576"/>
        </w:trPr>
        <w:tc>
          <w:tcPr>
            <w:tcW w:w="5760" w:type="dxa"/>
            <w:gridSpan w:val="9"/>
          </w:tcPr>
          <w:p w14:paraId="69E9A7A5" w14:textId="77777777" w:rsidR="00283535" w:rsidRPr="00C507DC" w:rsidRDefault="00283535" w:rsidP="007F5398">
            <w:pPr>
              <w:rPr>
                <w:rFonts w:cs="Arial"/>
                <w:sz w:val="20"/>
                <w:szCs w:val="20"/>
              </w:rPr>
            </w:pPr>
            <w:r w:rsidRPr="00C507DC">
              <w:rPr>
                <w:rFonts w:cs="Arial"/>
                <w:sz w:val="20"/>
                <w:szCs w:val="20"/>
              </w:rPr>
              <w:t xml:space="preserve">Mailing Address (print) </w:t>
            </w:r>
          </w:p>
        </w:tc>
        <w:tc>
          <w:tcPr>
            <w:tcW w:w="2520" w:type="dxa"/>
            <w:gridSpan w:val="6"/>
          </w:tcPr>
          <w:p w14:paraId="43D14646" w14:textId="77777777" w:rsidR="00283535" w:rsidRPr="00C507DC" w:rsidRDefault="00283535" w:rsidP="007F5398">
            <w:pPr>
              <w:rPr>
                <w:rFonts w:cs="Arial"/>
                <w:sz w:val="20"/>
                <w:szCs w:val="20"/>
              </w:rPr>
            </w:pPr>
            <w:r w:rsidRPr="00C507DC">
              <w:rPr>
                <w:rFonts w:cs="Arial"/>
                <w:sz w:val="20"/>
                <w:szCs w:val="20"/>
              </w:rPr>
              <w:t>City (print)</w:t>
            </w:r>
          </w:p>
        </w:tc>
        <w:tc>
          <w:tcPr>
            <w:tcW w:w="1530" w:type="dxa"/>
            <w:gridSpan w:val="2"/>
          </w:tcPr>
          <w:p w14:paraId="4E81C365" w14:textId="77777777" w:rsidR="00283535" w:rsidRPr="00C507DC" w:rsidRDefault="00283535" w:rsidP="007F5398">
            <w:pPr>
              <w:rPr>
                <w:rFonts w:cs="Arial"/>
                <w:sz w:val="20"/>
                <w:szCs w:val="20"/>
              </w:rPr>
            </w:pPr>
            <w:r w:rsidRPr="00C507DC">
              <w:rPr>
                <w:rFonts w:cs="Arial"/>
                <w:sz w:val="20"/>
                <w:szCs w:val="20"/>
              </w:rPr>
              <w:t xml:space="preserve">State </w:t>
            </w:r>
          </w:p>
        </w:tc>
        <w:tc>
          <w:tcPr>
            <w:tcW w:w="1350" w:type="dxa"/>
            <w:gridSpan w:val="3"/>
          </w:tcPr>
          <w:p w14:paraId="6331DCF8" w14:textId="77777777" w:rsidR="00283535" w:rsidRPr="00C507DC" w:rsidRDefault="00283535" w:rsidP="007F5398">
            <w:pPr>
              <w:rPr>
                <w:rFonts w:cs="Arial"/>
                <w:sz w:val="20"/>
                <w:szCs w:val="20"/>
              </w:rPr>
            </w:pPr>
            <w:r w:rsidRPr="00C507DC">
              <w:rPr>
                <w:rFonts w:cs="Arial"/>
                <w:sz w:val="20"/>
                <w:szCs w:val="20"/>
              </w:rPr>
              <w:t>Z</w:t>
            </w:r>
            <w:r w:rsidR="00385D01" w:rsidRPr="00C507DC">
              <w:rPr>
                <w:rFonts w:cs="Arial"/>
                <w:sz w:val="20"/>
                <w:szCs w:val="20"/>
              </w:rPr>
              <w:t xml:space="preserve">IP </w:t>
            </w:r>
            <w:r w:rsidRPr="00C507DC">
              <w:rPr>
                <w:rFonts w:cs="Arial"/>
                <w:sz w:val="20"/>
                <w:szCs w:val="20"/>
              </w:rPr>
              <w:t xml:space="preserve">Code </w:t>
            </w:r>
          </w:p>
          <w:p w14:paraId="0AF709C9" w14:textId="77777777" w:rsidR="00283535" w:rsidRPr="00C507DC" w:rsidRDefault="00283535" w:rsidP="007F5398">
            <w:pPr>
              <w:rPr>
                <w:rFonts w:cs="Arial"/>
                <w:sz w:val="20"/>
                <w:szCs w:val="20"/>
              </w:rPr>
            </w:pPr>
          </w:p>
        </w:tc>
      </w:tr>
      <w:tr w:rsidR="00320779" w:rsidRPr="00C507DC" w14:paraId="0FDC238C" w14:textId="77777777" w:rsidTr="00201E69">
        <w:trPr>
          <w:cantSplit/>
          <w:trHeight w:val="576"/>
        </w:trPr>
        <w:tc>
          <w:tcPr>
            <w:tcW w:w="8280" w:type="dxa"/>
            <w:gridSpan w:val="15"/>
          </w:tcPr>
          <w:p w14:paraId="623A9B8A" w14:textId="77777777" w:rsidR="00320779" w:rsidRPr="00C507DC" w:rsidRDefault="00320779" w:rsidP="00320779">
            <w:pPr>
              <w:rPr>
                <w:rFonts w:cs="Arial"/>
                <w:sz w:val="20"/>
                <w:szCs w:val="20"/>
              </w:rPr>
            </w:pPr>
            <w:r w:rsidRPr="00C507DC">
              <w:rPr>
                <w:rFonts w:cs="Arial"/>
                <w:sz w:val="20"/>
                <w:szCs w:val="20"/>
              </w:rPr>
              <w:t>Signature of Attending Physician</w:t>
            </w:r>
            <w:r>
              <w:rPr>
                <w:rFonts w:cs="Arial"/>
                <w:sz w:val="20"/>
                <w:szCs w:val="20"/>
              </w:rPr>
              <w:t xml:space="preserve"> </w:t>
            </w:r>
            <w:r w:rsidRPr="00354CE6">
              <w:rPr>
                <w:rFonts w:cs="Arial"/>
                <w:sz w:val="20"/>
                <w:szCs w:val="20"/>
              </w:rPr>
              <w:t>(Electronic Signature will not be accepted)</w:t>
            </w:r>
          </w:p>
          <w:p w14:paraId="6B0B9353" w14:textId="77777777" w:rsidR="00320779" w:rsidRPr="00C507DC" w:rsidRDefault="00320779" w:rsidP="007F5398">
            <w:pPr>
              <w:rPr>
                <w:rFonts w:cs="Arial"/>
                <w:sz w:val="20"/>
                <w:szCs w:val="20"/>
              </w:rPr>
            </w:pPr>
          </w:p>
        </w:tc>
        <w:tc>
          <w:tcPr>
            <w:tcW w:w="2880" w:type="dxa"/>
            <w:gridSpan w:val="5"/>
          </w:tcPr>
          <w:p w14:paraId="7D67BD75" w14:textId="1195045E" w:rsidR="00320779" w:rsidRPr="00C507DC" w:rsidRDefault="00320779" w:rsidP="007F5398">
            <w:pPr>
              <w:rPr>
                <w:rFonts w:cs="Arial"/>
                <w:sz w:val="20"/>
                <w:szCs w:val="20"/>
              </w:rPr>
            </w:pPr>
            <w:r>
              <w:rPr>
                <w:rFonts w:cs="Arial"/>
                <w:sz w:val="20"/>
                <w:szCs w:val="20"/>
              </w:rPr>
              <w:t>Date</w:t>
            </w:r>
          </w:p>
        </w:tc>
      </w:tr>
    </w:tbl>
    <w:p w14:paraId="5B049BDF" w14:textId="497C150E" w:rsidR="00001DE3" w:rsidRPr="00385D01" w:rsidRDefault="00001DE3">
      <w:pPr>
        <w:rPr>
          <w:rFonts w:cs="Arial"/>
        </w:rPr>
      </w:pPr>
    </w:p>
    <w:sectPr w:rsidR="00001DE3" w:rsidRPr="00385D01" w:rsidSect="00320B4F">
      <w:pgSz w:w="12240" w:h="15840"/>
      <w:pgMar w:top="288"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28E4B" w14:textId="77777777" w:rsidR="00F95EF3" w:rsidRDefault="00F95EF3" w:rsidP="00F95EF3">
      <w:r>
        <w:separator/>
      </w:r>
    </w:p>
  </w:endnote>
  <w:endnote w:type="continuationSeparator" w:id="0">
    <w:p w14:paraId="359A7552" w14:textId="77777777" w:rsidR="00F95EF3" w:rsidRDefault="00F95EF3" w:rsidP="00F95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22481" w14:textId="77777777" w:rsidR="00F95EF3" w:rsidRDefault="00F95EF3" w:rsidP="00F95EF3">
      <w:r>
        <w:separator/>
      </w:r>
    </w:p>
  </w:footnote>
  <w:footnote w:type="continuationSeparator" w:id="0">
    <w:p w14:paraId="1F8A14C9" w14:textId="77777777" w:rsidR="00F95EF3" w:rsidRDefault="00F95EF3" w:rsidP="00F95EF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sDA2NzSyNLW0NLVQ0lEKTi0uzszPAykwrgUAEEyYbiwAAAA="/>
  </w:docVars>
  <w:rsids>
    <w:rsidRoot w:val="00283535"/>
    <w:rsid w:val="000000BB"/>
    <w:rsid w:val="0000025F"/>
    <w:rsid w:val="00000D52"/>
    <w:rsid w:val="00001DE3"/>
    <w:rsid w:val="00003AE9"/>
    <w:rsid w:val="00005771"/>
    <w:rsid w:val="00005E5F"/>
    <w:rsid w:val="00006F18"/>
    <w:rsid w:val="00007D93"/>
    <w:rsid w:val="00011BCE"/>
    <w:rsid w:val="00012CA4"/>
    <w:rsid w:val="0001483E"/>
    <w:rsid w:val="00015491"/>
    <w:rsid w:val="00015ECC"/>
    <w:rsid w:val="00016A8C"/>
    <w:rsid w:val="000177CD"/>
    <w:rsid w:val="00017DA7"/>
    <w:rsid w:val="00020F5D"/>
    <w:rsid w:val="00021198"/>
    <w:rsid w:val="00021747"/>
    <w:rsid w:val="00022265"/>
    <w:rsid w:val="00022A06"/>
    <w:rsid w:val="00023F73"/>
    <w:rsid w:val="00027FBE"/>
    <w:rsid w:val="00032E31"/>
    <w:rsid w:val="000365C9"/>
    <w:rsid w:val="0003666B"/>
    <w:rsid w:val="00037FE7"/>
    <w:rsid w:val="00040852"/>
    <w:rsid w:val="00041B2A"/>
    <w:rsid w:val="00046C63"/>
    <w:rsid w:val="00050426"/>
    <w:rsid w:val="00053773"/>
    <w:rsid w:val="0005413D"/>
    <w:rsid w:val="00057F41"/>
    <w:rsid w:val="00060FF7"/>
    <w:rsid w:val="00061967"/>
    <w:rsid w:val="00061A42"/>
    <w:rsid w:val="00065D8B"/>
    <w:rsid w:val="0006605E"/>
    <w:rsid w:val="000673D3"/>
    <w:rsid w:val="000678D2"/>
    <w:rsid w:val="00067FCE"/>
    <w:rsid w:val="000709C4"/>
    <w:rsid w:val="00071DEF"/>
    <w:rsid w:val="00072749"/>
    <w:rsid w:val="00073A1C"/>
    <w:rsid w:val="00074926"/>
    <w:rsid w:val="00076334"/>
    <w:rsid w:val="00077A43"/>
    <w:rsid w:val="000820C3"/>
    <w:rsid w:val="00083B7D"/>
    <w:rsid w:val="00084071"/>
    <w:rsid w:val="00084CC3"/>
    <w:rsid w:val="00084D39"/>
    <w:rsid w:val="000854A5"/>
    <w:rsid w:val="00085836"/>
    <w:rsid w:val="000934D1"/>
    <w:rsid w:val="00094238"/>
    <w:rsid w:val="000951C1"/>
    <w:rsid w:val="000951E3"/>
    <w:rsid w:val="00097054"/>
    <w:rsid w:val="0009716E"/>
    <w:rsid w:val="000A00F3"/>
    <w:rsid w:val="000A0326"/>
    <w:rsid w:val="000A04A8"/>
    <w:rsid w:val="000A1F26"/>
    <w:rsid w:val="000A310C"/>
    <w:rsid w:val="000A3258"/>
    <w:rsid w:val="000A50A7"/>
    <w:rsid w:val="000A5E91"/>
    <w:rsid w:val="000A7E22"/>
    <w:rsid w:val="000B17F7"/>
    <w:rsid w:val="000B19BB"/>
    <w:rsid w:val="000B21BB"/>
    <w:rsid w:val="000B22F3"/>
    <w:rsid w:val="000B2D2B"/>
    <w:rsid w:val="000B3F35"/>
    <w:rsid w:val="000B778D"/>
    <w:rsid w:val="000B7C8D"/>
    <w:rsid w:val="000C0155"/>
    <w:rsid w:val="000C0E8A"/>
    <w:rsid w:val="000C100E"/>
    <w:rsid w:val="000C3055"/>
    <w:rsid w:val="000D0088"/>
    <w:rsid w:val="000D04FA"/>
    <w:rsid w:val="000D0FA7"/>
    <w:rsid w:val="000D1D49"/>
    <w:rsid w:val="000D2A23"/>
    <w:rsid w:val="000D2D77"/>
    <w:rsid w:val="000D59F8"/>
    <w:rsid w:val="000D6FEA"/>
    <w:rsid w:val="000D7481"/>
    <w:rsid w:val="000E00C6"/>
    <w:rsid w:val="000E6579"/>
    <w:rsid w:val="000F0821"/>
    <w:rsid w:val="000F2C2B"/>
    <w:rsid w:val="000F5901"/>
    <w:rsid w:val="000F6BF0"/>
    <w:rsid w:val="000F7836"/>
    <w:rsid w:val="000F7DF3"/>
    <w:rsid w:val="00100104"/>
    <w:rsid w:val="00100A41"/>
    <w:rsid w:val="001015AD"/>
    <w:rsid w:val="001029F8"/>
    <w:rsid w:val="00103439"/>
    <w:rsid w:val="001049CE"/>
    <w:rsid w:val="00106925"/>
    <w:rsid w:val="00110862"/>
    <w:rsid w:val="00110E8D"/>
    <w:rsid w:val="00112365"/>
    <w:rsid w:val="0011426C"/>
    <w:rsid w:val="0012141F"/>
    <w:rsid w:val="00122DBD"/>
    <w:rsid w:val="00122E98"/>
    <w:rsid w:val="00123953"/>
    <w:rsid w:val="0012467D"/>
    <w:rsid w:val="00125180"/>
    <w:rsid w:val="0012632B"/>
    <w:rsid w:val="001300D7"/>
    <w:rsid w:val="00133F9F"/>
    <w:rsid w:val="00136941"/>
    <w:rsid w:val="00136AF8"/>
    <w:rsid w:val="00141C8D"/>
    <w:rsid w:val="001422DC"/>
    <w:rsid w:val="001426AF"/>
    <w:rsid w:val="001428BB"/>
    <w:rsid w:val="00143211"/>
    <w:rsid w:val="00145BE8"/>
    <w:rsid w:val="00151EF5"/>
    <w:rsid w:val="00151F00"/>
    <w:rsid w:val="0015247E"/>
    <w:rsid w:val="00152F6A"/>
    <w:rsid w:val="00153E57"/>
    <w:rsid w:val="0015438E"/>
    <w:rsid w:val="001543EF"/>
    <w:rsid w:val="00155F72"/>
    <w:rsid w:val="00156E69"/>
    <w:rsid w:val="00157111"/>
    <w:rsid w:val="00157C7B"/>
    <w:rsid w:val="00160CC7"/>
    <w:rsid w:val="00161358"/>
    <w:rsid w:val="00161937"/>
    <w:rsid w:val="00161A42"/>
    <w:rsid w:val="00164411"/>
    <w:rsid w:val="0016550E"/>
    <w:rsid w:val="001674BC"/>
    <w:rsid w:val="00167A8A"/>
    <w:rsid w:val="00170BB1"/>
    <w:rsid w:val="00171BC0"/>
    <w:rsid w:val="0017270A"/>
    <w:rsid w:val="00173829"/>
    <w:rsid w:val="00173DBA"/>
    <w:rsid w:val="00182008"/>
    <w:rsid w:val="0018411E"/>
    <w:rsid w:val="0018441A"/>
    <w:rsid w:val="00186514"/>
    <w:rsid w:val="001910CC"/>
    <w:rsid w:val="0019277A"/>
    <w:rsid w:val="00192B30"/>
    <w:rsid w:val="00194928"/>
    <w:rsid w:val="001952FC"/>
    <w:rsid w:val="001A0699"/>
    <w:rsid w:val="001A0E03"/>
    <w:rsid w:val="001A35FF"/>
    <w:rsid w:val="001A4BC4"/>
    <w:rsid w:val="001A5218"/>
    <w:rsid w:val="001A5570"/>
    <w:rsid w:val="001A7D27"/>
    <w:rsid w:val="001B01E8"/>
    <w:rsid w:val="001B10F4"/>
    <w:rsid w:val="001B3842"/>
    <w:rsid w:val="001B43DA"/>
    <w:rsid w:val="001B4DB5"/>
    <w:rsid w:val="001B6944"/>
    <w:rsid w:val="001B72AD"/>
    <w:rsid w:val="001C278B"/>
    <w:rsid w:val="001C3DC1"/>
    <w:rsid w:val="001C4D8C"/>
    <w:rsid w:val="001C6809"/>
    <w:rsid w:val="001D01B4"/>
    <w:rsid w:val="001D2951"/>
    <w:rsid w:val="001D6D55"/>
    <w:rsid w:val="001E1D84"/>
    <w:rsid w:val="001E2B9A"/>
    <w:rsid w:val="001E31AC"/>
    <w:rsid w:val="001E4901"/>
    <w:rsid w:val="001E4A29"/>
    <w:rsid w:val="001E4D9D"/>
    <w:rsid w:val="001E5121"/>
    <w:rsid w:val="001E53CF"/>
    <w:rsid w:val="001E6028"/>
    <w:rsid w:val="001E7036"/>
    <w:rsid w:val="001E723E"/>
    <w:rsid w:val="001F19C7"/>
    <w:rsid w:val="001F2541"/>
    <w:rsid w:val="001F2967"/>
    <w:rsid w:val="001F5511"/>
    <w:rsid w:val="001F614E"/>
    <w:rsid w:val="001F7187"/>
    <w:rsid w:val="001F731D"/>
    <w:rsid w:val="001F7A6E"/>
    <w:rsid w:val="002005B9"/>
    <w:rsid w:val="00204CCA"/>
    <w:rsid w:val="0020658C"/>
    <w:rsid w:val="002079F1"/>
    <w:rsid w:val="00210BC1"/>
    <w:rsid w:val="002110AF"/>
    <w:rsid w:val="00211554"/>
    <w:rsid w:val="0021198F"/>
    <w:rsid w:val="00212853"/>
    <w:rsid w:val="00212D69"/>
    <w:rsid w:val="00215AE3"/>
    <w:rsid w:val="0021641D"/>
    <w:rsid w:val="002212DB"/>
    <w:rsid w:val="0022244B"/>
    <w:rsid w:val="0022263F"/>
    <w:rsid w:val="00223F80"/>
    <w:rsid w:val="0022455C"/>
    <w:rsid w:val="0022535D"/>
    <w:rsid w:val="00225E48"/>
    <w:rsid w:val="00225EBC"/>
    <w:rsid w:val="002277AE"/>
    <w:rsid w:val="0023044F"/>
    <w:rsid w:val="00230C5F"/>
    <w:rsid w:val="00234134"/>
    <w:rsid w:val="00240EA8"/>
    <w:rsid w:val="00241C4A"/>
    <w:rsid w:val="00242525"/>
    <w:rsid w:val="002436C0"/>
    <w:rsid w:val="002444C3"/>
    <w:rsid w:val="00245F98"/>
    <w:rsid w:val="00246107"/>
    <w:rsid w:val="00251E00"/>
    <w:rsid w:val="0025275F"/>
    <w:rsid w:val="00253664"/>
    <w:rsid w:val="002536CC"/>
    <w:rsid w:val="00255D34"/>
    <w:rsid w:val="0025631C"/>
    <w:rsid w:val="00260B57"/>
    <w:rsid w:val="00260F1A"/>
    <w:rsid w:val="00261FED"/>
    <w:rsid w:val="002635ED"/>
    <w:rsid w:val="00263600"/>
    <w:rsid w:val="00265850"/>
    <w:rsid w:val="0026685F"/>
    <w:rsid w:val="00273F66"/>
    <w:rsid w:val="00274883"/>
    <w:rsid w:val="002760EA"/>
    <w:rsid w:val="0027628B"/>
    <w:rsid w:val="002762E0"/>
    <w:rsid w:val="0027792E"/>
    <w:rsid w:val="002812C7"/>
    <w:rsid w:val="00281BF6"/>
    <w:rsid w:val="00283535"/>
    <w:rsid w:val="00283A71"/>
    <w:rsid w:val="002912D5"/>
    <w:rsid w:val="002926F6"/>
    <w:rsid w:val="00293BA5"/>
    <w:rsid w:val="0029516B"/>
    <w:rsid w:val="00295BC7"/>
    <w:rsid w:val="00297049"/>
    <w:rsid w:val="00297107"/>
    <w:rsid w:val="002A10CE"/>
    <w:rsid w:val="002A15A2"/>
    <w:rsid w:val="002A166A"/>
    <w:rsid w:val="002A6000"/>
    <w:rsid w:val="002A7C64"/>
    <w:rsid w:val="002A7FC8"/>
    <w:rsid w:val="002B1F7D"/>
    <w:rsid w:val="002B2501"/>
    <w:rsid w:val="002B318A"/>
    <w:rsid w:val="002B400B"/>
    <w:rsid w:val="002B491A"/>
    <w:rsid w:val="002B6E61"/>
    <w:rsid w:val="002B6E75"/>
    <w:rsid w:val="002B7401"/>
    <w:rsid w:val="002B7C38"/>
    <w:rsid w:val="002C5075"/>
    <w:rsid w:val="002D1990"/>
    <w:rsid w:val="002D40CE"/>
    <w:rsid w:val="002D4B4E"/>
    <w:rsid w:val="002D704F"/>
    <w:rsid w:val="002E0318"/>
    <w:rsid w:val="002E3E8E"/>
    <w:rsid w:val="002E5FAB"/>
    <w:rsid w:val="002E6223"/>
    <w:rsid w:val="002E7882"/>
    <w:rsid w:val="002F0BE4"/>
    <w:rsid w:val="002F4239"/>
    <w:rsid w:val="002F4F1A"/>
    <w:rsid w:val="002F54D3"/>
    <w:rsid w:val="002F6A31"/>
    <w:rsid w:val="002F6C85"/>
    <w:rsid w:val="00304743"/>
    <w:rsid w:val="00305221"/>
    <w:rsid w:val="00305D7B"/>
    <w:rsid w:val="003064DC"/>
    <w:rsid w:val="003067EE"/>
    <w:rsid w:val="0031206F"/>
    <w:rsid w:val="00313D75"/>
    <w:rsid w:val="003163CA"/>
    <w:rsid w:val="00317582"/>
    <w:rsid w:val="003178CC"/>
    <w:rsid w:val="0031797E"/>
    <w:rsid w:val="00320779"/>
    <w:rsid w:val="00320B4F"/>
    <w:rsid w:val="00321EBA"/>
    <w:rsid w:val="003222B7"/>
    <w:rsid w:val="00325BAD"/>
    <w:rsid w:val="00327475"/>
    <w:rsid w:val="0032751A"/>
    <w:rsid w:val="00330897"/>
    <w:rsid w:val="00332DBF"/>
    <w:rsid w:val="00332DD8"/>
    <w:rsid w:val="00332F5A"/>
    <w:rsid w:val="003333B5"/>
    <w:rsid w:val="00335221"/>
    <w:rsid w:val="00341B27"/>
    <w:rsid w:val="00345764"/>
    <w:rsid w:val="0034719E"/>
    <w:rsid w:val="003503C6"/>
    <w:rsid w:val="00351AD1"/>
    <w:rsid w:val="003538C0"/>
    <w:rsid w:val="00354CE6"/>
    <w:rsid w:val="003556ED"/>
    <w:rsid w:val="003579F6"/>
    <w:rsid w:val="00357AD6"/>
    <w:rsid w:val="00361EF7"/>
    <w:rsid w:val="00362A1A"/>
    <w:rsid w:val="00363A18"/>
    <w:rsid w:val="003656B7"/>
    <w:rsid w:val="0036570C"/>
    <w:rsid w:val="00366111"/>
    <w:rsid w:val="00366EF2"/>
    <w:rsid w:val="003670E7"/>
    <w:rsid w:val="00374AD1"/>
    <w:rsid w:val="00374D3B"/>
    <w:rsid w:val="00375DC2"/>
    <w:rsid w:val="00377BA7"/>
    <w:rsid w:val="00380829"/>
    <w:rsid w:val="003817CE"/>
    <w:rsid w:val="00382180"/>
    <w:rsid w:val="00382D15"/>
    <w:rsid w:val="00384ACD"/>
    <w:rsid w:val="00385CB8"/>
    <w:rsid w:val="00385D01"/>
    <w:rsid w:val="003871F3"/>
    <w:rsid w:val="00390F65"/>
    <w:rsid w:val="0039119B"/>
    <w:rsid w:val="00392AEE"/>
    <w:rsid w:val="003A00D7"/>
    <w:rsid w:val="003A06E5"/>
    <w:rsid w:val="003A23E4"/>
    <w:rsid w:val="003A28EC"/>
    <w:rsid w:val="003A4670"/>
    <w:rsid w:val="003A4E98"/>
    <w:rsid w:val="003A599C"/>
    <w:rsid w:val="003A72DB"/>
    <w:rsid w:val="003A7F3A"/>
    <w:rsid w:val="003B229F"/>
    <w:rsid w:val="003B2CF3"/>
    <w:rsid w:val="003B4708"/>
    <w:rsid w:val="003B62E5"/>
    <w:rsid w:val="003B7668"/>
    <w:rsid w:val="003C0547"/>
    <w:rsid w:val="003C4ADD"/>
    <w:rsid w:val="003D0946"/>
    <w:rsid w:val="003D0AEF"/>
    <w:rsid w:val="003D3126"/>
    <w:rsid w:val="003D3498"/>
    <w:rsid w:val="003D3FAF"/>
    <w:rsid w:val="003D4214"/>
    <w:rsid w:val="003D703A"/>
    <w:rsid w:val="003D73AF"/>
    <w:rsid w:val="003E0D4D"/>
    <w:rsid w:val="003E1599"/>
    <w:rsid w:val="003E4C47"/>
    <w:rsid w:val="003F1C58"/>
    <w:rsid w:val="003F2DC4"/>
    <w:rsid w:val="003F2F88"/>
    <w:rsid w:val="003F42D1"/>
    <w:rsid w:val="003F5F60"/>
    <w:rsid w:val="003F749C"/>
    <w:rsid w:val="004032DB"/>
    <w:rsid w:val="00403F6F"/>
    <w:rsid w:val="00404083"/>
    <w:rsid w:val="00404999"/>
    <w:rsid w:val="00405492"/>
    <w:rsid w:val="00405D78"/>
    <w:rsid w:val="004061B3"/>
    <w:rsid w:val="00407B48"/>
    <w:rsid w:val="00410409"/>
    <w:rsid w:val="0041328E"/>
    <w:rsid w:val="00414259"/>
    <w:rsid w:val="004169EC"/>
    <w:rsid w:val="0042042D"/>
    <w:rsid w:val="00421060"/>
    <w:rsid w:val="004215A7"/>
    <w:rsid w:val="004225EC"/>
    <w:rsid w:val="0042274D"/>
    <w:rsid w:val="00422E4C"/>
    <w:rsid w:val="00423D77"/>
    <w:rsid w:val="004256DC"/>
    <w:rsid w:val="004263CD"/>
    <w:rsid w:val="0042664E"/>
    <w:rsid w:val="00426A00"/>
    <w:rsid w:val="00432C4A"/>
    <w:rsid w:val="00440C45"/>
    <w:rsid w:val="00440FAA"/>
    <w:rsid w:val="00441734"/>
    <w:rsid w:val="00441E78"/>
    <w:rsid w:val="004425B9"/>
    <w:rsid w:val="00443DBE"/>
    <w:rsid w:val="00445473"/>
    <w:rsid w:val="0044590D"/>
    <w:rsid w:val="00445ECF"/>
    <w:rsid w:val="00445F92"/>
    <w:rsid w:val="00446ED0"/>
    <w:rsid w:val="00447926"/>
    <w:rsid w:val="00454523"/>
    <w:rsid w:val="00454775"/>
    <w:rsid w:val="004553E3"/>
    <w:rsid w:val="0045793A"/>
    <w:rsid w:val="00457BD2"/>
    <w:rsid w:val="00460751"/>
    <w:rsid w:val="0046545E"/>
    <w:rsid w:val="00466CF3"/>
    <w:rsid w:val="00470123"/>
    <w:rsid w:val="004712EE"/>
    <w:rsid w:val="00475688"/>
    <w:rsid w:val="004765FE"/>
    <w:rsid w:val="0048077B"/>
    <w:rsid w:val="004809D7"/>
    <w:rsid w:val="004826F8"/>
    <w:rsid w:val="00482C93"/>
    <w:rsid w:val="004836C7"/>
    <w:rsid w:val="00484CF3"/>
    <w:rsid w:val="004858DA"/>
    <w:rsid w:val="00485F3C"/>
    <w:rsid w:val="00486F38"/>
    <w:rsid w:val="00487B3B"/>
    <w:rsid w:val="00490CFB"/>
    <w:rsid w:val="004924A8"/>
    <w:rsid w:val="00495EDF"/>
    <w:rsid w:val="004963B8"/>
    <w:rsid w:val="00496CAA"/>
    <w:rsid w:val="004A06B6"/>
    <w:rsid w:val="004A0820"/>
    <w:rsid w:val="004A1A42"/>
    <w:rsid w:val="004A3033"/>
    <w:rsid w:val="004A38C5"/>
    <w:rsid w:val="004B0887"/>
    <w:rsid w:val="004B3036"/>
    <w:rsid w:val="004D2AA7"/>
    <w:rsid w:val="004D2D1C"/>
    <w:rsid w:val="004D3207"/>
    <w:rsid w:val="004D34E3"/>
    <w:rsid w:val="004D3CBD"/>
    <w:rsid w:val="004D3DDE"/>
    <w:rsid w:val="004D4150"/>
    <w:rsid w:val="004D43D0"/>
    <w:rsid w:val="004D50E0"/>
    <w:rsid w:val="004D6342"/>
    <w:rsid w:val="004D76AD"/>
    <w:rsid w:val="004E0324"/>
    <w:rsid w:val="004E0642"/>
    <w:rsid w:val="004E10F5"/>
    <w:rsid w:val="004E1C4E"/>
    <w:rsid w:val="004E357C"/>
    <w:rsid w:val="004E3950"/>
    <w:rsid w:val="004E4046"/>
    <w:rsid w:val="004E459A"/>
    <w:rsid w:val="004E67BF"/>
    <w:rsid w:val="004F01AF"/>
    <w:rsid w:val="004F0BC0"/>
    <w:rsid w:val="004F1424"/>
    <w:rsid w:val="004F27B4"/>
    <w:rsid w:val="004F4027"/>
    <w:rsid w:val="004F63AE"/>
    <w:rsid w:val="004F7BAB"/>
    <w:rsid w:val="00500580"/>
    <w:rsid w:val="00500AEE"/>
    <w:rsid w:val="00501AAD"/>
    <w:rsid w:val="005067B0"/>
    <w:rsid w:val="0050771E"/>
    <w:rsid w:val="00512C84"/>
    <w:rsid w:val="00513D44"/>
    <w:rsid w:val="0051495B"/>
    <w:rsid w:val="00515E26"/>
    <w:rsid w:val="00515FE7"/>
    <w:rsid w:val="0051750D"/>
    <w:rsid w:val="00521BA1"/>
    <w:rsid w:val="00523174"/>
    <w:rsid w:val="005231AF"/>
    <w:rsid w:val="0052478D"/>
    <w:rsid w:val="005253C1"/>
    <w:rsid w:val="00526746"/>
    <w:rsid w:val="005275BD"/>
    <w:rsid w:val="00531173"/>
    <w:rsid w:val="00532DFE"/>
    <w:rsid w:val="00534AC5"/>
    <w:rsid w:val="00541A72"/>
    <w:rsid w:val="00541FE2"/>
    <w:rsid w:val="0054201D"/>
    <w:rsid w:val="005420F0"/>
    <w:rsid w:val="005503A8"/>
    <w:rsid w:val="005524F3"/>
    <w:rsid w:val="00553458"/>
    <w:rsid w:val="005556E1"/>
    <w:rsid w:val="00555798"/>
    <w:rsid w:val="00555CDC"/>
    <w:rsid w:val="00557771"/>
    <w:rsid w:val="00557CD1"/>
    <w:rsid w:val="0056139B"/>
    <w:rsid w:val="00561874"/>
    <w:rsid w:val="005630AA"/>
    <w:rsid w:val="00564267"/>
    <w:rsid w:val="00564E47"/>
    <w:rsid w:val="00566065"/>
    <w:rsid w:val="00566501"/>
    <w:rsid w:val="00567C3C"/>
    <w:rsid w:val="005708E3"/>
    <w:rsid w:val="005735CF"/>
    <w:rsid w:val="005747DD"/>
    <w:rsid w:val="0058026D"/>
    <w:rsid w:val="00580411"/>
    <w:rsid w:val="005805D2"/>
    <w:rsid w:val="005811A6"/>
    <w:rsid w:val="00581AFD"/>
    <w:rsid w:val="00582E72"/>
    <w:rsid w:val="00582EFC"/>
    <w:rsid w:val="00583502"/>
    <w:rsid w:val="00585DF7"/>
    <w:rsid w:val="00586B0D"/>
    <w:rsid w:val="00587D8A"/>
    <w:rsid w:val="00590AC2"/>
    <w:rsid w:val="005910FB"/>
    <w:rsid w:val="00593465"/>
    <w:rsid w:val="00594196"/>
    <w:rsid w:val="005947D3"/>
    <w:rsid w:val="005A0F00"/>
    <w:rsid w:val="005A460A"/>
    <w:rsid w:val="005A4EF6"/>
    <w:rsid w:val="005A6331"/>
    <w:rsid w:val="005B0569"/>
    <w:rsid w:val="005B150F"/>
    <w:rsid w:val="005B1F64"/>
    <w:rsid w:val="005B38D7"/>
    <w:rsid w:val="005B4086"/>
    <w:rsid w:val="005B41EC"/>
    <w:rsid w:val="005B57EE"/>
    <w:rsid w:val="005B653F"/>
    <w:rsid w:val="005B6C62"/>
    <w:rsid w:val="005B7EE4"/>
    <w:rsid w:val="005C29A1"/>
    <w:rsid w:val="005C3CF8"/>
    <w:rsid w:val="005C6D93"/>
    <w:rsid w:val="005C758C"/>
    <w:rsid w:val="005C774D"/>
    <w:rsid w:val="005C7AB6"/>
    <w:rsid w:val="005D07A2"/>
    <w:rsid w:val="005D0D10"/>
    <w:rsid w:val="005D2254"/>
    <w:rsid w:val="005D2330"/>
    <w:rsid w:val="005D5344"/>
    <w:rsid w:val="005E3045"/>
    <w:rsid w:val="005E4F60"/>
    <w:rsid w:val="005E6E74"/>
    <w:rsid w:val="005E7C2E"/>
    <w:rsid w:val="005F0431"/>
    <w:rsid w:val="005F0D2C"/>
    <w:rsid w:val="005F21AD"/>
    <w:rsid w:val="005F556B"/>
    <w:rsid w:val="005F619A"/>
    <w:rsid w:val="005F6F6A"/>
    <w:rsid w:val="00601CAF"/>
    <w:rsid w:val="00602C1F"/>
    <w:rsid w:val="006034EB"/>
    <w:rsid w:val="006034F7"/>
    <w:rsid w:val="00604036"/>
    <w:rsid w:val="00607CF4"/>
    <w:rsid w:val="00610582"/>
    <w:rsid w:val="00610888"/>
    <w:rsid w:val="00611917"/>
    <w:rsid w:val="006135FC"/>
    <w:rsid w:val="00613A12"/>
    <w:rsid w:val="00614C2C"/>
    <w:rsid w:val="00617584"/>
    <w:rsid w:val="00620184"/>
    <w:rsid w:val="00621DD6"/>
    <w:rsid w:val="0062335C"/>
    <w:rsid w:val="006262FF"/>
    <w:rsid w:val="006275FF"/>
    <w:rsid w:val="00634544"/>
    <w:rsid w:val="006350D7"/>
    <w:rsid w:val="00635EEC"/>
    <w:rsid w:val="0063793B"/>
    <w:rsid w:val="006420DF"/>
    <w:rsid w:val="006426EF"/>
    <w:rsid w:val="00643A91"/>
    <w:rsid w:val="00645149"/>
    <w:rsid w:val="006459E3"/>
    <w:rsid w:val="00645D71"/>
    <w:rsid w:val="00646338"/>
    <w:rsid w:val="00646E3B"/>
    <w:rsid w:val="00647CAF"/>
    <w:rsid w:val="006503AD"/>
    <w:rsid w:val="006511AF"/>
    <w:rsid w:val="00651F66"/>
    <w:rsid w:val="00653E43"/>
    <w:rsid w:val="0065512F"/>
    <w:rsid w:val="00655A2B"/>
    <w:rsid w:val="0065656C"/>
    <w:rsid w:val="0065787D"/>
    <w:rsid w:val="006604D6"/>
    <w:rsid w:val="00660F36"/>
    <w:rsid w:val="00661D07"/>
    <w:rsid w:val="00662F84"/>
    <w:rsid w:val="0066330A"/>
    <w:rsid w:val="006634F5"/>
    <w:rsid w:val="00663E27"/>
    <w:rsid w:val="006643FD"/>
    <w:rsid w:val="006658BF"/>
    <w:rsid w:val="00665B27"/>
    <w:rsid w:val="0066609A"/>
    <w:rsid w:val="00667B86"/>
    <w:rsid w:val="00667C95"/>
    <w:rsid w:val="0067062F"/>
    <w:rsid w:val="0067101F"/>
    <w:rsid w:val="00671CF7"/>
    <w:rsid w:val="00674CE3"/>
    <w:rsid w:val="00675BCF"/>
    <w:rsid w:val="0067638E"/>
    <w:rsid w:val="00677846"/>
    <w:rsid w:val="0067788F"/>
    <w:rsid w:val="00677B3D"/>
    <w:rsid w:val="00681059"/>
    <w:rsid w:val="0068184B"/>
    <w:rsid w:val="00681A79"/>
    <w:rsid w:val="00681F42"/>
    <w:rsid w:val="00683DAB"/>
    <w:rsid w:val="00684DA0"/>
    <w:rsid w:val="006861AE"/>
    <w:rsid w:val="00686A5B"/>
    <w:rsid w:val="006871CF"/>
    <w:rsid w:val="00692F52"/>
    <w:rsid w:val="00693E88"/>
    <w:rsid w:val="0069529E"/>
    <w:rsid w:val="006952B1"/>
    <w:rsid w:val="006957F0"/>
    <w:rsid w:val="006961CF"/>
    <w:rsid w:val="00697015"/>
    <w:rsid w:val="006A04CD"/>
    <w:rsid w:val="006A0811"/>
    <w:rsid w:val="006A0861"/>
    <w:rsid w:val="006A2BFD"/>
    <w:rsid w:val="006B25C3"/>
    <w:rsid w:val="006B3E70"/>
    <w:rsid w:val="006B3F92"/>
    <w:rsid w:val="006B49C3"/>
    <w:rsid w:val="006C0B46"/>
    <w:rsid w:val="006C0E1F"/>
    <w:rsid w:val="006C0E52"/>
    <w:rsid w:val="006C13E9"/>
    <w:rsid w:val="006C17C1"/>
    <w:rsid w:val="006C371B"/>
    <w:rsid w:val="006C3F0B"/>
    <w:rsid w:val="006C55A4"/>
    <w:rsid w:val="006C615A"/>
    <w:rsid w:val="006C6AA5"/>
    <w:rsid w:val="006D36D0"/>
    <w:rsid w:val="006D48A2"/>
    <w:rsid w:val="006E0D94"/>
    <w:rsid w:val="006E1A24"/>
    <w:rsid w:val="006E1F8D"/>
    <w:rsid w:val="006E1FD6"/>
    <w:rsid w:val="006E27F3"/>
    <w:rsid w:val="006E3FA7"/>
    <w:rsid w:val="006E4C74"/>
    <w:rsid w:val="006E4FDC"/>
    <w:rsid w:val="006F133E"/>
    <w:rsid w:val="006F18A8"/>
    <w:rsid w:val="006F2106"/>
    <w:rsid w:val="006F636F"/>
    <w:rsid w:val="00702CA5"/>
    <w:rsid w:val="0070332A"/>
    <w:rsid w:val="00704E7D"/>
    <w:rsid w:val="007062CF"/>
    <w:rsid w:val="00706FE8"/>
    <w:rsid w:val="0070766F"/>
    <w:rsid w:val="0071313E"/>
    <w:rsid w:val="00714FDA"/>
    <w:rsid w:val="0071632D"/>
    <w:rsid w:val="00716455"/>
    <w:rsid w:val="00717169"/>
    <w:rsid w:val="00720788"/>
    <w:rsid w:val="00723DCB"/>
    <w:rsid w:val="00724691"/>
    <w:rsid w:val="00731F31"/>
    <w:rsid w:val="007363F7"/>
    <w:rsid w:val="00740A9B"/>
    <w:rsid w:val="00742905"/>
    <w:rsid w:val="007433DF"/>
    <w:rsid w:val="007441F0"/>
    <w:rsid w:val="00744533"/>
    <w:rsid w:val="00744A10"/>
    <w:rsid w:val="00745EA7"/>
    <w:rsid w:val="00750B55"/>
    <w:rsid w:val="0075423E"/>
    <w:rsid w:val="007547AF"/>
    <w:rsid w:val="007559DD"/>
    <w:rsid w:val="0075775C"/>
    <w:rsid w:val="007613D5"/>
    <w:rsid w:val="00761B10"/>
    <w:rsid w:val="0076212F"/>
    <w:rsid w:val="00762789"/>
    <w:rsid w:val="007652D5"/>
    <w:rsid w:val="0076540D"/>
    <w:rsid w:val="007654AB"/>
    <w:rsid w:val="00767298"/>
    <w:rsid w:val="00771EB2"/>
    <w:rsid w:val="007734D2"/>
    <w:rsid w:val="00775D2F"/>
    <w:rsid w:val="00777D73"/>
    <w:rsid w:val="00783565"/>
    <w:rsid w:val="007845C1"/>
    <w:rsid w:val="00785DDC"/>
    <w:rsid w:val="00786221"/>
    <w:rsid w:val="0078791D"/>
    <w:rsid w:val="00793AC4"/>
    <w:rsid w:val="0079406C"/>
    <w:rsid w:val="007966F1"/>
    <w:rsid w:val="00797BAC"/>
    <w:rsid w:val="007A013A"/>
    <w:rsid w:val="007A17D5"/>
    <w:rsid w:val="007A3688"/>
    <w:rsid w:val="007A487E"/>
    <w:rsid w:val="007A4EDA"/>
    <w:rsid w:val="007A63F3"/>
    <w:rsid w:val="007B1716"/>
    <w:rsid w:val="007B55CA"/>
    <w:rsid w:val="007B6369"/>
    <w:rsid w:val="007B7100"/>
    <w:rsid w:val="007C01BB"/>
    <w:rsid w:val="007C1123"/>
    <w:rsid w:val="007C13C2"/>
    <w:rsid w:val="007C2B49"/>
    <w:rsid w:val="007C3D7F"/>
    <w:rsid w:val="007C5698"/>
    <w:rsid w:val="007C6F1E"/>
    <w:rsid w:val="007C7B97"/>
    <w:rsid w:val="007D3530"/>
    <w:rsid w:val="007D4601"/>
    <w:rsid w:val="007D5D3A"/>
    <w:rsid w:val="007D6620"/>
    <w:rsid w:val="007E1763"/>
    <w:rsid w:val="007E2A7E"/>
    <w:rsid w:val="007E479E"/>
    <w:rsid w:val="007E5344"/>
    <w:rsid w:val="007F14D1"/>
    <w:rsid w:val="007F213D"/>
    <w:rsid w:val="007F2A76"/>
    <w:rsid w:val="007F4C0A"/>
    <w:rsid w:val="007F5398"/>
    <w:rsid w:val="007F76DA"/>
    <w:rsid w:val="0080120E"/>
    <w:rsid w:val="0080210B"/>
    <w:rsid w:val="008027CD"/>
    <w:rsid w:val="00803225"/>
    <w:rsid w:val="00803564"/>
    <w:rsid w:val="00803EA1"/>
    <w:rsid w:val="0080517C"/>
    <w:rsid w:val="00811A86"/>
    <w:rsid w:val="00812F33"/>
    <w:rsid w:val="00814121"/>
    <w:rsid w:val="008148AE"/>
    <w:rsid w:val="00816282"/>
    <w:rsid w:val="00817112"/>
    <w:rsid w:val="00817413"/>
    <w:rsid w:val="00821A52"/>
    <w:rsid w:val="008228DC"/>
    <w:rsid w:val="00822D9B"/>
    <w:rsid w:val="00824FF0"/>
    <w:rsid w:val="00832D5A"/>
    <w:rsid w:val="00832E3A"/>
    <w:rsid w:val="00832E45"/>
    <w:rsid w:val="008343B2"/>
    <w:rsid w:val="0083729C"/>
    <w:rsid w:val="00842DC3"/>
    <w:rsid w:val="0084358F"/>
    <w:rsid w:val="00845259"/>
    <w:rsid w:val="00846DD2"/>
    <w:rsid w:val="00847906"/>
    <w:rsid w:val="008513EF"/>
    <w:rsid w:val="00851794"/>
    <w:rsid w:val="00852928"/>
    <w:rsid w:val="008538A6"/>
    <w:rsid w:val="00853D86"/>
    <w:rsid w:val="00853E30"/>
    <w:rsid w:val="00856ECC"/>
    <w:rsid w:val="0086003E"/>
    <w:rsid w:val="00861590"/>
    <w:rsid w:val="0086423C"/>
    <w:rsid w:val="0086652F"/>
    <w:rsid w:val="008707AA"/>
    <w:rsid w:val="00870F2A"/>
    <w:rsid w:val="008710D9"/>
    <w:rsid w:val="008711C1"/>
    <w:rsid w:val="00874618"/>
    <w:rsid w:val="008772AA"/>
    <w:rsid w:val="008804AB"/>
    <w:rsid w:val="00886C0A"/>
    <w:rsid w:val="00887393"/>
    <w:rsid w:val="00890DB2"/>
    <w:rsid w:val="00893D00"/>
    <w:rsid w:val="00895397"/>
    <w:rsid w:val="00895A3D"/>
    <w:rsid w:val="008A29AC"/>
    <w:rsid w:val="008A375B"/>
    <w:rsid w:val="008A3787"/>
    <w:rsid w:val="008A3E34"/>
    <w:rsid w:val="008A3F60"/>
    <w:rsid w:val="008A4437"/>
    <w:rsid w:val="008A621B"/>
    <w:rsid w:val="008A6AEE"/>
    <w:rsid w:val="008A7330"/>
    <w:rsid w:val="008A76DD"/>
    <w:rsid w:val="008B1A16"/>
    <w:rsid w:val="008B2873"/>
    <w:rsid w:val="008B2F29"/>
    <w:rsid w:val="008B6158"/>
    <w:rsid w:val="008B699B"/>
    <w:rsid w:val="008B70E9"/>
    <w:rsid w:val="008C02D4"/>
    <w:rsid w:val="008C032E"/>
    <w:rsid w:val="008C09B6"/>
    <w:rsid w:val="008C0E23"/>
    <w:rsid w:val="008C149E"/>
    <w:rsid w:val="008C1879"/>
    <w:rsid w:val="008C412C"/>
    <w:rsid w:val="008C6032"/>
    <w:rsid w:val="008C7C59"/>
    <w:rsid w:val="008D07CD"/>
    <w:rsid w:val="008D0997"/>
    <w:rsid w:val="008D31CC"/>
    <w:rsid w:val="008D3906"/>
    <w:rsid w:val="008D3B1D"/>
    <w:rsid w:val="008D4861"/>
    <w:rsid w:val="008D697B"/>
    <w:rsid w:val="008D7795"/>
    <w:rsid w:val="008E300A"/>
    <w:rsid w:val="008E3A2A"/>
    <w:rsid w:val="008E3D11"/>
    <w:rsid w:val="008E4748"/>
    <w:rsid w:val="008E4D07"/>
    <w:rsid w:val="008E7D9C"/>
    <w:rsid w:val="008F0184"/>
    <w:rsid w:val="008F13A2"/>
    <w:rsid w:val="008F15E1"/>
    <w:rsid w:val="008F162A"/>
    <w:rsid w:val="008F40AD"/>
    <w:rsid w:val="008F43A3"/>
    <w:rsid w:val="008F5DF9"/>
    <w:rsid w:val="008F600C"/>
    <w:rsid w:val="008F7017"/>
    <w:rsid w:val="008F7B84"/>
    <w:rsid w:val="009001C8"/>
    <w:rsid w:val="0090138A"/>
    <w:rsid w:val="00903BA2"/>
    <w:rsid w:val="00903F2B"/>
    <w:rsid w:val="009047D5"/>
    <w:rsid w:val="00904877"/>
    <w:rsid w:val="00904882"/>
    <w:rsid w:val="0090511B"/>
    <w:rsid w:val="00905D9D"/>
    <w:rsid w:val="00907540"/>
    <w:rsid w:val="0091162E"/>
    <w:rsid w:val="0091355A"/>
    <w:rsid w:val="00914332"/>
    <w:rsid w:val="0091574D"/>
    <w:rsid w:val="00917415"/>
    <w:rsid w:val="009206F2"/>
    <w:rsid w:val="00920D6C"/>
    <w:rsid w:val="0092184A"/>
    <w:rsid w:val="0092550F"/>
    <w:rsid w:val="00925B74"/>
    <w:rsid w:val="009304E3"/>
    <w:rsid w:val="00931BCB"/>
    <w:rsid w:val="00932D8F"/>
    <w:rsid w:val="00933E18"/>
    <w:rsid w:val="00935C48"/>
    <w:rsid w:val="0093645B"/>
    <w:rsid w:val="00937169"/>
    <w:rsid w:val="009378C4"/>
    <w:rsid w:val="00940F9B"/>
    <w:rsid w:val="0094150B"/>
    <w:rsid w:val="00943034"/>
    <w:rsid w:val="00943632"/>
    <w:rsid w:val="00943F9A"/>
    <w:rsid w:val="009453D5"/>
    <w:rsid w:val="009455D0"/>
    <w:rsid w:val="00946162"/>
    <w:rsid w:val="0094633C"/>
    <w:rsid w:val="00952FFC"/>
    <w:rsid w:val="00960979"/>
    <w:rsid w:val="0096203C"/>
    <w:rsid w:val="0096521B"/>
    <w:rsid w:val="0096687C"/>
    <w:rsid w:val="00971A9D"/>
    <w:rsid w:val="00974CE7"/>
    <w:rsid w:val="0097522D"/>
    <w:rsid w:val="009761C3"/>
    <w:rsid w:val="009803A0"/>
    <w:rsid w:val="00981977"/>
    <w:rsid w:val="0098353E"/>
    <w:rsid w:val="0098595C"/>
    <w:rsid w:val="009906AC"/>
    <w:rsid w:val="0099079B"/>
    <w:rsid w:val="00990AE0"/>
    <w:rsid w:val="0099285A"/>
    <w:rsid w:val="00993160"/>
    <w:rsid w:val="0099368A"/>
    <w:rsid w:val="0099382A"/>
    <w:rsid w:val="00996D9A"/>
    <w:rsid w:val="009A0BD4"/>
    <w:rsid w:val="009A4731"/>
    <w:rsid w:val="009A531A"/>
    <w:rsid w:val="009A5719"/>
    <w:rsid w:val="009A6322"/>
    <w:rsid w:val="009A65EF"/>
    <w:rsid w:val="009B1AE7"/>
    <w:rsid w:val="009B2113"/>
    <w:rsid w:val="009B271E"/>
    <w:rsid w:val="009B6B2C"/>
    <w:rsid w:val="009B7796"/>
    <w:rsid w:val="009C0788"/>
    <w:rsid w:val="009C1068"/>
    <w:rsid w:val="009C13B1"/>
    <w:rsid w:val="009C13EA"/>
    <w:rsid w:val="009C2677"/>
    <w:rsid w:val="009D078F"/>
    <w:rsid w:val="009D07EE"/>
    <w:rsid w:val="009D2375"/>
    <w:rsid w:val="009D2561"/>
    <w:rsid w:val="009D26D5"/>
    <w:rsid w:val="009D3146"/>
    <w:rsid w:val="009D4EED"/>
    <w:rsid w:val="009D64AB"/>
    <w:rsid w:val="009D64B3"/>
    <w:rsid w:val="009D6DE4"/>
    <w:rsid w:val="009D7FB5"/>
    <w:rsid w:val="009E0BEB"/>
    <w:rsid w:val="009E159F"/>
    <w:rsid w:val="009E1E95"/>
    <w:rsid w:val="009E2F94"/>
    <w:rsid w:val="009E4705"/>
    <w:rsid w:val="009E4A22"/>
    <w:rsid w:val="009E5A6B"/>
    <w:rsid w:val="009E5CDB"/>
    <w:rsid w:val="009E7C8A"/>
    <w:rsid w:val="009F07FD"/>
    <w:rsid w:val="009F3953"/>
    <w:rsid w:val="009F4171"/>
    <w:rsid w:val="009F756A"/>
    <w:rsid w:val="00A0157F"/>
    <w:rsid w:val="00A01982"/>
    <w:rsid w:val="00A01D1C"/>
    <w:rsid w:val="00A02342"/>
    <w:rsid w:val="00A02A42"/>
    <w:rsid w:val="00A058B4"/>
    <w:rsid w:val="00A05E5B"/>
    <w:rsid w:val="00A11874"/>
    <w:rsid w:val="00A11AF4"/>
    <w:rsid w:val="00A13D90"/>
    <w:rsid w:val="00A13E72"/>
    <w:rsid w:val="00A13ED5"/>
    <w:rsid w:val="00A13FC3"/>
    <w:rsid w:val="00A152CD"/>
    <w:rsid w:val="00A1573F"/>
    <w:rsid w:val="00A20004"/>
    <w:rsid w:val="00A24834"/>
    <w:rsid w:val="00A30A01"/>
    <w:rsid w:val="00A32B09"/>
    <w:rsid w:val="00A32B37"/>
    <w:rsid w:val="00A33098"/>
    <w:rsid w:val="00A34832"/>
    <w:rsid w:val="00A3546D"/>
    <w:rsid w:val="00A3761C"/>
    <w:rsid w:val="00A37C27"/>
    <w:rsid w:val="00A37F06"/>
    <w:rsid w:val="00A4124A"/>
    <w:rsid w:val="00A42512"/>
    <w:rsid w:val="00A452E1"/>
    <w:rsid w:val="00A4531A"/>
    <w:rsid w:val="00A4590F"/>
    <w:rsid w:val="00A45FBD"/>
    <w:rsid w:val="00A51B35"/>
    <w:rsid w:val="00A522DD"/>
    <w:rsid w:val="00A534E2"/>
    <w:rsid w:val="00A54213"/>
    <w:rsid w:val="00A54AE4"/>
    <w:rsid w:val="00A55012"/>
    <w:rsid w:val="00A550E1"/>
    <w:rsid w:val="00A578B6"/>
    <w:rsid w:val="00A636F6"/>
    <w:rsid w:val="00A64B45"/>
    <w:rsid w:val="00A656E5"/>
    <w:rsid w:val="00A6583B"/>
    <w:rsid w:val="00A65B19"/>
    <w:rsid w:val="00A65B7F"/>
    <w:rsid w:val="00A67871"/>
    <w:rsid w:val="00A720D1"/>
    <w:rsid w:val="00A7247A"/>
    <w:rsid w:val="00A72D31"/>
    <w:rsid w:val="00A7336F"/>
    <w:rsid w:val="00A75618"/>
    <w:rsid w:val="00A77AE9"/>
    <w:rsid w:val="00A77F24"/>
    <w:rsid w:val="00A8161C"/>
    <w:rsid w:val="00A8392C"/>
    <w:rsid w:val="00A842BD"/>
    <w:rsid w:val="00A8490A"/>
    <w:rsid w:val="00A86832"/>
    <w:rsid w:val="00A86EC7"/>
    <w:rsid w:val="00A926B0"/>
    <w:rsid w:val="00A92857"/>
    <w:rsid w:val="00A945A4"/>
    <w:rsid w:val="00A9649F"/>
    <w:rsid w:val="00A966DF"/>
    <w:rsid w:val="00A9689D"/>
    <w:rsid w:val="00A96F60"/>
    <w:rsid w:val="00A96F89"/>
    <w:rsid w:val="00AA08A1"/>
    <w:rsid w:val="00AA4859"/>
    <w:rsid w:val="00AA4B0A"/>
    <w:rsid w:val="00AA4D4E"/>
    <w:rsid w:val="00AA4FC0"/>
    <w:rsid w:val="00AA53C1"/>
    <w:rsid w:val="00AA5621"/>
    <w:rsid w:val="00AA6DC4"/>
    <w:rsid w:val="00AA74D3"/>
    <w:rsid w:val="00AA76FB"/>
    <w:rsid w:val="00AB11E1"/>
    <w:rsid w:val="00AB1E07"/>
    <w:rsid w:val="00AB3168"/>
    <w:rsid w:val="00AB4452"/>
    <w:rsid w:val="00AC1A2A"/>
    <w:rsid w:val="00AC261A"/>
    <w:rsid w:val="00AC3312"/>
    <w:rsid w:val="00AC6C4D"/>
    <w:rsid w:val="00AD0282"/>
    <w:rsid w:val="00AD1A72"/>
    <w:rsid w:val="00AD1F45"/>
    <w:rsid w:val="00AE2928"/>
    <w:rsid w:val="00AE39BD"/>
    <w:rsid w:val="00AE3F0A"/>
    <w:rsid w:val="00AE55B0"/>
    <w:rsid w:val="00AF0E02"/>
    <w:rsid w:val="00AF0E97"/>
    <w:rsid w:val="00AF16E9"/>
    <w:rsid w:val="00AF3F5B"/>
    <w:rsid w:val="00AF4C21"/>
    <w:rsid w:val="00AF74BB"/>
    <w:rsid w:val="00B00737"/>
    <w:rsid w:val="00B03965"/>
    <w:rsid w:val="00B040DA"/>
    <w:rsid w:val="00B11CED"/>
    <w:rsid w:val="00B13447"/>
    <w:rsid w:val="00B136A3"/>
    <w:rsid w:val="00B16AAA"/>
    <w:rsid w:val="00B17AE1"/>
    <w:rsid w:val="00B20B9D"/>
    <w:rsid w:val="00B22971"/>
    <w:rsid w:val="00B2466D"/>
    <w:rsid w:val="00B246CE"/>
    <w:rsid w:val="00B25E23"/>
    <w:rsid w:val="00B26620"/>
    <w:rsid w:val="00B302ED"/>
    <w:rsid w:val="00B30ECE"/>
    <w:rsid w:val="00B312F9"/>
    <w:rsid w:val="00B3375B"/>
    <w:rsid w:val="00B364E7"/>
    <w:rsid w:val="00B404E7"/>
    <w:rsid w:val="00B41077"/>
    <w:rsid w:val="00B41828"/>
    <w:rsid w:val="00B41D28"/>
    <w:rsid w:val="00B429C4"/>
    <w:rsid w:val="00B42E5A"/>
    <w:rsid w:val="00B42EE5"/>
    <w:rsid w:val="00B43495"/>
    <w:rsid w:val="00B441CB"/>
    <w:rsid w:val="00B44FEA"/>
    <w:rsid w:val="00B45247"/>
    <w:rsid w:val="00B53393"/>
    <w:rsid w:val="00B548E0"/>
    <w:rsid w:val="00B55841"/>
    <w:rsid w:val="00B56363"/>
    <w:rsid w:val="00B578A5"/>
    <w:rsid w:val="00B579B2"/>
    <w:rsid w:val="00B57E13"/>
    <w:rsid w:val="00B603C9"/>
    <w:rsid w:val="00B60846"/>
    <w:rsid w:val="00B61D71"/>
    <w:rsid w:val="00B6267A"/>
    <w:rsid w:val="00B63224"/>
    <w:rsid w:val="00B634EC"/>
    <w:rsid w:val="00B64EAB"/>
    <w:rsid w:val="00B6724E"/>
    <w:rsid w:val="00B70C64"/>
    <w:rsid w:val="00B72727"/>
    <w:rsid w:val="00B727BE"/>
    <w:rsid w:val="00B72DC6"/>
    <w:rsid w:val="00B72E9B"/>
    <w:rsid w:val="00B73276"/>
    <w:rsid w:val="00B73B99"/>
    <w:rsid w:val="00B74BBF"/>
    <w:rsid w:val="00B752F6"/>
    <w:rsid w:val="00B75A82"/>
    <w:rsid w:val="00B81471"/>
    <w:rsid w:val="00B85520"/>
    <w:rsid w:val="00B858BD"/>
    <w:rsid w:val="00B907DD"/>
    <w:rsid w:val="00B93ECD"/>
    <w:rsid w:val="00B96E00"/>
    <w:rsid w:val="00B972A3"/>
    <w:rsid w:val="00BA2202"/>
    <w:rsid w:val="00BA317B"/>
    <w:rsid w:val="00BA4EC4"/>
    <w:rsid w:val="00BA7487"/>
    <w:rsid w:val="00BB05A4"/>
    <w:rsid w:val="00BB1398"/>
    <w:rsid w:val="00BB60D5"/>
    <w:rsid w:val="00BB6265"/>
    <w:rsid w:val="00BC01EC"/>
    <w:rsid w:val="00BC0E71"/>
    <w:rsid w:val="00BC24B3"/>
    <w:rsid w:val="00BC50E6"/>
    <w:rsid w:val="00BD045C"/>
    <w:rsid w:val="00BD1E4E"/>
    <w:rsid w:val="00BD1E90"/>
    <w:rsid w:val="00BD1F3D"/>
    <w:rsid w:val="00BD464F"/>
    <w:rsid w:val="00BD4B0A"/>
    <w:rsid w:val="00BD6E34"/>
    <w:rsid w:val="00BE097B"/>
    <w:rsid w:val="00BE0A3A"/>
    <w:rsid w:val="00BE1298"/>
    <w:rsid w:val="00BE17C6"/>
    <w:rsid w:val="00BE1A45"/>
    <w:rsid w:val="00BE27E8"/>
    <w:rsid w:val="00BE5919"/>
    <w:rsid w:val="00BF1556"/>
    <w:rsid w:val="00BF1D81"/>
    <w:rsid w:val="00BF23F5"/>
    <w:rsid w:val="00BF4556"/>
    <w:rsid w:val="00BF5E35"/>
    <w:rsid w:val="00BF6C68"/>
    <w:rsid w:val="00C02979"/>
    <w:rsid w:val="00C03138"/>
    <w:rsid w:val="00C057B2"/>
    <w:rsid w:val="00C06239"/>
    <w:rsid w:val="00C07889"/>
    <w:rsid w:val="00C12F24"/>
    <w:rsid w:val="00C15A00"/>
    <w:rsid w:val="00C15A3E"/>
    <w:rsid w:val="00C173DB"/>
    <w:rsid w:val="00C205A2"/>
    <w:rsid w:val="00C20FA6"/>
    <w:rsid w:val="00C21717"/>
    <w:rsid w:val="00C23CC0"/>
    <w:rsid w:val="00C2652B"/>
    <w:rsid w:val="00C2692D"/>
    <w:rsid w:val="00C307F3"/>
    <w:rsid w:val="00C30E59"/>
    <w:rsid w:val="00C32304"/>
    <w:rsid w:val="00C33795"/>
    <w:rsid w:val="00C33B2D"/>
    <w:rsid w:val="00C33F35"/>
    <w:rsid w:val="00C34852"/>
    <w:rsid w:val="00C34A6C"/>
    <w:rsid w:val="00C35696"/>
    <w:rsid w:val="00C35713"/>
    <w:rsid w:val="00C367C0"/>
    <w:rsid w:val="00C36E77"/>
    <w:rsid w:val="00C40B8E"/>
    <w:rsid w:val="00C40C6A"/>
    <w:rsid w:val="00C42241"/>
    <w:rsid w:val="00C42B26"/>
    <w:rsid w:val="00C42D31"/>
    <w:rsid w:val="00C42E18"/>
    <w:rsid w:val="00C435D5"/>
    <w:rsid w:val="00C44676"/>
    <w:rsid w:val="00C44E18"/>
    <w:rsid w:val="00C46CCF"/>
    <w:rsid w:val="00C47602"/>
    <w:rsid w:val="00C47745"/>
    <w:rsid w:val="00C507DC"/>
    <w:rsid w:val="00C51A4F"/>
    <w:rsid w:val="00C53498"/>
    <w:rsid w:val="00C54647"/>
    <w:rsid w:val="00C54734"/>
    <w:rsid w:val="00C55BDE"/>
    <w:rsid w:val="00C563AA"/>
    <w:rsid w:val="00C56703"/>
    <w:rsid w:val="00C56F35"/>
    <w:rsid w:val="00C570E6"/>
    <w:rsid w:val="00C60BF4"/>
    <w:rsid w:val="00C63B3A"/>
    <w:rsid w:val="00C666DF"/>
    <w:rsid w:val="00C673F3"/>
    <w:rsid w:val="00C71BEC"/>
    <w:rsid w:val="00C72478"/>
    <w:rsid w:val="00C734FB"/>
    <w:rsid w:val="00C736C5"/>
    <w:rsid w:val="00C74C19"/>
    <w:rsid w:val="00C76CF6"/>
    <w:rsid w:val="00C77337"/>
    <w:rsid w:val="00C77960"/>
    <w:rsid w:val="00C8087C"/>
    <w:rsid w:val="00C81164"/>
    <w:rsid w:val="00C817CB"/>
    <w:rsid w:val="00C82811"/>
    <w:rsid w:val="00C831D3"/>
    <w:rsid w:val="00C84584"/>
    <w:rsid w:val="00C8702A"/>
    <w:rsid w:val="00C90337"/>
    <w:rsid w:val="00C9105D"/>
    <w:rsid w:val="00C92EC4"/>
    <w:rsid w:val="00C95CF8"/>
    <w:rsid w:val="00C96018"/>
    <w:rsid w:val="00C96A09"/>
    <w:rsid w:val="00C971FA"/>
    <w:rsid w:val="00C97248"/>
    <w:rsid w:val="00C97261"/>
    <w:rsid w:val="00C97854"/>
    <w:rsid w:val="00CA0246"/>
    <w:rsid w:val="00CA101F"/>
    <w:rsid w:val="00CA59CA"/>
    <w:rsid w:val="00CA688C"/>
    <w:rsid w:val="00CB2D40"/>
    <w:rsid w:val="00CB4479"/>
    <w:rsid w:val="00CB55BB"/>
    <w:rsid w:val="00CB59B6"/>
    <w:rsid w:val="00CB7018"/>
    <w:rsid w:val="00CC0684"/>
    <w:rsid w:val="00CC1668"/>
    <w:rsid w:val="00CC369A"/>
    <w:rsid w:val="00CC3A53"/>
    <w:rsid w:val="00CC5B23"/>
    <w:rsid w:val="00CC77E5"/>
    <w:rsid w:val="00CD100C"/>
    <w:rsid w:val="00CD24D6"/>
    <w:rsid w:val="00CD4E89"/>
    <w:rsid w:val="00CD51F9"/>
    <w:rsid w:val="00CD58CE"/>
    <w:rsid w:val="00CD5CE9"/>
    <w:rsid w:val="00CD65E7"/>
    <w:rsid w:val="00CD67FE"/>
    <w:rsid w:val="00CD7805"/>
    <w:rsid w:val="00CE1804"/>
    <w:rsid w:val="00CE4337"/>
    <w:rsid w:val="00CE460C"/>
    <w:rsid w:val="00CE4B5A"/>
    <w:rsid w:val="00CE54B7"/>
    <w:rsid w:val="00CE5678"/>
    <w:rsid w:val="00CE6C19"/>
    <w:rsid w:val="00CF03F9"/>
    <w:rsid w:val="00CF04F4"/>
    <w:rsid w:val="00CF0B37"/>
    <w:rsid w:val="00CF3483"/>
    <w:rsid w:val="00CF4A82"/>
    <w:rsid w:val="00CF4D07"/>
    <w:rsid w:val="00CF52F4"/>
    <w:rsid w:val="00D00D29"/>
    <w:rsid w:val="00D00EB3"/>
    <w:rsid w:val="00D0434F"/>
    <w:rsid w:val="00D071B8"/>
    <w:rsid w:val="00D071F8"/>
    <w:rsid w:val="00D130A8"/>
    <w:rsid w:val="00D13FC0"/>
    <w:rsid w:val="00D14184"/>
    <w:rsid w:val="00D15435"/>
    <w:rsid w:val="00D16128"/>
    <w:rsid w:val="00D163FD"/>
    <w:rsid w:val="00D16E18"/>
    <w:rsid w:val="00D20067"/>
    <w:rsid w:val="00D201BA"/>
    <w:rsid w:val="00D2053B"/>
    <w:rsid w:val="00D231D7"/>
    <w:rsid w:val="00D23A87"/>
    <w:rsid w:val="00D23F40"/>
    <w:rsid w:val="00D26AE1"/>
    <w:rsid w:val="00D27D27"/>
    <w:rsid w:val="00D30596"/>
    <w:rsid w:val="00D30F44"/>
    <w:rsid w:val="00D31011"/>
    <w:rsid w:val="00D32045"/>
    <w:rsid w:val="00D32199"/>
    <w:rsid w:val="00D32588"/>
    <w:rsid w:val="00D326FE"/>
    <w:rsid w:val="00D34FB5"/>
    <w:rsid w:val="00D36F04"/>
    <w:rsid w:val="00D36F12"/>
    <w:rsid w:val="00D36FA0"/>
    <w:rsid w:val="00D4052D"/>
    <w:rsid w:val="00D42379"/>
    <w:rsid w:val="00D4343B"/>
    <w:rsid w:val="00D43976"/>
    <w:rsid w:val="00D46AD4"/>
    <w:rsid w:val="00D47B27"/>
    <w:rsid w:val="00D47F61"/>
    <w:rsid w:val="00D5031A"/>
    <w:rsid w:val="00D50ED9"/>
    <w:rsid w:val="00D519A8"/>
    <w:rsid w:val="00D51A9A"/>
    <w:rsid w:val="00D529EA"/>
    <w:rsid w:val="00D550B7"/>
    <w:rsid w:val="00D60F2B"/>
    <w:rsid w:val="00D6154F"/>
    <w:rsid w:val="00D61662"/>
    <w:rsid w:val="00D6209E"/>
    <w:rsid w:val="00D63697"/>
    <w:rsid w:val="00D64BEF"/>
    <w:rsid w:val="00D67573"/>
    <w:rsid w:val="00D67C38"/>
    <w:rsid w:val="00D71385"/>
    <w:rsid w:val="00D71BC4"/>
    <w:rsid w:val="00D73A54"/>
    <w:rsid w:val="00D73C08"/>
    <w:rsid w:val="00D75596"/>
    <w:rsid w:val="00D75A43"/>
    <w:rsid w:val="00D776E7"/>
    <w:rsid w:val="00D81A89"/>
    <w:rsid w:val="00D821E9"/>
    <w:rsid w:val="00D832F2"/>
    <w:rsid w:val="00D83CAC"/>
    <w:rsid w:val="00D847A3"/>
    <w:rsid w:val="00D85427"/>
    <w:rsid w:val="00D85717"/>
    <w:rsid w:val="00D85E29"/>
    <w:rsid w:val="00D8664C"/>
    <w:rsid w:val="00D878B2"/>
    <w:rsid w:val="00D932D9"/>
    <w:rsid w:val="00D93F9D"/>
    <w:rsid w:val="00D94075"/>
    <w:rsid w:val="00D94758"/>
    <w:rsid w:val="00D964A9"/>
    <w:rsid w:val="00D96799"/>
    <w:rsid w:val="00D97724"/>
    <w:rsid w:val="00D97B34"/>
    <w:rsid w:val="00D97D69"/>
    <w:rsid w:val="00DA29AC"/>
    <w:rsid w:val="00DA31A0"/>
    <w:rsid w:val="00DA4BF6"/>
    <w:rsid w:val="00DA5AD4"/>
    <w:rsid w:val="00DA6C2C"/>
    <w:rsid w:val="00DB0FEB"/>
    <w:rsid w:val="00DB1703"/>
    <w:rsid w:val="00DB2563"/>
    <w:rsid w:val="00DB3157"/>
    <w:rsid w:val="00DB3F47"/>
    <w:rsid w:val="00DB4A52"/>
    <w:rsid w:val="00DB52AD"/>
    <w:rsid w:val="00DB5CB4"/>
    <w:rsid w:val="00DB626B"/>
    <w:rsid w:val="00DB6F32"/>
    <w:rsid w:val="00DC1011"/>
    <w:rsid w:val="00DC12E7"/>
    <w:rsid w:val="00DC2C96"/>
    <w:rsid w:val="00DC5B09"/>
    <w:rsid w:val="00DC6CDC"/>
    <w:rsid w:val="00DD08DC"/>
    <w:rsid w:val="00DD08E4"/>
    <w:rsid w:val="00DD132E"/>
    <w:rsid w:val="00DD255C"/>
    <w:rsid w:val="00DD3B2B"/>
    <w:rsid w:val="00DD3CAE"/>
    <w:rsid w:val="00DE17EB"/>
    <w:rsid w:val="00DE1C9E"/>
    <w:rsid w:val="00DE1E42"/>
    <w:rsid w:val="00DE213F"/>
    <w:rsid w:val="00DE521B"/>
    <w:rsid w:val="00DE52BC"/>
    <w:rsid w:val="00DF2057"/>
    <w:rsid w:val="00DF25C7"/>
    <w:rsid w:val="00DF26AD"/>
    <w:rsid w:val="00DF4EA8"/>
    <w:rsid w:val="00DF53DA"/>
    <w:rsid w:val="00DF7589"/>
    <w:rsid w:val="00E00476"/>
    <w:rsid w:val="00E006A2"/>
    <w:rsid w:val="00E00945"/>
    <w:rsid w:val="00E01CBC"/>
    <w:rsid w:val="00E068A8"/>
    <w:rsid w:val="00E07972"/>
    <w:rsid w:val="00E07F75"/>
    <w:rsid w:val="00E1073D"/>
    <w:rsid w:val="00E125C2"/>
    <w:rsid w:val="00E12FEA"/>
    <w:rsid w:val="00E1454F"/>
    <w:rsid w:val="00E14CE6"/>
    <w:rsid w:val="00E164E4"/>
    <w:rsid w:val="00E2036D"/>
    <w:rsid w:val="00E21AF3"/>
    <w:rsid w:val="00E228C1"/>
    <w:rsid w:val="00E22F3F"/>
    <w:rsid w:val="00E23EF7"/>
    <w:rsid w:val="00E2432D"/>
    <w:rsid w:val="00E268A7"/>
    <w:rsid w:val="00E32C6D"/>
    <w:rsid w:val="00E33D29"/>
    <w:rsid w:val="00E34FCC"/>
    <w:rsid w:val="00E361F0"/>
    <w:rsid w:val="00E36F86"/>
    <w:rsid w:val="00E37637"/>
    <w:rsid w:val="00E37F47"/>
    <w:rsid w:val="00E40141"/>
    <w:rsid w:val="00E407BE"/>
    <w:rsid w:val="00E4115A"/>
    <w:rsid w:val="00E41AEA"/>
    <w:rsid w:val="00E42B2C"/>
    <w:rsid w:val="00E45132"/>
    <w:rsid w:val="00E45909"/>
    <w:rsid w:val="00E46783"/>
    <w:rsid w:val="00E47FAF"/>
    <w:rsid w:val="00E514BF"/>
    <w:rsid w:val="00E519BB"/>
    <w:rsid w:val="00E541D0"/>
    <w:rsid w:val="00E56787"/>
    <w:rsid w:val="00E579F2"/>
    <w:rsid w:val="00E606CB"/>
    <w:rsid w:val="00E62CE8"/>
    <w:rsid w:val="00E6429B"/>
    <w:rsid w:val="00E642A1"/>
    <w:rsid w:val="00E64966"/>
    <w:rsid w:val="00E6616B"/>
    <w:rsid w:val="00E669D3"/>
    <w:rsid w:val="00E70871"/>
    <w:rsid w:val="00E71A8B"/>
    <w:rsid w:val="00E7253C"/>
    <w:rsid w:val="00E73F85"/>
    <w:rsid w:val="00E74EF4"/>
    <w:rsid w:val="00E75759"/>
    <w:rsid w:val="00E761B2"/>
    <w:rsid w:val="00E76CDF"/>
    <w:rsid w:val="00E76D99"/>
    <w:rsid w:val="00E81B84"/>
    <w:rsid w:val="00E8270A"/>
    <w:rsid w:val="00E84507"/>
    <w:rsid w:val="00E85D68"/>
    <w:rsid w:val="00E86488"/>
    <w:rsid w:val="00E912C8"/>
    <w:rsid w:val="00E91AB2"/>
    <w:rsid w:val="00E925F7"/>
    <w:rsid w:val="00E92E34"/>
    <w:rsid w:val="00E93F02"/>
    <w:rsid w:val="00E94BC3"/>
    <w:rsid w:val="00E96F12"/>
    <w:rsid w:val="00E975CA"/>
    <w:rsid w:val="00EA11E4"/>
    <w:rsid w:val="00EA121D"/>
    <w:rsid w:val="00EA1BF2"/>
    <w:rsid w:val="00EA26D9"/>
    <w:rsid w:val="00EA2765"/>
    <w:rsid w:val="00EA2874"/>
    <w:rsid w:val="00EA2CEF"/>
    <w:rsid w:val="00EA2FEF"/>
    <w:rsid w:val="00EA3D0D"/>
    <w:rsid w:val="00EA5B33"/>
    <w:rsid w:val="00EB02F8"/>
    <w:rsid w:val="00EB1194"/>
    <w:rsid w:val="00EB2627"/>
    <w:rsid w:val="00EB4EB1"/>
    <w:rsid w:val="00EB6534"/>
    <w:rsid w:val="00EB74C8"/>
    <w:rsid w:val="00EC027A"/>
    <w:rsid w:val="00EC1B79"/>
    <w:rsid w:val="00EC367C"/>
    <w:rsid w:val="00EC4BE0"/>
    <w:rsid w:val="00EC5391"/>
    <w:rsid w:val="00EC5B0F"/>
    <w:rsid w:val="00EC69C7"/>
    <w:rsid w:val="00ED1E14"/>
    <w:rsid w:val="00ED205D"/>
    <w:rsid w:val="00ED295D"/>
    <w:rsid w:val="00ED3187"/>
    <w:rsid w:val="00ED35CA"/>
    <w:rsid w:val="00ED38B0"/>
    <w:rsid w:val="00ED3FC4"/>
    <w:rsid w:val="00ED3FCD"/>
    <w:rsid w:val="00ED406F"/>
    <w:rsid w:val="00ED409C"/>
    <w:rsid w:val="00ED45D8"/>
    <w:rsid w:val="00ED476C"/>
    <w:rsid w:val="00ED5EE9"/>
    <w:rsid w:val="00ED7F1D"/>
    <w:rsid w:val="00EE1D64"/>
    <w:rsid w:val="00EE3215"/>
    <w:rsid w:val="00EE5746"/>
    <w:rsid w:val="00EE6A44"/>
    <w:rsid w:val="00EE6F95"/>
    <w:rsid w:val="00EE7435"/>
    <w:rsid w:val="00EE75C3"/>
    <w:rsid w:val="00EF019A"/>
    <w:rsid w:val="00EF0DD7"/>
    <w:rsid w:val="00EF21C6"/>
    <w:rsid w:val="00EF395F"/>
    <w:rsid w:val="00EF64FA"/>
    <w:rsid w:val="00EF679E"/>
    <w:rsid w:val="00EF7B9F"/>
    <w:rsid w:val="00EF7C41"/>
    <w:rsid w:val="00F0002F"/>
    <w:rsid w:val="00F030F8"/>
    <w:rsid w:val="00F113D8"/>
    <w:rsid w:val="00F133F8"/>
    <w:rsid w:val="00F20362"/>
    <w:rsid w:val="00F204E0"/>
    <w:rsid w:val="00F20EA1"/>
    <w:rsid w:val="00F25646"/>
    <w:rsid w:val="00F2616A"/>
    <w:rsid w:val="00F31BB0"/>
    <w:rsid w:val="00F32DA1"/>
    <w:rsid w:val="00F33453"/>
    <w:rsid w:val="00F33540"/>
    <w:rsid w:val="00F34228"/>
    <w:rsid w:val="00F34274"/>
    <w:rsid w:val="00F37027"/>
    <w:rsid w:val="00F37C12"/>
    <w:rsid w:val="00F37C78"/>
    <w:rsid w:val="00F4047A"/>
    <w:rsid w:val="00F40C2D"/>
    <w:rsid w:val="00F415B5"/>
    <w:rsid w:val="00F42958"/>
    <w:rsid w:val="00F44394"/>
    <w:rsid w:val="00F44D27"/>
    <w:rsid w:val="00F44E45"/>
    <w:rsid w:val="00F4521B"/>
    <w:rsid w:val="00F479F9"/>
    <w:rsid w:val="00F50425"/>
    <w:rsid w:val="00F50D76"/>
    <w:rsid w:val="00F5355C"/>
    <w:rsid w:val="00F53955"/>
    <w:rsid w:val="00F56B1B"/>
    <w:rsid w:val="00F63468"/>
    <w:rsid w:val="00F65A1A"/>
    <w:rsid w:val="00F65D14"/>
    <w:rsid w:val="00F6710A"/>
    <w:rsid w:val="00F70E25"/>
    <w:rsid w:val="00F72E20"/>
    <w:rsid w:val="00F7413C"/>
    <w:rsid w:val="00F746A5"/>
    <w:rsid w:val="00F75C93"/>
    <w:rsid w:val="00F75DBF"/>
    <w:rsid w:val="00F76FFF"/>
    <w:rsid w:val="00F7768A"/>
    <w:rsid w:val="00F77E7C"/>
    <w:rsid w:val="00F803F5"/>
    <w:rsid w:val="00F8054D"/>
    <w:rsid w:val="00F84459"/>
    <w:rsid w:val="00F84B15"/>
    <w:rsid w:val="00F85F51"/>
    <w:rsid w:val="00F87C7F"/>
    <w:rsid w:val="00F914D5"/>
    <w:rsid w:val="00F9184C"/>
    <w:rsid w:val="00F919A4"/>
    <w:rsid w:val="00F94232"/>
    <w:rsid w:val="00F94253"/>
    <w:rsid w:val="00F95EF3"/>
    <w:rsid w:val="00FA12E4"/>
    <w:rsid w:val="00FA1DE1"/>
    <w:rsid w:val="00FA3E80"/>
    <w:rsid w:val="00FA4284"/>
    <w:rsid w:val="00FA4B24"/>
    <w:rsid w:val="00FB3482"/>
    <w:rsid w:val="00FB3912"/>
    <w:rsid w:val="00FB3E13"/>
    <w:rsid w:val="00FB3FC7"/>
    <w:rsid w:val="00FB4140"/>
    <w:rsid w:val="00FB5D3D"/>
    <w:rsid w:val="00FC0211"/>
    <w:rsid w:val="00FC08AA"/>
    <w:rsid w:val="00FC293F"/>
    <w:rsid w:val="00FC3046"/>
    <w:rsid w:val="00FC4401"/>
    <w:rsid w:val="00FC4CC1"/>
    <w:rsid w:val="00FD1D94"/>
    <w:rsid w:val="00FD313E"/>
    <w:rsid w:val="00FD3AEB"/>
    <w:rsid w:val="00FD3FCF"/>
    <w:rsid w:val="00FD4540"/>
    <w:rsid w:val="00FE0CD4"/>
    <w:rsid w:val="00FE0D22"/>
    <w:rsid w:val="00FE181F"/>
    <w:rsid w:val="00FE1B09"/>
    <w:rsid w:val="00FE1DB3"/>
    <w:rsid w:val="00FE4205"/>
    <w:rsid w:val="00FE4D06"/>
    <w:rsid w:val="00FE4D13"/>
    <w:rsid w:val="00FE7840"/>
    <w:rsid w:val="00FF0524"/>
    <w:rsid w:val="00FF0C61"/>
    <w:rsid w:val="00FF10C8"/>
    <w:rsid w:val="00FF133E"/>
    <w:rsid w:val="00FF21CA"/>
    <w:rsid w:val="00FF22CB"/>
    <w:rsid w:val="00FF2716"/>
    <w:rsid w:val="00FF280B"/>
    <w:rsid w:val="00FF3A37"/>
    <w:rsid w:val="00FF430B"/>
    <w:rsid w:val="00FF6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88C561"/>
  <w15:docId w15:val="{766700D0-250C-46BA-89E3-377E8B07F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83535"/>
    <w:rPr>
      <w:rFonts w:ascii="Arial" w:hAnsi="Arial"/>
      <w:sz w:val="24"/>
      <w:szCs w:val="24"/>
    </w:rPr>
  </w:style>
  <w:style w:type="paragraph" w:styleId="Heading2">
    <w:name w:val="heading 2"/>
    <w:basedOn w:val="Normal"/>
    <w:next w:val="Normal"/>
    <w:qFormat/>
    <w:rsid w:val="00283535"/>
    <w:pPr>
      <w:keepNext/>
      <w:jc w:val="center"/>
      <w:outlineLvl w:val="1"/>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283535"/>
    <w:pPr>
      <w:spacing w:after="120"/>
      <w:ind w:left="360"/>
    </w:pPr>
    <w:rPr>
      <w:rFonts w:ascii="Times New Roman" w:hAnsi="Times New Roman"/>
      <w:sz w:val="20"/>
      <w:szCs w:val="20"/>
    </w:rPr>
  </w:style>
  <w:style w:type="paragraph" w:styleId="Header">
    <w:name w:val="header"/>
    <w:basedOn w:val="Normal"/>
    <w:link w:val="HeaderChar"/>
    <w:rsid w:val="00F95EF3"/>
    <w:pPr>
      <w:tabs>
        <w:tab w:val="center" w:pos="4680"/>
        <w:tab w:val="right" w:pos="9360"/>
      </w:tabs>
    </w:pPr>
  </w:style>
  <w:style w:type="character" w:customStyle="1" w:styleId="HeaderChar">
    <w:name w:val="Header Char"/>
    <w:basedOn w:val="DefaultParagraphFont"/>
    <w:link w:val="Header"/>
    <w:rsid w:val="00F95EF3"/>
    <w:rPr>
      <w:rFonts w:ascii="Arial" w:hAnsi="Arial"/>
      <w:sz w:val="24"/>
      <w:szCs w:val="24"/>
    </w:rPr>
  </w:style>
  <w:style w:type="paragraph" w:styleId="Footer">
    <w:name w:val="footer"/>
    <w:basedOn w:val="Normal"/>
    <w:link w:val="FooterChar"/>
    <w:rsid w:val="00F95EF3"/>
    <w:pPr>
      <w:tabs>
        <w:tab w:val="center" w:pos="4680"/>
        <w:tab w:val="right" w:pos="9360"/>
      </w:tabs>
    </w:pPr>
  </w:style>
  <w:style w:type="character" w:customStyle="1" w:styleId="FooterChar">
    <w:name w:val="Footer Char"/>
    <w:basedOn w:val="DefaultParagraphFont"/>
    <w:link w:val="Footer"/>
    <w:rsid w:val="00F95EF3"/>
    <w:rPr>
      <w:rFonts w:ascii="Arial" w:hAnsi="Arial"/>
      <w:sz w:val="24"/>
      <w:szCs w:val="24"/>
    </w:rPr>
  </w:style>
  <w:style w:type="paragraph" w:styleId="NoSpacing">
    <w:name w:val="No Spacing"/>
    <w:uiPriority w:val="1"/>
    <w:qFormat/>
    <w:rsid w:val="00D6209E"/>
    <w:rPr>
      <w:rFonts w:ascii="Arial" w:hAnsi="Arial"/>
      <w:sz w:val="24"/>
      <w:szCs w:val="24"/>
    </w:rPr>
  </w:style>
  <w:style w:type="table" w:styleId="TableGrid">
    <w:name w:val="Table Grid"/>
    <w:basedOn w:val="TableNormal"/>
    <w:rsid w:val="00F40C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2</Pages>
  <Words>725</Words>
  <Characters>5730</Characters>
  <Application>Microsoft Office Word</Application>
  <DocSecurity>0</DocSecurity>
  <Lines>47</Lines>
  <Paragraphs>12</Paragraphs>
  <ScaleCrop>false</ScaleCrop>
  <HeadingPairs>
    <vt:vector size="2" baseType="variant">
      <vt:variant>
        <vt:lpstr>Title</vt:lpstr>
      </vt:variant>
      <vt:variant>
        <vt:i4>1</vt:i4>
      </vt:variant>
    </vt:vector>
  </HeadingPairs>
  <TitlesOfParts>
    <vt:vector size="1" baseType="lpstr">
      <vt:lpstr/>
    </vt:vector>
  </TitlesOfParts>
  <Company>NDPERS</Company>
  <LinksUpToDate>false</LinksUpToDate>
  <CharactersWithSpaces>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N-54399 DISABILITY RETIREMENT ATTENDING PHYSICIAN’S STATEMENT OF DISABILITY</dc:title>
  <dc:subject/>
  <dc:creator>Jessica L Gabel</dc:creator>
  <cp:keywords/>
  <dc:description/>
  <cp:lastModifiedBy>Nagel, Mandy W.</cp:lastModifiedBy>
  <cp:revision>16</cp:revision>
  <dcterms:created xsi:type="dcterms:W3CDTF">2017-03-02T20:15:00Z</dcterms:created>
  <dcterms:modified xsi:type="dcterms:W3CDTF">2022-03-31T19:42:00Z</dcterms:modified>
</cp:coreProperties>
</file>